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931A7B" w14:textId="28481363" w:rsidR="007D0A31" w:rsidRPr="008C13AF" w:rsidRDefault="00F00D45" w:rsidP="007D0A31">
      <w:pPr>
        <w:spacing w:after="0" w:line="259" w:lineRule="auto"/>
        <w:ind w:left="-10055" w:right="11002" w:firstLine="0"/>
        <w:rPr>
          <w:rFonts w:ascii="Times New Roman" w:hAnsi="Times New Roman" w:cs="Times New Roman"/>
          <w:sz w:val="16"/>
          <w:szCs w:val="16"/>
        </w:rPr>
      </w:pPr>
      <w:r>
        <w:rPr>
          <w:noProof/>
          <w:color w:val="000000"/>
        </w:rPr>
        <w:drawing>
          <wp:inline distT="0" distB="0" distL="0" distR="0" wp14:anchorId="4AF77928" wp14:editId="701C929B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D0A31" w:rsidRPr="008C13AF">
        <w:rPr>
          <w:rFonts w:ascii="Times New Roman" w:hAnsi="Times New Roman" w:cs="Times New Roman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C6C2B3F" wp14:editId="7CC3D1AC">
                <wp:simplePos x="0" y="0"/>
                <wp:positionH relativeFrom="column">
                  <wp:posOffset>4693516</wp:posOffset>
                </wp:positionH>
                <wp:positionV relativeFrom="paragraph">
                  <wp:posOffset>-530168</wp:posOffset>
                </wp:positionV>
                <wp:extent cx="1885950" cy="315685"/>
                <wp:effectExtent l="19050" t="0" r="19050" b="27305"/>
                <wp:wrapNone/>
                <wp:docPr id="1521139125" name="Arrow: Pentagon 1521139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885950" cy="315685"/>
                        </a:xfrm>
                        <a:prstGeom prst="homePlate">
                          <a:avLst>
                            <a:gd name="adj" fmla="val 34091"/>
                          </a:avLst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235047" w14:textId="77777777" w:rsidR="001E59FF" w:rsidRPr="001E59FF" w:rsidRDefault="001E59FF" w:rsidP="001E59F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auto"/>
                              </w:rPr>
                            </w:pPr>
                            <w:r w:rsidRPr="001E59FF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auto"/>
                              </w:rPr>
                              <w:t>TM/DRPM-ITS/PM.01.002</w:t>
                            </w:r>
                          </w:p>
                          <w:p w14:paraId="1983FF78" w14:textId="525864E4" w:rsidR="007D0A31" w:rsidRPr="00294F9B" w:rsidRDefault="007D0A31" w:rsidP="007D0A3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auto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6C2B3F" id="_x0000_t15" coordsize="21600,21600" o:spt="15" adj="16200" path="m@0,l,,,21600@0,21600,21600,10800xe">
                <v:stroke joinstyle="miter"/>
                <v:formulas>
                  <v:f eqn="val #0"/>
                  <v:f eqn="prod #0 1 2"/>
                </v:formulas>
                <v:path gradientshapeok="t" o:connecttype="custom" o:connectlocs="@1,0;0,10800;@1,21600;21600,10800" o:connectangles="270,180,90,0" textboxrect="0,0,10800,21600;0,0,16200,21600;0,0,21600,21600"/>
                <v:handles>
                  <v:h position="#0,topLeft" xrange="0,21600"/>
                </v:handles>
              </v:shapetype>
              <v:shape id="Arrow: Pentagon 1521139125" o:spid="_x0000_s1026" type="#_x0000_t15" style="position:absolute;left:0;text-align:left;margin-left:369.55pt;margin-top:-41.75pt;width:148.5pt;height:24.85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" adj="20367" fillcolor="white [3201]" strokecolor="#4a66ac [3204]" strokeweight="1.25pt">
                <v:textbox>
                  <w:txbxContent>
                    <w:p w14:paraId="24235047" w14:textId="77777777" w:rsidR="001E59FF" w:rsidRPr="001E59FF" w:rsidRDefault="001E59FF" w:rsidP="001E59FF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auto"/>
                        </w:rPr>
                      </w:pPr>
                      <w:r w:rsidRPr="001E59FF">
                        <w:rPr>
                          <w:rFonts w:ascii="Times New Roman" w:hAnsi="Times New Roman" w:cs="Times New Roman"/>
                          <w:b/>
                          <w:bCs/>
                          <w:color w:val="auto"/>
                        </w:rPr>
                        <w:t>TM/DRPM-ITS/PM.01.002</w:t>
                      </w:r>
                    </w:p>
                    <w:p w14:paraId="1983FF78" w14:textId="525864E4" w:rsidR="007D0A31" w:rsidRPr="00294F9B" w:rsidRDefault="007D0A31" w:rsidP="007D0A31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auto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D0A31" w:rsidRPr="008C13A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F4F9FC1" wp14:editId="2CB09B16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7EC700A" w14:textId="77777777" w:rsidR="007D0A31" w:rsidRPr="00C0071C" w:rsidRDefault="007D0A31" w:rsidP="007D0A31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da-DK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4F9FC1" id="Rectangle 5" o:spid="_x0000_s1027" style="position:absolute;left:0;text-align:left;margin-left:0;margin-top:644.65pt;width:595.2pt;height:101.25pt;z-index:25166233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" filled="f" stroked="f">
                <v:textbox inset="0,0,0,0">
                  <w:txbxContent>
                    <w:p w14:paraId="77EC700A" w14:textId="77777777" w:rsidR="007D0A31" w:rsidRPr="00C0071C" w:rsidRDefault="007D0A31" w:rsidP="007D0A31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da-DK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7201F6CC" w14:textId="77777777" w:rsidR="007D0A31" w:rsidRPr="00182BBE" w:rsidRDefault="007D0A31" w:rsidP="001E59FF">
      <w:pPr>
        <w:spacing w:line="276" w:lineRule="auto"/>
        <w:ind w:left="0" w:firstLine="0"/>
        <w:jc w:val="center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182BBE">
        <w:rPr>
          <w:rFonts w:ascii="Times New Roman" w:hAnsi="Times New Roman" w:cs="Times New Roman"/>
          <w:b/>
          <w:color w:val="auto"/>
          <w:sz w:val="28"/>
          <w:szCs w:val="28"/>
        </w:rPr>
        <w:t xml:space="preserve">PROPOSAL </w:t>
      </w:r>
      <w:r w:rsidRPr="00182BBE">
        <w:rPr>
          <w:rFonts w:ascii="Times New Roman" w:eastAsia="Times New Roman" w:hAnsi="Times New Roman" w:cs="Times New Roman"/>
          <w:b/>
          <w:color w:val="auto"/>
          <w:sz w:val="28"/>
          <w:szCs w:val="28"/>
        </w:rPr>
        <w:t>PENGABDIAN KEPADA MASYARAKAT</w:t>
      </w:r>
    </w:p>
    <w:p w14:paraId="5065E4C6" w14:textId="0A16D077" w:rsidR="007D0A31" w:rsidRPr="00182BBE" w:rsidRDefault="007D0A31" w:rsidP="007D0A31">
      <w:pPr>
        <w:tabs>
          <w:tab w:val="left" w:pos="7938"/>
        </w:tabs>
        <w:spacing w:line="360" w:lineRule="auto"/>
        <w:ind w:left="142" w:right="-330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182BBE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SKEMA</w:t>
      </w:r>
      <w:r w:rsidRPr="00182BB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ABMAS</w:t>
      </w:r>
      <w:r w:rsidRPr="00182BBE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MAHASISWA KKN PM</w:t>
      </w:r>
    </w:p>
    <w:p w14:paraId="700652B9" w14:textId="77777777" w:rsidR="007D0A31" w:rsidRPr="008C13AF" w:rsidRDefault="007D0A31" w:rsidP="007D0A31">
      <w:pPr>
        <w:tabs>
          <w:tab w:val="left" w:pos="7938"/>
        </w:tabs>
        <w:spacing w:line="276" w:lineRule="auto"/>
        <w:ind w:left="142" w:right="-330"/>
        <w:jc w:val="center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  <w:r w:rsidRPr="008C13AF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DANA ITS</w:t>
      </w:r>
    </w:p>
    <w:p w14:paraId="3DA07865" w14:textId="77777777" w:rsidR="007D0A31" w:rsidRPr="008C13AF" w:rsidRDefault="007D0A31" w:rsidP="007D0A31">
      <w:pPr>
        <w:tabs>
          <w:tab w:val="left" w:pos="8222"/>
        </w:tabs>
        <w:spacing w:line="360" w:lineRule="auto"/>
        <w:ind w:left="1134" w:right="862"/>
        <w:jc w:val="center"/>
        <w:rPr>
          <w:rFonts w:ascii="Times New Roman" w:hAnsi="Times New Roman" w:cs="Times New Roman"/>
          <w:b/>
          <w:bCs/>
          <w:sz w:val="4"/>
          <w:szCs w:val="6"/>
          <w:lang w:val="en-US"/>
        </w:rPr>
      </w:pPr>
    </w:p>
    <w:p w14:paraId="503797D4" w14:textId="77777777" w:rsidR="007D0A31" w:rsidRPr="008C13AF" w:rsidRDefault="007D0A31" w:rsidP="007D0A31">
      <w:pPr>
        <w:tabs>
          <w:tab w:val="left" w:pos="8222"/>
        </w:tabs>
        <w:spacing w:line="360" w:lineRule="auto"/>
        <w:ind w:left="1134" w:right="862"/>
        <w:jc w:val="center"/>
        <w:rPr>
          <w:rFonts w:ascii="Times New Roman" w:hAnsi="Times New Roman" w:cs="Times New Roman"/>
          <w:b/>
          <w:bCs/>
          <w:sz w:val="12"/>
          <w:szCs w:val="14"/>
          <w:lang w:val="en-US"/>
        </w:rPr>
      </w:pPr>
    </w:p>
    <w:p w14:paraId="7FC87162" w14:textId="77777777" w:rsidR="007D0A31" w:rsidRPr="008C13AF" w:rsidRDefault="007D0A31" w:rsidP="007D0A31">
      <w:pPr>
        <w:tabs>
          <w:tab w:val="left" w:pos="8222"/>
        </w:tabs>
        <w:spacing w:line="360" w:lineRule="auto"/>
        <w:ind w:right="72"/>
        <w:jc w:val="center"/>
        <w:rPr>
          <w:rFonts w:ascii="Times New Roman" w:hAnsi="Times New Roman" w:cs="Times New Roman"/>
          <w:b/>
          <w:bCs/>
          <w:sz w:val="28"/>
          <w:szCs w:val="32"/>
          <w:lang w:val="en-US"/>
        </w:rPr>
      </w:pPr>
    </w:p>
    <w:p w14:paraId="47B2C6D8" w14:textId="77777777" w:rsidR="007D0A31" w:rsidRPr="008C13AF" w:rsidRDefault="007D0A31" w:rsidP="007D0A31">
      <w:pPr>
        <w:spacing w:line="360" w:lineRule="auto"/>
        <w:ind w:left="993" w:right="973"/>
        <w:jc w:val="center"/>
        <w:rPr>
          <w:rFonts w:ascii="Times New Roman" w:hAnsi="Times New Roman" w:cs="Times New Roman"/>
          <w:b/>
          <w:bCs/>
          <w:szCs w:val="28"/>
          <w:lang w:val="en-US"/>
        </w:rPr>
      </w:pPr>
      <w:r w:rsidRPr="008C13AF">
        <w:rPr>
          <w:rFonts w:ascii="Times New Roman" w:hAnsi="Times New Roman" w:cs="Times New Roman"/>
          <w:noProof/>
          <w:lang w:val="en-US" w:eastAsia="en-US"/>
        </w:rPr>
        <w:drawing>
          <wp:inline distT="0" distB="0" distL="0" distR="0" wp14:anchorId="0E3A6B18" wp14:editId="70C07CEE">
            <wp:extent cx="2133600" cy="2133600"/>
            <wp:effectExtent l="0" t="0" r="0" b="0"/>
            <wp:docPr id="1107482288" name="Picture 110748228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832B41" w14:textId="77777777" w:rsidR="007D0A31" w:rsidRPr="008C13AF" w:rsidRDefault="007D0A31" w:rsidP="007D0A31">
      <w:pPr>
        <w:pStyle w:val="ListParagraph"/>
        <w:spacing w:line="0" w:lineRule="atLeast"/>
        <w:ind w:left="0" w:right="71"/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fi-FI"/>
        </w:rPr>
      </w:pPr>
    </w:p>
    <w:p w14:paraId="331F2DD6" w14:textId="77777777" w:rsidR="007D0A31" w:rsidRPr="008C13AF" w:rsidRDefault="007D0A31" w:rsidP="007D0A31">
      <w:pPr>
        <w:pStyle w:val="ListParagraph"/>
        <w:spacing w:line="0" w:lineRule="atLeast"/>
        <w:ind w:left="0" w:right="71"/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fi-FI"/>
        </w:rPr>
      </w:pPr>
      <w:r w:rsidRPr="008C13AF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fi-FI"/>
        </w:rPr>
        <w:t>(</w:t>
      </w:r>
      <w:r w:rsidRPr="008C13AF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da-DK"/>
        </w:rPr>
        <w:t xml:space="preserve">JUDUL </w:t>
      </w:r>
      <w:r w:rsidRPr="008C13AF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fi-FI"/>
        </w:rPr>
        <w:t>……….)</w:t>
      </w:r>
    </w:p>
    <w:p w14:paraId="4E2E40AF" w14:textId="77777777" w:rsidR="007D0A31" w:rsidRPr="008C13AF" w:rsidRDefault="007D0A31" w:rsidP="007D0A31">
      <w:pPr>
        <w:pStyle w:val="ListParagraph"/>
        <w:spacing w:line="0" w:lineRule="atLeast"/>
        <w:ind w:left="0" w:right="71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da-DK"/>
        </w:rPr>
      </w:pPr>
      <w:r w:rsidRPr="008C13A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da-DK"/>
        </w:rPr>
        <w:t>Lokasi : (Desa, Kecamatan, Kabupaten, Provinsi)</w:t>
      </w:r>
    </w:p>
    <w:p w14:paraId="5F746086" w14:textId="77777777" w:rsidR="007D0A31" w:rsidRPr="008C13AF" w:rsidRDefault="007D0A31" w:rsidP="007D0A31">
      <w:pPr>
        <w:pStyle w:val="ListParagraph"/>
        <w:spacing w:line="0" w:lineRule="atLeast"/>
        <w:ind w:left="0" w:right="71"/>
        <w:jc w:val="center"/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fi-FI"/>
        </w:rPr>
      </w:pPr>
    </w:p>
    <w:p w14:paraId="0EA7E48D" w14:textId="77777777" w:rsidR="007D0A31" w:rsidRPr="008C13AF" w:rsidRDefault="007D0A31" w:rsidP="007D0A31">
      <w:pPr>
        <w:pStyle w:val="ListParagraph"/>
        <w:spacing w:line="0" w:lineRule="atLeast"/>
        <w:ind w:left="0" w:right="71"/>
        <w:jc w:val="center"/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fi-FI"/>
        </w:rPr>
      </w:pPr>
    </w:p>
    <w:p w14:paraId="59F7AFF7" w14:textId="77777777" w:rsidR="007D0A31" w:rsidRPr="008C13AF" w:rsidRDefault="007D0A31" w:rsidP="007D0A31">
      <w:pPr>
        <w:pStyle w:val="ListParagraph"/>
        <w:spacing w:line="0" w:lineRule="atLeast"/>
        <w:ind w:left="0" w:right="71"/>
        <w:jc w:val="center"/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fi-FI"/>
        </w:rPr>
      </w:pPr>
    </w:p>
    <w:p w14:paraId="0E268028" w14:textId="77777777" w:rsidR="007D0A31" w:rsidRPr="008C13AF" w:rsidRDefault="007D0A31" w:rsidP="007D0A31">
      <w:pPr>
        <w:spacing w:line="0" w:lineRule="atLeast"/>
        <w:ind w:right="20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da-DK"/>
        </w:rPr>
      </w:pPr>
      <w:r w:rsidRPr="008C13AF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da-DK"/>
        </w:rPr>
        <w:t>Tim Peneliti :</w:t>
      </w:r>
    </w:p>
    <w:p w14:paraId="760F47CF" w14:textId="77777777" w:rsidR="007D0A31" w:rsidRPr="008C13AF" w:rsidRDefault="007D0A31" w:rsidP="007D0A31">
      <w:pPr>
        <w:ind w:left="2410" w:hanging="1559"/>
        <w:rPr>
          <w:rFonts w:ascii="Times New Roman" w:hAnsi="Times New Roman" w:cs="Times New Roman"/>
          <w:color w:val="000000" w:themeColor="text1"/>
          <w:lang w:val="da-DK"/>
        </w:rPr>
      </w:pPr>
      <w:r w:rsidRPr="008C13AF">
        <w:rPr>
          <w:rFonts w:ascii="Times New Roman" w:hAnsi="Times New Roman" w:cs="Times New Roman"/>
          <w:color w:val="000000" w:themeColor="text1"/>
          <w:lang w:val="da-DK"/>
        </w:rPr>
        <w:t>K</w:t>
      </w:r>
      <w:r w:rsidRPr="008C13AF">
        <w:rPr>
          <w:rFonts w:ascii="Times New Roman" w:hAnsi="Times New Roman" w:cs="Times New Roman"/>
          <w:color w:val="000000" w:themeColor="text1"/>
          <w:lang w:val="fi-FI"/>
        </w:rPr>
        <w:t>etua</w:t>
      </w:r>
      <w:r w:rsidRPr="008C13AF">
        <w:rPr>
          <w:rFonts w:ascii="Times New Roman" w:hAnsi="Times New Roman" w:cs="Times New Roman"/>
          <w:color w:val="000000" w:themeColor="text1"/>
          <w:lang w:val="da-DK"/>
        </w:rPr>
        <w:t xml:space="preserve"> Peneliti</w:t>
      </w:r>
      <w:r w:rsidRPr="008C13AF">
        <w:rPr>
          <w:rFonts w:ascii="Times New Roman" w:hAnsi="Times New Roman" w:cs="Times New Roman"/>
          <w:color w:val="000000" w:themeColor="text1"/>
          <w:lang w:val="da-DK"/>
        </w:rPr>
        <w:tab/>
      </w:r>
      <w:r w:rsidRPr="008C13AF">
        <w:rPr>
          <w:rFonts w:ascii="Times New Roman" w:hAnsi="Times New Roman" w:cs="Times New Roman"/>
          <w:color w:val="000000" w:themeColor="text1"/>
          <w:lang w:val="da-DK"/>
        </w:rPr>
        <w:tab/>
        <w:t>: Nama / Departemen/ Fakultas / Instansi</w:t>
      </w:r>
    </w:p>
    <w:p w14:paraId="4342C2C4" w14:textId="77777777" w:rsidR="007D0A31" w:rsidRPr="008C13AF" w:rsidRDefault="007D0A31" w:rsidP="007D0A31">
      <w:pPr>
        <w:ind w:left="2410" w:hanging="1559"/>
        <w:rPr>
          <w:rFonts w:ascii="Times New Roman" w:hAnsi="Times New Roman" w:cs="Times New Roman"/>
          <w:color w:val="000000" w:themeColor="text1"/>
          <w:lang w:val="fi-FI"/>
        </w:rPr>
      </w:pPr>
      <w:r w:rsidRPr="008C13AF">
        <w:rPr>
          <w:rFonts w:ascii="Times New Roman" w:hAnsi="Times New Roman" w:cs="Times New Roman"/>
          <w:color w:val="000000" w:themeColor="text1"/>
          <w:lang w:val="fi-FI"/>
        </w:rPr>
        <w:t>Anggota</w:t>
      </w:r>
      <w:r w:rsidRPr="008C13AF">
        <w:rPr>
          <w:rFonts w:ascii="Times New Roman" w:hAnsi="Times New Roman" w:cs="Times New Roman"/>
          <w:color w:val="000000" w:themeColor="text1"/>
          <w:lang w:val="da-DK"/>
        </w:rPr>
        <w:t xml:space="preserve"> Peneliti</w:t>
      </w:r>
      <w:r w:rsidRPr="008C13AF">
        <w:rPr>
          <w:rFonts w:ascii="Times New Roman" w:hAnsi="Times New Roman" w:cs="Times New Roman"/>
          <w:color w:val="000000" w:themeColor="text1"/>
          <w:lang w:val="fi-FI"/>
        </w:rPr>
        <w:tab/>
      </w:r>
      <w:r w:rsidRPr="008C13AF">
        <w:rPr>
          <w:rFonts w:ascii="Times New Roman" w:hAnsi="Times New Roman" w:cs="Times New Roman"/>
          <w:color w:val="000000" w:themeColor="text1"/>
          <w:lang w:val="da-DK"/>
        </w:rPr>
        <w:t>:</w:t>
      </w:r>
      <w:r w:rsidRPr="008C13AF">
        <w:rPr>
          <w:rFonts w:ascii="Times New Roman" w:hAnsi="Times New Roman" w:cs="Times New Roman"/>
          <w:color w:val="000000" w:themeColor="text1"/>
          <w:lang w:val="fi-FI"/>
        </w:rPr>
        <w:t xml:space="preserve"> </w:t>
      </w:r>
    </w:p>
    <w:p w14:paraId="7336A8B3" w14:textId="77777777" w:rsidR="007D0A31" w:rsidRPr="008C13AF" w:rsidRDefault="007D0A31" w:rsidP="007D0A31">
      <w:pPr>
        <w:jc w:val="center"/>
        <w:rPr>
          <w:rFonts w:ascii="Times New Roman" w:hAnsi="Times New Roman" w:cs="Times New Roman"/>
          <w:color w:val="000000" w:themeColor="text1"/>
          <w:lang w:val="da-DK"/>
        </w:rPr>
      </w:pPr>
      <w:r w:rsidRPr="008C13AF">
        <w:rPr>
          <w:rFonts w:ascii="Times New Roman" w:hAnsi="Times New Roman" w:cs="Times New Roman"/>
          <w:color w:val="000000" w:themeColor="text1"/>
          <w:lang w:val="da-DK"/>
        </w:rPr>
        <w:t>1. Nama / Departemen/ Fakultas / Instansi</w:t>
      </w:r>
    </w:p>
    <w:p w14:paraId="12F2D085" w14:textId="77777777" w:rsidR="007D0A31" w:rsidRPr="008C13AF" w:rsidRDefault="007D0A31" w:rsidP="007D0A31">
      <w:pPr>
        <w:jc w:val="center"/>
        <w:rPr>
          <w:rFonts w:ascii="Times New Roman" w:hAnsi="Times New Roman" w:cs="Times New Roman"/>
          <w:color w:val="000000" w:themeColor="text1"/>
          <w:lang w:val="da-DK"/>
        </w:rPr>
      </w:pPr>
      <w:r w:rsidRPr="008C13AF">
        <w:rPr>
          <w:rFonts w:ascii="Times New Roman" w:hAnsi="Times New Roman" w:cs="Times New Roman"/>
          <w:color w:val="000000" w:themeColor="text1"/>
          <w:lang w:val="da-DK"/>
        </w:rPr>
        <w:t>2. Nama / Departemen/ Fakultas / Instansi</w:t>
      </w:r>
    </w:p>
    <w:p w14:paraId="08362A9A" w14:textId="77777777" w:rsidR="007D0A31" w:rsidRPr="008C13AF" w:rsidRDefault="007D0A31" w:rsidP="007D0A31">
      <w:pPr>
        <w:jc w:val="center"/>
        <w:rPr>
          <w:rFonts w:ascii="Times New Roman" w:hAnsi="Times New Roman" w:cs="Times New Roman"/>
          <w:color w:val="000000" w:themeColor="text1"/>
          <w:lang w:val="da-DK"/>
        </w:rPr>
      </w:pPr>
      <w:r w:rsidRPr="008C13AF">
        <w:rPr>
          <w:rFonts w:ascii="Times New Roman" w:hAnsi="Times New Roman" w:cs="Times New Roman"/>
          <w:color w:val="000000" w:themeColor="text1"/>
          <w:lang w:val="da-DK"/>
        </w:rPr>
        <w:t>3. Nama / Departemen/ Fakultas / Instansi</w:t>
      </w:r>
    </w:p>
    <w:p w14:paraId="210D16D6" w14:textId="77777777" w:rsidR="007D0A31" w:rsidRPr="008C13AF" w:rsidRDefault="007D0A31" w:rsidP="007D0A31">
      <w:pPr>
        <w:jc w:val="center"/>
        <w:rPr>
          <w:rFonts w:ascii="Times New Roman" w:hAnsi="Times New Roman" w:cs="Times New Roman"/>
          <w:color w:val="000000" w:themeColor="text1"/>
          <w:lang w:val="da-DK"/>
        </w:rPr>
      </w:pPr>
      <w:r w:rsidRPr="008C13AF">
        <w:rPr>
          <w:rFonts w:ascii="Times New Roman" w:hAnsi="Times New Roman" w:cs="Times New Roman"/>
          <w:color w:val="000000" w:themeColor="text1"/>
          <w:lang w:val="da-DK"/>
        </w:rPr>
        <w:t>Dst.</w:t>
      </w:r>
    </w:p>
    <w:p w14:paraId="0E31CEC3" w14:textId="77777777" w:rsidR="007D0A31" w:rsidRPr="008C13AF" w:rsidRDefault="007D0A31" w:rsidP="007D0A31">
      <w:pPr>
        <w:spacing w:line="360" w:lineRule="auto"/>
        <w:ind w:left="993" w:right="973"/>
        <w:jc w:val="center"/>
        <w:rPr>
          <w:rFonts w:ascii="Times New Roman" w:hAnsi="Times New Roman" w:cs="Times New Roman"/>
          <w:b/>
          <w:bCs/>
          <w:color w:val="000000" w:themeColor="text1"/>
          <w:szCs w:val="28"/>
          <w:lang w:val="da-DK"/>
        </w:rPr>
      </w:pPr>
    </w:p>
    <w:p w14:paraId="27D5B91A" w14:textId="77777777" w:rsidR="007D0A31" w:rsidRPr="008C13AF" w:rsidRDefault="007D0A31" w:rsidP="007D0A31">
      <w:pPr>
        <w:spacing w:line="360" w:lineRule="auto"/>
        <w:ind w:left="993" w:right="973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36"/>
          <w:lang w:val="da-DK"/>
        </w:rPr>
      </w:pPr>
    </w:p>
    <w:p w14:paraId="4D2ADF01" w14:textId="77777777" w:rsidR="007D0A31" w:rsidRPr="008C13AF" w:rsidRDefault="007D0A31" w:rsidP="007D0A31">
      <w:pPr>
        <w:spacing w:line="360" w:lineRule="auto"/>
        <w:ind w:left="993" w:right="973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36"/>
          <w:lang w:val="da-DK"/>
        </w:rPr>
      </w:pPr>
    </w:p>
    <w:p w14:paraId="00BA0AED" w14:textId="77777777" w:rsidR="007D0A31" w:rsidRPr="008C13AF" w:rsidRDefault="007D0A31" w:rsidP="007D0A31">
      <w:pPr>
        <w:spacing w:after="20"/>
        <w:ind w:left="11" w:right="20" w:hanging="11"/>
        <w:jc w:val="center"/>
        <w:rPr>
          <w:rFonts w:ascii="Times New Roman" w:hAnsi="Times New Roman" w:cs="Times New Roman"/>
          <w:b/>
          <w:color w:val="000000" w:themeColor="text1"/>
          <w:sz w:val="28"/>
          <w:szCs w:val="36"/>
          <w:lang w:val="da-DK"/>
        </w:rPr>
      </w:pPr>
      <w:r w:rsidRPr="008C13AF">
        <w:rPr>
          <w:rFonts w:ascii="Times New Roman" w:hAnsi="Times New Roman" w:cs="Times New Roman"/>
          <w:b/>
          <w:color w:val="000000" w:themeColor="text1"/>
          <w:sz w:val="28"/>
          <w:szCs w:val="36"/>
          <w:lang w:val="fi-FI"/>
        </w:rPr>
        <w:t>DIREKTORAT RISET DAN</w:t>
      </w:r>
      <w:r w:rsidRPr="008C13AF">
        <w:rPr>
          <w:rFonts w:ascii="Times New Roman" w:hAnsi="Times New Roman" w:cs="Times New Roman"/>
          <w:b/>
          <w:color w:val="000000" w:themeColor="text1"/>
          <w:sz w:val="28"/>
          <w:szCs w:val="36"/>
          <w:lang w:val="da-DK"/>
        </w:rPr>
        <w:t xml:space="preserve"> PENGABDIAN KEPADA MASYARAKAT</w:t>
      </w:r>
    </w:p>
    <w:p w14:paraId="7C41C63D" w14:textId="77777777" w:rsidR="007D0A31" w:rsidRPr="008C13AF" w:rsidRDefault="007D0A31" w:rsidP="007D0A31">
      <w:pPr>
        <w:spacing w:after="20"/>
        <w:ind w:left="11" w:right="20" w:hanging="11"/>
        <w:jc w:val="center"/>
        <w:rPr>
          <w:rFonts w:ascii="Times New Roman" w:hAnsi="Times New Roman" w:cs="Times New Roman"/>
          <w:b/>
          <w:color w:val="000000" w:themeColor="text1"/>
          <w:sz w:val="28"/>
          <w:szCs w:val="36"/>
          <w:lang w:val="da-DK"/>
        </w:rPr>
      </w:pPr>
      <w:r w:rsidRPr="008C13AF">
        <w:rPr>
          <w:rFonts w:ascii="Times New Roman" w:hAnsi="Times New Roman" w:cs="Times New Roman"/>
          <w:b/>
          <w:color w:val="000000" w:themeColor="text1"/>
          <w:sz w:val="28"/>
          <w:szCs w:val="36"/>
          <w:lang w:val="da-DK"/>
        </w:rPr>
        <w:t>INSTITUT TEKNOLOGI SEPULUH NOPEMBER</w:t>
      </w:r>
    </w:p>
    <w:p w14:paraId="025F0F72" w14:textId="77777777" w:rsidR="007D0A31" w:rsidRPr="008C13AF" w:rsidRDefault="007D0A31" w:rsidP="007D0A31">
      <w:pPr>
        <w:spacing w:after="20"/>
        <w:ind w:left="11" w:hanging="11"/>
        <w:jc w:val="center"/>
        <w:rPr>
          <w:rFonts w:ascii="Times New Roman" w:hAnsi="Times New Roman" w:cs="Times New Roman"/>
          <w:b/>
          <w:color w:val="000000" w:themeColor="text1"/>
          <w:sz w:val="28"/>
          <w:szCs w:val="36"/>
          <w:lang w:val="da-DK"/>
        </w:rPr>
      </w:pPr>
      <w:r w:rsidRPr="008C13AF">
        <w:rPr>
          <w:rFonts w:ascii="Times New Roman" w:hAnsi="Times New Roman" w:cs="Times New Roman"/>
          <w:b/>
          <w:color w:val="000000" w:themeColor="text1"/>
          <w:sz w:val="28"/>
          <w:szCs w:val="36"/>
          <w:lang w:val="da-DK"/>
        </w:rPr>
        <w:t>SURABAYA</w:t>
      </w:r>
    </w:p>
    <w:p w14:paraId="13E03C0B" w14:textId="77777777" w:rsidR="007D0A31" w:rsidRPr="008C13AF" w:rsidRDefault="007D0A31" w:rsidP="007D0A31">
      <w:pPr>
        <w:spacing w:after="20"/>
        <w:ind w:left="11" w:hanging="11"/>
        <w:jc w:val="center"/>
        <w:rPr>
          <w:rFonts w:ascii="Times New Roman" w:hAnsi="Times New Roman" w:cs="Times New Roman"/>
          <w:b/>
          <w:color w:val="000000" w:themeColor="text1"/>
          <w:sz w:val="28"/>
          <w:szCs w:val="36"/>
          <w:lang w:val="da-DK"/>
        </w:rPr>
      </w:pPr>
      <w:r w:rsidRPr="008C13AF">
        <w:rPr>
          <w:rFonts w:ascii="Times New Roman" w:hAnsi="Times New Roman" w:cs="Times New Roman"/>
          <w:b/>
          <w:color w:val="000000" w:themeColor="text1"/>
          <w:sz w:val="28"/>
          <w:szCs w:val="36"/>
          <w:lang w:val="da-DK"/>
        </w:rPr>
        <w:t>TAHUN 2026</w:t>
      </w:r>
    </w:p>
    <w:p w14:paraId="658234CA" w14:textId="2BB5B024" w:rsidR="00DA6ED3" w:rsidRPr="007D0A31" w:rsidRDefault="00DA6ED3" w:rsidP="00987866">
      <w:pPr>
        <w:spacing w:after="160" w:line="259" w:lineRule="auto"/>
        <w:ind w:left="-9072" w:firstLine="0"/>
        <w:rPr>
          <w:lang w:val="da-DK"/>
        </w:rPr>
        <w:sectPr w:rsidR="00DA6ED3" w:rsidRPr="007D0A31" w:rsidSect="007D0A31">
          <w:footerReference w:type="default" r:id="rId13"/>
          <w:pgSz w:w="11910" w:h="16845"/>
          <w:pgMar w:top="1276" w:right="992" w:bottom="1440" w:left="1440" w:header="720" w:footer="720" w:gutter="0"/>
          <w:pgNumType w:fmt="lowerRoman" w:start="1"/>
          <w:cols w:space="720"/>
        </w:sectPr>
      </w:pPr>
    </w:p>
    <w:p w14:paraId="4C93C865" w14:textId="05295DE7" w:rsidR="00296711" w:rsidRPr="00231AA9" w:rsidRDefault="00296711" w:rsidP="00231AA9">
      <w:pPr>
        <w:pStyle w:val="Heading1"/>
      </w:pPr>
      <w:bookmarkStart w:id="0" w:name="_Toc65242120"/>
      <w:r w:rsidRPr="00231AA9">
        <w:lastRenderedPageBreak/>
        <w:t>LEMBAR PENGESAHAN</w:t>
      </w:r>
      <w:bookmarkEnd w:id="0"/>
    </w:p>
    <w:p w14:paraId="75119B2A" w14:textId="00C78690" w:rsidR="00296711" w:rsidRPr="008F7EC9" w:rsidRDefault="008F7EC9" w:rsidP="00296711">
      <w:pPr>
        <w:spacing w:line="276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PROPOSAL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PENGABDIAN </w:t>
      </w:r>
      <w:r w:rsidR="00163753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KEPADA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MASYARAKAT </w:t>
      </w:r>
    </w:p>
    <w:p w14:paraId="1594F56C" w14:textId="5FF0BBE1" w:rsidR="00161E5B" w:rsidRPr="00BA314E" w:rsidRDefault="008F7EC9" w:rsidP="00296711">
      <w:pPr>
        <w:pStyle w:val="NoSpacing"/>
        <w:spacing w:line="276" w:lineRule="auto"/>
        <w:jc w:val="center"/>
        <w:rPr>
          <w:color w:val="auto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SKEMA ABMAS </w:t>
      </w:r>
      <w:r w:rsidR="0059013A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MAHASISWA KKN-PM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 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</w:rPr>
        <w:t>TAHUN 20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2</w:t>
      </w:r>
      <w:r w:rsidR="007D0A31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6</w:t>
      </w:r>
    </w:p>
    <w:p w14:paraId="75E4B951" w14:textId="27253F99" w:rsidR="00161E5B" w:rsidRDefault="00161E5B" w:rsidP="00296711">
      <w:pPr>
        <w:pStyle w:val="NoSpacing"/>
        <w:spacing w:line="276" w:lineRule="auto"/>
        <w:jc w:val="center"/>
        <w:rPr>
          <w:color w:val="auto"/>
          <w:lang w:val="en-US"/>
        </w:rPr>
      </w:pPr>
    </w:p>
    <w:tbl>
      <w:tblPr>
        <w:tblStyle w:val="TableGrid0"/>
        <w:tblW w:w="992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"/>
        <w:gridCol w:w="3134"/>
        <w:gridCol w:w="284"/>
        <w:gridCol w:w="6095"/>
      </w:tblGrid>
      <w:tr w:rsidR="00161E5B" w14:paraId="3F7ADB6C" w14:textId="77777777" w:rsidTr="00BA314E">
        <w:tc>
          <w:tcPr>
            <w:tcW w:w="411" w:type="dxa"/>
          </w:tcPr>
          <w:p w14:paraId="73599210" w14:textId="6740A12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134" w:type="dxa"/>
          </w:tcPr>
          <w:p w14:paraId="4E45746F" w14:textId="02B065F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dul</w:t>
            </w:r>
          </w:p>
        </w:tc>
        <w:tc>
          <w:tcPr>
            <w:tcW w:w="284" w:type="dxa"/>
          </w:tcPr>
          <w:p w14:paraId="5990B3A5" w14:textId="44457DAA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489B4F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06CA781" w14:textId="77777777" w:rsidTr="00BA314E">
        <w:tc>
          <w:tcPr>
            <w:tcW w:w="411" w:type="dxa"/>
          </w:tcPr>
          <w:p w14:paraId="1B85144D" w14:textId="61C0B77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134" w:type="dxa"/>
          </w:tcPr>
          <w:p w14:paraId="5B688772" w14:textId="53ACADE9" w:rsidR="00161E5B" w:rsidRPr="00161E5B" w:rsidRDefault="0059013A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osen Pembimbing Lapangan</w:t>
            </w:r>
          </w:p>
        </w:tc>
        <w:tc>
          <w:tcPr>
            <w:tcW w:w="284" w:type="dxa"/>
          </w:tcPr>
          <w:p w14:paraId="5420F71B" w14:textId="158129F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FB4A6B8" w14:textId="772D495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5338A2F" w14:textId="77777777" w:rsidTr="00BA314E">
        <w:tc>
          <w:tcPr>
            <w:tcW w:w="411" w:type="dxa"/>
          </w:tcPr>
          <w:p w14:paraId="0E97DD1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308AA71" w14:textId="359F66CE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a Lengkap</w:t>
            </w:r>
          </w:p>
        </w:tc>
        <w:tc>
          <w:tcPr>
            <w:tcW w:w="284" w:type="dxa"/>
          </w:tcPr>
          <w:p w14:paraId="2E7FA604" w14:textId="1733455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210AF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6C9467F2" w14:textId="77777777" w:rsidTr="00BA314E">
        <w:tc>
          <w:tcPr>
            <w:tcW w:w="411" w:type="dxa"/>
          </w:tcPr>
          <w:p w14:paraId="3FC267E4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20185A3D" w14:textId="473B6343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enis Kelamin</w:t>
            </w:r>
          </w:p>
        </w:tc>
        <w:tc>
          <w:tcPr>
            <w:tcW w:w="284" w:type="dxa"/>
          </w:tcPr>
          <w:p w14:paraId="614AA9C7" w14:textId="696895A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8602C69" w14:textId="5B5008A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F8DBD9E" w14:textId="77777777" w:rsidTr="00BA314E">
        <w:tc>
          <w:tcPr>
            <w:tcW w:w="411" w:type="dxa"/>
          </w:tcPr>
          <w:p w14:paraId="6F12F0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4AB40BB" w14:textId="473E0EC5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84" w:type="dxa"/>
          </w:tcPr>
          <w:p w14:paraId="78DF2251" w14:textId="6C411C6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3347C35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7554855" w14:textId="77777777" w:rsidTr="00BA314E">
        <w:tc>
          <w:tcPr>
            <w:tcW w:w="411" w:type="dxa"/>
          </w:tcPr>
          <w:p w14:paraId="12AE0BB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A053876" w14:textId="2840C7BF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 Fungsional</w:t>
            </w:r>
          </w:p>
        </w:tc>
        <w:tc>
          <w:tcPr>
            <w:tcW w:w="284" w:type="dxa"/>
          </w:tcPr>
          <w:p w14:paraId="7553E8CC" w14:textId="09E6C2D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F16C376" w14:textId="3E269A3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10BDCCD" w14:textId="77777777" w:rsidTr="00BA314E">
        <w:tc>
          <w:tcPr>
            <w:tcW w:w="411" w:type="dxa"/>
          </w:tcPr>
          <w:p w14:paraId="7A341A4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BE076D9" w14:textId="54C68389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ngkat/Golongan</w:t>
            </w:r>
          </w:p>
        </w:tc>
        <w:tc>
          <w:tcPr>
            <w:tcW w:w="284" w:type="dxa"/>
          </w:tcPr>
          <w:p w14:paraId="2D3C3C13" w14:textId="75A5D04B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AD96530" w14:textId="5B9C27D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9AE2AB3" w14:textId="77777777" w:rsidTr="00BA314E">
        <w:tc>
          <w:tcPr>
            <w:tcW w:w="411" w:type="dxa"/>
          </w:tcPr>
          <w:p w14:paraId="4411D22C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AB8AE8F" w14:textId="05155EDC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 Struktural</w:t>
            </w:r>
          </w:p>
        </w:tc>
        <w:tc>
          <w:tcPr>
            <w:tcW w:w="284" w:type="dxa"/>
          </w:tcPr>
          <w:p w14:paraId="1A0D9638" w14:textId="7534C71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64895F9" w14:textId="4980B8F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31B2D97E" w14:textId="77777777" w:rsidTr="00BA314E">
        <w:tc>
          <w:tcPr>
            <w:tcW w:w="411" w:type="dxa"/>
          </w:tcPr>
          <w:p w14:paraId="04D41871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7BA66D0" w14:textId="14CE6FD3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dang Keahlian</w:t>
            </w:r>
          </w:p>
        </w:tc>
        <w:tc>
          <w:tcPr>
            <w:tcW w:w="284" w:type="dxa"/>
          </w:tcPr>
          <w:p w14:paraId="25072982" w14:textId="04C6319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ED021F1" w14:textId="630861E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41A5169" w14:textId="77777777" w:rsidTr="00BA314E">
        <w:tc>
          <w:tcPr>
            <w:tcW w:w="411" w:type="dxa"/>
          </w:tcPr>
          <w:p w14:paraId="7933FF3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AD22928" w14:textId="52D40A95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partemen / Fakultas</w:t>
            </w:r>
          </w:p>
        </w:tc>
        <w:tc>
          <w:tcPr>
            <w:tcW w:w="284" w:type="dxa"/>
          </w:tcPr>
          <w:p w14:paraId="4B81D772" w14:textId="42695A4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F330A2D" w14:textId="3581CEA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39E8AE8" w14:textId="77777777" w:rsidTr="00BA314E">
        <w:tc>
          <w:tcPr>
            <w:tcW w:w="411" w:type="dxa"/>
          </w:tcPr>
          <w:p w14:paraId="01D67FB6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1CEE07EA" w14:textId="7FA7EA6F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guruan Tinggi</w:t>
            </w:r>
          </w:p>
        </w:tc>
        <w:tc>
          <w:tcPr>
            <w:tcW w:w="284" w:type="dxa"/>
          </w:tcPr>
          <w:p w14:paraId="72B26896" w14:textId="5EB9294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1632566" w14:textId="5793753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69C505E" w14:textId="77777777" w:rsidTr="00BA314E">
        <w:tc>
          <w:tcPr>
            <w:tcW w:w="411" w:type="dxa"/>
          </w:tcPr>
          <w:p w14:paraId="4013A5B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CC8A97B" w14:textId="58B43C7B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m</w:t>
            </w:r>
          </w:p>
        </w:tc>
        <w:tc>
          <w:tcPr>
            <w:tcW w:w="284" w:type="dxa"/>
          </w:tcPr>
          <w:p w14:paraId="491AAB46" w14:textId="0070D68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29833C" w14:textId="6148676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977668" w14:paraId="7CE642A3" w14:textId="77777777" w:rsidTr="00BA314E">
        <w:tc>
          <w:tcPr>
            <w:tcW w:w="411" w:type="dxa"/>
          </w:tcPr>
          <w:p w14:paraId="3C571A39" w14:textId="6B932A90" w:rsidR="00977668" w:rsidRPr="00161E5B" w:rsidRDefault="00D53A97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3134" w:type="dxa"/>
          </w:tcPr>
          <w:p w14:paraId="7495DEC9" w14:textId="2A8AEF52" w:rsidR="00977668" w:rsidRDefault="00D53A97" w:rsidP="00D53A97">
            <w:pPr>
              <w:pStyle w:val="NoSpacing"/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Topik SDGs </w:t>
            </w:r>
          </w:p>
        </w:tc>
        <w:tc>
          <w:tcPr>
            <w:tcW w:w="284" w:type="dxa"/>
          </w:tcPr>
          <w:p w14:paraId="3490BC4E" w14:textId="78C7D2BE" w:rsidR="00977668" w:rsidRDefault="00D53A97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: </w:t>
            </w:r>
          </w:p>
        </w:tc>
        <w:tc>
          <w:tcPr>
            <w:tcW w:w="6095" w:type="dxa"/>
          </w:tcPr>
          <w:p w14:paraId="2F94DCC5" w14:textId="3F906F3C" w:rsidR="00EC7507" w:rsidRPr="00161E5B" w:rsidRDefault="00EC7507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B57B01E" w14:textId="77777777" w:rsidR="008626DA" w:rsidRDefault="008626DA" w:rsidP="008626DA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8626DA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tbl>
      <w:tblPr>
        <w:tblStyle w:val="TableGrid0"/>
        <w:tblW w:w="992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4"/>
      </w:tblGrid>
      <w:tr w:rsidR="008626DA" w:rsidRPr="007D0A31" w14:paraId="457108DD" w14:textId="77777777" w:rsidTr="00912B30">
        <w:tc>
          <w:tcPr>
            <w:tcW w:w="9924" w:type="dxa"/>
          </w:tcPr>
          <w:p w14:paraId="2F7BEAF1" w14:textId="77777777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□ SGD 1 </w:t>
            </w:r>
            <w:proofErr w:type="gram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 Menghapus</w:t>
            </w:r>
            <w:proofErr w:type="gram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Kemiskinan) </w:t>
            </w:r>
          </w:p>
          <w:p w14:paraId="3FF0F3C5" w14:textId="1F2CAF63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□ SGD 2 </w:t>
            </w:r>
            <w:proofErr w:type="gram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 Mengakhiri</w:t>
            </w:r>
            <w:proofErr w:type="gram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Kelaparan) </w:t>
            </w:r>
          </w:p>
          <w:p w14:paraId="19C4ACB4" w14:textId="10513804" w:rsidR="008626DA" w:rsidRPr="007D0A31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nl-NL"/>
              </w:rPr>
            </w:pPr>
            <w:r w:rsidRPr="007D0A3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nl-NL"/>
              </w:rPr>
              <w:t xml:space="preserve">□ SGD 3 (Kesehatan yang baik dan Kesejahteraan) </w:t>
            </w:r>
          </w:p>
          <w:p w14:paraId="29222A97" w14:textId="16DEBD22" w:rsidR="008626DA" w:rsidRPr="007D0A31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nl-NL"/>
              </w:rPr>
            </w:pPr>
            <w:r w:rsidRPr="007D0A3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nl-NL"/>
              </w:rPr>
              <w:t>□ SDG 4 (Pendidikan Bermutu)</w:t>
            </w:r>
          </w:p>
          <w:p w14:paraId="1EC8BB59" w14:textId="7A0A865B" w:rsidR="008626DA" w:rsidRPr="007D0A31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nl-NL"/>
              </w:rPr>
            </w:pPr>
            <w:r w:rsidRPr="007D0A3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nl-NL"/>
              </w:rPr>
              <w:t>□ SDG 5 (Kesetaraan Gender)</w:t>
            </w:r>
          </w:p>
          <w:p w14:paraId="15C80CAB" w14:textId="00D15C6E" w:rsidR="008626DA" w:rsidRPr="007D0A31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nl-NL"/>
              </w:rPr>
            </w:pPr>
            <w:r w:rsidRPr="007D0A3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nl-NL"/>
              </w:rPr>
              <w:t>□ SDG 6 (Akses Air Bersih dan Sanitasi)</w:t>
            </w:r>
          </w:p>
          <w:p w14:paraId="369AAC9A" w14:textId="7AD395BD" w:rsidR="008626DA" w:rsidRPr="007D0A31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nl-NL"/>
              </w:rPr>
            </w:pPr>
            <w:r w:rsidRPr="007D0A3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nl-NL"/>
              </w:rPr>
              <w:t>□ SDG 7 (Energi Bersih dan Terjangkau)</w:t>
            </w:r>
          </w:p>
          <w:p w14:paraId="66DC576D" w14:textId="22247331" w:rsidR="008626DA" w:rsidRPr="007D0A31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nl-NL"/>
              </w:rPr>
            </w:pPr>
            <w:r w:rsidRPr="007D0A3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nl-NL"/>
              </w:rPr>
              <w:t>□ SDG 8 (Pekerjaan Layak dan Pertumbuhan Ekonomi)</w:t>
            </w:r>
          </w:p>
          <w:p w14:paraId="2E12D561" w14:textId="6B63E3A8" w:rsidR="008626DA" w:rsidRPr="007D0A31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nl-NL"/>
              </w:rPr>
            </w:pPr>
            <w:r w:rsidRPr="007D0A3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nl-NL"/>
              </w:rPr>
              <w:t>□ SDG 9 (Infrastruktur, Industri dan Inovasi)</w:t>
            </w:r>
          </w:p>
          <w:p w14:paraId="2390A97B" w14:textId="7221A175" w:rsidR="008626DA" w:rsidRPr="007D0A31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nl-NL"/>
              </w:rPr>
            </w:pPr>
            <w:r w:rsidRPr="007D0A3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nl-NL"/>
              </w:rPr>
              <w:t>□ SDG 10 (Mengurangi Ketimpangan)</w:t>
            </w:r>
          </w:p>
          <w:p w14:paraId="7FC292D8" w14:textId="0F3C0868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11 (Sustainable cities and communities)</w:t>
            </w:r>
          </w:p>
          <w:p w14:paraId="66886D64" w14:textId="0D1B3DD9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12 (Konsumsi dan produksi yang bertanggung jawab)</w:t>
            </w:r>
          </w:p>
          <w:p w14:paraId="1AD97829" w14:textId="69206CEB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13 (Aksi iklim)</w:t>
            </w:r>
          </w:p>
          <w:p w14:paraId="23E386C7" w14:textId="1BFF7154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14 (Kehidupan di bawah air)</w:t>
            </w:r>
          </w:p>
          <w:p w14:paraId="6AB63783" w14:textId="40673BBA" w:rsidR="008626DA" w:rsidRPr="008626DA" w:rsidRDefault="00A83A50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□ </w:t>
            </w:r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DG 15 (Kehidupan di darat)</w:t>
            </w:r>
          </w:p>
          <w:p w14:paraId="6B7C97C5" w14:textId="536B2E54" w:rsidR="008626DA" w:rsidRPr="008626DA" w:rsidRDefault="00A83A50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□ </w:t>
            </w:r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DG 16 (Perdamaian, keadilan dan institusi yang kuat)</w:t>
            </w:r>
          </w:p>
          <w:p w14:paraId="5B9D87D6" w14:textId="51DD2B99" w:rsidR="008626DA" w:rsidRPr="007D0A31" w:rsidRDefault="00A83A50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nl-NL"/>
              </w:rPr>
            </w:pPr>
            <w:r w:rsidRPr="007D0A3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nl-NL"/>
              </w:rPr>
              <w:t xml:space="preserve">□ </w:t>
            </w:r>
            <w:r w:rsidR="008626DA" w:rsidRPr="007D0A3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nl-NL"/>
              </w:rPr>
              <w:t>SDG 17 (Kemitraan untuk mencapai tujuan)</w:t>
            </w:r>
          </w:p>
        </w:tc>
      </w:tr>
    </w:tbl>
    <w:p w14:paraId="5E0C43F1" w14:textId="77777777" w:rsidR="008626DA" w:rsidRPr="007D0A31" w:rsidRDefault="008626DA" w:rsidP="00161E5B">
      <w:pPr>
        <w:pStyle w:val="NoSpacing"/>
        <w:spacing w:line="276" w:lineRule="auto"/>
        <w:rPr>
          <w:lang w:val="nl-NL"/>
        </w:rPr>
        <w:sectPr w:rsidR="008626DA" w:rsidRPr="007D0A31" w:rsidSect="008626DA">
          <w:type w:val="continuous"/>
          <w:pgSz w:w="11910" w:h="16845"/>
          <w:pgMar w:top="1440" w:right="992" w:bottom="1276" w:left="1440" w:header="720" w:footer="720" w:gutter="0"/>
          <w:pgNumType w:fmt="lowerRoman" w:start="1"/>
          <w:cols w:num="2" w:space="720"/>
        </w:sectPr>
      </w:pPr>
    </w:p>
    <w:p w14:paraId="78DF1DCC" w14:textId="77777777" w:rsidR="006A0696" w:rsidRPr="007D0A31" w:rsidRDefault="006A0696" w:rsidP="00161E5B">
      <w:pPr>
        <w:pStyle w:val="NoSpacing"/>
        <w:spacing w:line="276" w:lineRule="auto"/>
        <w:rPr>
          <w:lang w:val="nl-NL"/>
        </w:rPr>
      </w:pPr>
    </w:p>
    <w:tbl>
      <w:tblPr>
        <w:tblStyle w:val="TableGrid0"/>
        <w:tblW w:w="10213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3"/>
        <w:gridCol w:w="4389"/>
        <w:gridCol w:w="431"/>
      </w:tblGrid>
      <w:tr w:rsidR="00161E5B" w14:paraId="64895754" w14:textId="77777777" w:rsidTr="006A0696">
        <w:tc>
          <w:tcPr>
            <w:tcW w:w="5393" w:type="dxa"/>
          </w:tcPr>
          <w:p w14:paraId="2E15A6E1" w14:textId="33035388" w:rsidR="00161E5B" w:rsidRPr="007D0A31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  <w:lang w:val="nl-NL"/>
              </w:rPr>
            </w:pPr>
          </w:p>
        </w:tc>
        <w:tc>
          <w:tcPr>
            <w:tcW w:w="4820" w:type="dxa"/>
            <w:gridSpan w:val="2"/>
          </w:tcPr>
          <w:p w14:paraId="0FAFC0EF" w14:textId="5349A282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urabaya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</w:p>
        </w:tc>
      </w:tr>
      <w:tr w:rsidR="00161E5B" w14:paraId="37664C9C" w14:textId="77777777" w:rsidTr="006A0696">
        <w:tc>
          <w:tcPr>
            <w:tcW w:w="5393" w:type="dxa"/>
          </w:tcPr>
          <w:p w14:paraId="03E82ECD" w14:textId="009EB3AB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getahui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</w:t>
            </w:r>
          </w:p>
        </w:tc>
        <w:tc>
          <w:tcPr>
            <w:tcW w:w="4820" w:type="dxa"/>
            <w:gridSpan w:val="2"/>
          </w:tcPr>
          <w:p w14:paraId="7D58168E" w14:textId="77777777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61E5B" w14:paraId="57DDBEC7" w14:textId="77777777" w:rsidTr="006A0696">
        <w:tc>
          <w:tcPr>
            <w:tcW w:w="5393" w:type="dxa"/>
          </w:tcPr>
          <w:p w14:paraId="6A95BC6F" w14:textId="5F78E3F7" w:rsidR="00161E5B" w:rsidRPr="007D0A31" w:rsidRDefault="00150F70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nl-NL"/>
              </w:rPr>
            </w:pPr>
            <w:r w:rsidRPr="007D0A3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nl-NL"/>
              </w:rPr>
              <w:t>Manajer Program</w:t>
            </w:r>
            <w:r w:rsidR="001419C7" w:rsidRPr="007D0A3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nl-NL"/>
              </w:rPr>
              <w:t xml:space="preserve"> KKN</w:t>
            </w:r>
            <w:r w:rsidR="005D3564" w:rsidRPr="007D0A3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nl-NL"/>
              </w:rPr>
              <w:t xml:space="preserve"> dan PK</w:t>
            </w:r>
          </w:p>
        </w:tc>
        <w:tc>
          <w:tcPr>
            <w:tcW w:w="4820" w:type="dxa"/>
            <w:gridSpan w:val="2"/>
          </w:tcPr>
          <w:p w14:paraId="0D6ADE45" w14:textId="2602D26B" w:rsidR="00161E5B" w:rsidRPr="00BA314E" w:rsidRDefault="005175A7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Dosen Pembimbing Lapangan</w:t>
            </w:r>
          </w:p>
        </w:tc>
      </w:tr>
      <w:tr w:rsidR="00B134D3" w14:paraId="46453B6A" w14:textId="77777777" w:rsidTr="006A0696">
        <w:tc>
          <w:tcPr>
            <w:tcW w:w="5393" w:type="dxa"/>
          </w:tcPr>
          <w:p w14:paraId="2FEFC391" w14:textId="77777777" w:rsidR="00B134D3" w:rsidRPr="00BA314E" w:rsidRDefault="00B134D3" w:rsidP="00BA314E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38D19BCD" w14:textId="4422DE22" w:rsidR="00B134D3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67118246" w14:textId="5C52E941" w:rsidR="00B134D3" w:rsidRPr="00BA314E" w:rsidRDefault="00B134D3" w:rsidP="0059013A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4820" w:type="dxa"/>
            <w:gridSpan w:val="2"/>
          </w:tcPr>
          <w:p w14:paraId="25BFB310" w14:textId="40353309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134D3" w14:paraId="04039989" w14:textId="77777777" w:rsidTr="006A0696">
        <w:tc>
          <w:tcPr>
            <w:tcW w:w="5393" w:type="dxa"/>
          </w:tcPr>
          <w:p w14:paraId="4BF7CDB8" w14:textId="6F154597" w:rsidR="00B134D3" w:rsidRPr="005175A7" w:rsidRDefault="00E044DD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</w:pPr>
            <w:r w:rsidRPr="00E044D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>Dr.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 xml:space="preserve"> </w:t>
            </w:r>
            <w:r w:rsidRPr="00E044D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>Muhammad Khamim Asy'ari, S.T., M.T.</w:t>
            </w:r>
          </w:p>
        </w:tc>
        <w:tc>
          <w:tcPr>
            <w:tcW w:w="4820" w:type="dxa"/>
            <w:gridSpan w:val="2"/>
          </w:tcPr>
          <w:p w14:paraId="7C9BE741" w14:textId="018D1909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Nama </w:t>
            </w:r>
            <w:r w:rsidR="006579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Lengkap</w:t>
            </w:r>
          </w:p>
        </w:tc>
      </w:tr>
      <w:tr w:rsidR="00B134D3" w14:paraId="7CEFC600" w14:textId="77777777" w:rsidTr="006A0696">
        <w:tc>
          <w:tcPr>
            <w:tcW w:w="5393" w:type="dxa"/>
          </w:tcPr>
          <w:p w14:paraId="1AE287F9" w14:textId="4889FD1F" w:rsidR="00B134D3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IP</w:t>
            </w:r>
            <w:r w:rsidR="0059013A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r w:rsidR="00E044DD" w:rsidRPr="00E044D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199311072024061002</w:t>
            </w:r>
          </w:p>
        </w:tc>
        <w:tc>
          <w:tcPr>
            <w:tcW w:w="4820" w:type="dxa"/>
            <w:gridSpan w:val="2"/>
          </w:tcPr>
          <w:p w14:paraId="7F8719A5" w14:textId="2205DC5B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</w:tr>
      <w:tr w:rsidR="00B134D3" w14:paraId="5E98E0A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02B5F0E7" w14:textId="77777777" w:rsidR="008D4288" w:rsidRDefault="008D4288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9C8BA27" w14:textId="77777777" w:rsidR="006A0696" w:rsidRDefault="006A0696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5454C9C" w14:textId="2E965F09" w:rsidR="00B134D3" w:rsidRPr="00BA314E" w:rsidRDefault="00B134D3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yetujui</w:t>
            </w:r>
          </w:p>
        </w:tc>
      </w:tr>
      <w:tr w:rsidR="00BA314E" w:rsidRPr="007D0A31" w14:paraId="65D46557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64532C39" w14:textId="4060F486" w:rsidR="00BA314E" w:rsidRPr="007D0A31" w:rsidRDefault="00BA314E" w:rsidP="00BA314E">
            <w:pPr>
              <w:ind w:right="206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  <w:lang w:val="da-DK"/>
              </w:rPr>
            </w:pPr>
            <w:r w:rsidRPr="007D0A31">
              <w:rPr>
                <w:rFonts w:ascii="Times New Roman" w:eastAsia="Times New Roman" w:hAnsi="Times New Roman"/>
                <w:bCs/>
                <w:color w:val="auto"/>
                <w:sz w:val="24"/>
                <w:lang w:val="da-DK"/>
              </w:rPr>
              <w:t xml:space="preserve">Direktur Riset dan Pengabdian </w:t>
            </w:r>
            <w:r w:rsidR="00D268AA" w:rsidRPr="007D0A31">
              <w:rPr>
                <w:rFonts w:ascii="Times New Roman" w:eastAsia="Times New Roman" w:hAnsi="Times New Roman"/>
                <w:bCs/>
                <w:color w:val="auto"/>
                <w:sz w:val="24"/>
                <w:lang w:val="da-DK"/>
              </w:rPr>
              <w:t xml:space="preserve">kepada </w:t>
            </w:r>
            <w:r w:rsidRPr="007D0A31">
              <w:rPr>
                <w:rFonts w:ascii="Times New Roman" w:eastAsia="Times New Roman" w:hAnsi="Times New Roman"/>
                <w:bCs/>
                <w:color w:val="auto"/>
                <w:sz w:val="24"/>
                <w:lang w:val="da-DK"/>
              </w:rPr>
              <w:t>Masyarakat</w:t>
            </w:r>
          </w:p>
        </w:tc>
      </w:tr>
      <w:tr w:rsidR="00BA314E" w14:paraId="4F6FE9A2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  <w:vAlign w:val="center"/>
          </w:tcPr>
          <w:p w14:paraId="44200A9F" w14:textId="77777777" w:rsidR="00B72768" w:rsidRPr="007D0A31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  <w:lang w:val="da-DK"/>
              </w:rPr>
            </w:pPr>
          </w:p>
          <w:p w14:paraId="5C38644F" w14:textId="7A6D09DB" w:rsidR="00B72768" w:rsidRPr="00BA314E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84C5D"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  <w:t>Stempel</w:t>
            </w:r>
          </w:p>
          <w:p w14:paraId="108B6A0B" w14:textId="21909EA5" w:rsidR="00BA314E" w:rsidRPr="00BA314E" w:rsidRDefault="00BA314E" w:rsidP="00B72768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A314E" w14:paraId="0B54015F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75F3215E" w14:textId="1955F7B4" w:rsidR="00BA314E" w:rsidRPr="00CD6AAB" w:rsidRDefault="00CD6AAB" w:rsidP="00BA314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  <w:u w:val="single"/>
              </w:rPr>
            </w:pPr>
            <w:r w:rsidRPr="00CD6AAB">
              <w:rPr>
                <w:rFonts w:ascii="Times New Roman" w:eastAsia="Times New Roman" w:hAnsi="Times New Roman"/>
                <w:color w:val="auto"/>
                <w:sz w:val="24"/>
                <w:szCs w:val="24"/>
                <w:u w:val="single"/>
              </w:rPr>
              <w:t xml:space="preserve">Fadlilatul Taufany, S.T., </w:t>
            </w:r>
            <w:proofErr w:type="gramStart"/>
            <w:r w:rsidRPr="00CD6AAB">
              <w:rPr>
                <w:rFonts w:ascii="Times New Roman" w:eastAsia="Times New Roman" w:hAnsi="Times New Roman"/>
                <w:color w:val="auto"/>
                <w:sz w:val="24"/>
                <w:szCs w:val="24"/>
                <w:u w:val="single"/>
              </w:rPr>
              <w:t>Ph.D</w:t>
            </w:r>
            <w:proofErr w:type="gramEnd"/>
          </w:p>
        </w:tc>
      </w:tr>
      <w:tr w:rsidR="00BA314E" w14:paraId="7C7F750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4B364846" w14:textId="6F6D0D57" w:rsidR="00BA314E" w:rsidRPr="00BA314E" w:rsidRDefault="00CD6AAB" w:rsidP="00BA314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1500170B">
              <w:rPr>
                <w:rFonts w:ascii="Times New Roman" w:eastAsia="Times New Roman" w:hAnsi="Times New Roman"/>
                <w:color w:val="auto"/>
                <w:sz w:val="24"/>
                <w:szCs w:val="24"/>
              </w:rPr>
              <w:t>NIP. 198107132005011001</w:t>
            </w:r>
          </w:p>
        </w:tc>
      </w:tr>
    </w:tbl>
    <w:p w14:paraId="29749070" w14:textId="75CEFE45" w:rsidR="00BF63D0" w:rsidRDefault="00BF63D0" w:rsidP="00BF63D0">
      <w:pPr>
        <w:pStyle w:val="Heading1"/>
      </w:pPr>
      <w:r>
        <w:lastRenderedPageBreak/>
        <w:tab/>
      </w:r>
      <w:bookmarkStart w:id="1" w:name="_Toc65242121"/>
      <w:r>
        <w:t>Ringkasan</w:t>
      </w:r>
      <w:bookmarkEnd w:id="1"/>
    </w:p>
    <w:p w14:paraId="0FEB9512" w14:textId="1B69B8CB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 usulan maksimal 500 kata yang memuat permasalahan</w:t>
      </w:r>
      <w:r w:rsidR="009931B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solusi 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yang akan dicapai. Ringkasan juga memuat uraian secara cermat dan singkat rencana kegiatan yang diusulkan dan ditulis dengan jarak satu</w:t>
      </w:r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tengah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pasi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2" w:name="_Toc65242122"/>
      <w:r>
        <w:lastRenderedPageBreak/>
        <w:t>Daftar Isi</w:t>
      </w:r>
      <w:bookmarkEnd w:id="2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195898FE" w14:textId="5408975E" w:rsidR="00374AF4" w:rsidRPr="007D0A31" w:rsidRDefault="00CC2415">
          <w:pPr>
            <w:pStyle w:val="TOC1"/>
            <w:rPr>
              <w:rFonts w:eastAsiaTheme="minorEastAsia" w:cs="Times New Roman"/>
              <w:noProof/>
              <w:color w:val="auto"/>
            </w:rPr>
          </w:pPr>
          <w:r w:rsidRPr="00374AF4">
            <w:rPr>
              <w:rFonts w:cs="Times New Roman"/>
              <w:color w:val="auto"/>
            </w:rPr>
            <w:fldChar w:fldCharType="begin"/>
          </w:r>
          <w:r w:rsidRPr="00374AF4">
            <w:rPr>
              <w:rFonts w:cs="Times New Roman"/>
              <w:color w:val="auto"/>
            </w:rPr>
            <w:instrText xml:space="preserve"> TOC \o "1-3" \h \z \u </w:instrText>
          </w:r>
          <w:r w:rsidRPr="00374AF4">
            <w:rPr>
              <w:rFonts w:cs="Times New Roman"/>
              <w:color w:val="auto"/>
            </w:rPr>
            <w:fldChar w:fldCharType="separate"/>
          </w:r>
          <w:hyperlink w:anchor="_Toc65242120" w:history="1">
            <w:r w:rsidR="00374AF4" w:rsidRPr="007D0A31">
              <w:rPr>
                <w:rStyle w:val="Hyperlink"/>
                <w:rFonts w:cs="Times New Roman"/>
                <w:noProof/>
                <w:color w:val="auto"/>
              </w:rPr>
              <w:t>LEMBAR PENGESAHAN</w:t>
            </w:r>
            <w:r w:rsidR="00374AF4" w:rsidRPr="007D0A31">
              <w:rPr>
                <w:rFonts w:cs="Times New Roman"/>
                <w:noProof/>
                <w:webHidden/>
                <w:color w:val="auto"/>
              </w:rPr>
              <w:tab/>
            </w:r>
            <w:r w:rsidR="00374AF4" w:rsidRPr="007D0A3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="00374AF4" w:rsidRPr="007D0A31">
              <w:rPr>
                <w:rFonts w:cs="Times New Roman"/>
                <w:noProof/>
                <w:webHidden/>
                <w:color w:val="auto"/>
              </w:rPr>
              <w:instrText xml:space="preserve"> PAGEREF _Toc65242120 \h </w:instrText>
            </w:r>
            <w:r w:rsidR="00374AF4" w:rsidRPr="007D0A31">
              <w:rPr>
                <w:rFonts w:cs="Times New Roman"/>
                <w:noProof/>
                <w:webHidden/>
                <w:color w:val="auto"/>
              </w:rPr>
            </w:r>
            <w:r w:rsidR="00374AF4" w:rsidRPr="007D0A3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7D0A31">
              <w:rPr>
                <w:rFonts w:cs="Times New Roman"/>
                <w:noProof/>
                <w:webHidden/>
                <w:color w:val="auto"/>
              </w:rPr>
              <w:t>i</w:t>
            </w:r>
            <w:r w:rsidR="00374AF4" w:rsidRPr="007D0A3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76F21359" w14:textId="4103CB6E" w:rsidR="00374AF4" w:rsidRPr="007D0A31" w:rsidRDefault="00374AF4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21" w:history="1">
            <w:r w:rsidRPr="007D0A31">
              <w:rPr>
                <w:rStyle w:val="Hyperlink"/>
                <w:rFonts w:cs="Times New Roman"/>
                <w:noProof/>
                <w:color w:val="auto"/>
              </w:rPr>
              <w:t>Ringkasan</w:t>
            </w:r>
            <w:r w:rsidRPr="007D0A31">
              <w:rPr>
                <w:rFonts w:cs="Times New Roman"/>
                <w:noProof/>
                <w:webHidden/>
                <w:color w:val="auto"/>
              </w:rPr>
              <w:tab/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7D0A31">
              <w:rPr>
                <w:rFonts w:cs="Times New Roman"/>
                <w:noProof/>
                <w:webHidden/>
                <w:color w:val="auto"/>
              </w:rPr>
              <w:instrText xml:space="preserve"> PAGEREF _Toc65242121 \h </w:instrText>
            </w:r>
            <w:r w:rsidRPr="007D0A31">
              <w:rPr>
                <w:rFonts w:cs="Times New Roman"/>
                <w:noProof/>
                <w:webHidden/>
                <w:color w:val="auto"/>
              </w:rPr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7D0A31">
              <w:rPr>
                <w:rFonts w:cs="Times New Roman"/>
                <w:noProof/>
                <w:webHidden/>
                <w:color w:val="auto"/>
              </w:rPr>
              <w:t>ii</w:t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3FDD3DAF" w14:textId="306D2835" w:rsidR="00374AF4" w:rsidRPr="007D0A31" w:rsidRDefault="00374AF4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22" w:history="1">
            <w:r w:rsidRPr="007D0A31">
              <w:rPr>
                <w:rStyle w:val="Hyperlink"/>
                <w:rFonts w:cs="Times New Roman"/>
                <w:noProof/>
                <w:color w:val="auto"/>
              </w:rPr>
              <w:t>Daftar Isi</w:t>
            </w:r>
            <w:r w:rsidRPr="007D0A31">
              <w:rPr>
                <w:rFonts w:cs="Times New Roman"/>
                <w:noProof/>
                <w:webHidden/>
                <w:color w:val="auto"/>
              </w:rPr>
              <w:tab/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7D0A31">
              <w:rPr>
                <w:rFonts w:cs="Times New Roman"/>
                <w:noProof/>
                <w:webHidden/>
                <w:color w:val="auto"/>
              </w:rPr>
              <w:instrText xml:space="preserve"> PAGEREF _Toc65242122 \h </w:instrText>
            </w:r>
            <w:r w:rsidRPr="007D0A31">
              <w:rPr>
                <w:rFonts w:cs="Times New Roman"/>
                <w:noProof/>
                <w:webHidden/>
                <w:color w:val="auto"/>
              </w:rPr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7D0A31">
              <w:rPr>
                <w:rFonts w:cs="Times New Roman"/>
                <w:noProof/>
                <w:webHidden/>
                <w:color w:val="auto"/>
              </w:rPr>
              <w:t>iii</w:t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25944242" w14:textId="0FC2088C" w:rsidR="00374AF4" w:rsidRPr="007D0A31" w:rsidRDefault="00374AF4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23" w:history="1">
            <w:r w:rsidRPr="007D0A31">
              <w:rPr>
                <w:rStyle w:val="Hyperlink"/>
                <w:rFonts w:cs="Times New Roman"/>
                <w:noProof/>
                <w:color w:val="auto"/>
              </w:rPr>
              <w:t>Daftar Tabel</w:t>
            </w:r>
            <w:r w:rsidRPr="007D0A31">
              <w:rPr>
                <w:rFonts w:cs="Times New Roman"/>
                <w:noProof/>
                <w:webHidden/>
                <w:color w:val="auto"/>
              </w:rPr>
              <w:tab/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7D0A31">
              <w:rPr>
                <w:rFonts w:cs="Times New Roman"/>
                <w:noProof/>
                <w:webHidden/>
                <w:color w:val="auto"/>
              </w:rPr>
              <w:instrText xml:space="preserve"> PAGEREF _Toc65242123 \h </w:instrText>
            </w:r>
            <w:r w:rsidRPr="007D0A31">
              <w:rPr>
                <w:rFonts w:cs="Times New Roman"/>
                <w:noProof/>
                <w:webHidden/>
                <w:color w:val="auto"/>
              </w:rPr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7D0A31">
              <w:rPr>
                <w:rFonts w:cs="Times New Roman"/>
                <w:noProof/>
                <w:webHidden/>
                <w:color w:val="auto"/>
              </w:rPr>
              <w:t>iv</w:t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43BEB618" w14:textId="00CC3049" w:rsidR="00374AF4" w:rsidRPr="007D0A31" w:rsidRDefault="00374AF4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24" w:history="1">
            <w:r w:rsidRPr="007D0A31">
              <w:rPr>
                <w:rStyle w:val="Hyperlink"/>
                <w:rFonts w:cs="Times New Roman"/>
                <w:noProof/>
                <w:color w:val="auto"/>
              </w:rPr>
              <w:t>Daftar Gambar</w:t>
            </w:r>
            <w:r w:rsidRPr="007D0A31">
              <w:rPr>
                <w:rFonts w:cs="Times New Roman"/>
                <w:noProof/>
                <w:webHidden/>
                <w:color w:val="auto"/>
              </w:rPr>
              <w:tab/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7D0A31">
              <w:rPr>
                <w:rFonts w:cs="Times New Roman"/>
                <w:noProof/>
                <w:webHidden/>
                <w:color w:val="auto"/>
              </w:rPr>
              <w:instrText xml:space="preserve"> PAGEREF _Toc65242124 \h </w:instrText>
            </w:r>
            <w:r w:rsidRPr="007D0A31">
              <w:rPr>
                <w:rFonts w:cs="Times New Roman"/>
                <w:noProof/>
                <w:webHidden/>
                <w:color w:val="auto"/>
              </w:rPr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7D0A31">
              <w:rPr>
                <w:rFonts w:cs="Times New Roman"/>
                <w:noProof/>
                <w:webHidden/>
                <w:color w:val="auto"/>
              </w:rPr>
              <w:t>v</w:t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065C8193" w14:textId="6DF86CE8" w:rsidR="00374AF4" w:rsidRPr="007D0A31" w:rsidRDefault="00374AF4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25" w:history="1">
            <w:r w:rsidRPr="007D0A31">
              <w:rPr>
                <w:rStyle w:val="Hyperlink"/>
                <w:rFonts w:cs="Times New Roman"/>
                <w:noProof/>
                <w:color w:val="auto"/>
              </w:rPr>
              <w:t>Daftar Lampiran</w:t>
            </w:r>
            <w:r w:rsidRPr="007D0A31">
              <w:rPr>
                <w:rFonts w:cs="Times New Roman"/>
                <w:noProof/>
                <w:webHidden/>
                <w:color w:val="auto"/>
              </w:rPr>
              <w:tab/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7D0A31">
              <w:rPr>
                <w:rFonts w:cs="Times New Roman"/>
                <w:noProof/>
                <w:webHidden/>
                <w:color w:val="auto"/>
              </w:rPr>
              <w:instrText xml:space="preserve"> PAGEREF _Toc65242125 \h </w:instrText>
            </w:r>
            <w:r w:rsidRPr="007D0A31">
              <w:rPr>
                <w:rFonts w:cs="Times New Roman"/>
                <w:noProof/>
                <w:webHidden/>
                <w:color w:val="auto"/>
              </w:rPr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7D0A31">
              <w:rPr>
                <w:rFonts w:cs="Times New Roman"/>
                <w:noProof/>
                <w:webHidden/>
                <w:color w:val="auto"/>
              </w:rPr>
              <w:t>vi</w:t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25E3A97D" w14:textId="6AC17250" w:rsidR="00374AF4" w:rsidRPr="007D0A31" w:rsidRDefault="00374AF4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26" w:history="1">
            <w:r w:rsidRPr="007D0A31">
              <w:rPr>
                <w:rStyle w:val="Hyperlink"/>
                <w:rFonts w:cs="Times New Roman"/>
                <w:noProof/>
                <w:color w:val="auto"/>
              </w:rPr>
              <w:t>BAB I PENDAHULUAN</w:t>
            </w:r>
            <w:r w:rsidRPr="007D0A31">
              <w:rPr>
                <w:rFonts w:cs="Times New Roman"/>
                <w:noProof/>
                <w:webHidden/>
                <w:color w:val="auto"/>
              </w:rPr>
              <w:tab/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7D0A31">
              <w:rPr>
                <w:rFonts w:cs="Times New Roman"/>
                <w:noProof/>
                <w:webHidden/>
                <w:color w:val="auto"/>
              </w:rPr>
              <w:instrText xml:space="preserve"> PAGEREF _Toc65242126 \h </w:instrText>
            </w:r>
            <w:r w:rsidRPr="007D0A31">
              <w:rPr>
                <w:rFonts w:cs="Times New Roman"/>
                <w:noProof/>
                <w:webHidden/>
                <w:color w:val="auto"/>
              </w:rPr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7D0A31">
              <w:rPr>
                <w:rFonts w:cs="Times New Roman"/>
                <w:noProof/>
                <w:webHidden/>
                <w:color w:val="auto"/>
              </w:rPr>
              <w:t>2</w:t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29E9E605" w14:textId="3354CD20" w:rsidR="00374AF4" w:rsidRPr="007D0A31" w:rsidRDefault="00374AF4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</w:rPr>
          </w:pPr>
          <w:hyperlink w:anchor="_Toc65242127" w:history="1">
            <w:r w:rsidRPr="007D0A31">
              <w:rPr>
                <w:rStyle w:val="Hyperlink"/>
                <w:rFonts w:ascii="Times New Roman" w:hAnsi="Times New Roman" w:cs="Times New Roman"/>
                <w:noProof/>
                <w:color w:val="auto"/>
                <w:lang w:val="id-ID"/>
              </w:rPr>
              <w:t>1.1.</w:t>
            </w:r>
            <w:r w:rsidRPr="007D0A31">
              <w:rPr>
                <w:rFonts w:ascii="Times New Roman" w:eastAsiaTheme="minorEastAsia" w:hAnsi="Times New Roman" w:cs="Times New Roman"/>
                <w:noProof/>
                <w:color w:val="auto"/>
              </w:rPr>
              <w:tab/>
            </w:r>
            <w:r w:rsidRPr="007D0A31">
              <w:rPr>
                <w:rStyle w:val="Hyperlink"/>
                <w:rFonts w:ascii="Times New Roman" w:hAnsi="Times New Roman" w:cs="Times New Roman"/>
                <w:noProof/>
                <w:color w:val="auto"/>
                <w:lang w:val="en-US"/>
              </w:rPr>
              <w:t>Analisa Situasi</w:t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65242127 \h </w:instrText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="00904F60"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t>2</w:t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0D2A1DD8" w14:textId="574E0C7B" w:rsidR="00374AF4" w:rsidRPr="007D0A31" w:rsidRDefault="00374AF4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</w:rPr>
          </w:pPr>
          <w:hyperlink w:anchor="_Toc65242128" w:history="1">
            <w:r w:rsidRPr="007D0A3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2.</w:t>
            </w:r>
            <w:r w:rsidRPr="007D0A31">
              <w:rPr>
                <w:rFonts w:ascii="Times New Roman" w:eastAsiaTheme="minorEastAsia" w:hAnsi="Times New Roman" w:cs="Times New Roman"/>
                <w:noProof/>
                <w:color w:val="auto"/>
              </w:rPr>
              <w:tab/>
            </w:r>
            <w:r w:rsidRPr="007D0A3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Perumusan Program Kegiatan</w:t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="00904F60"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t>3</w:t>
            </w:r>
          </w:hyperlink>
        </w:p>
        <w:p w14:paraId="23C79AA6" w14:textId="2B0A9B43" w:rsidR="00374AF4" w:rsidRPr="007D0A31" w:rsidRDefault="00374AF4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29" w:history="1">
            <w:r w:rsidRPr="007D0A31">
              <w:rPr>
                <w:rStyle w:val="Hyperlink"/>
                <w:rFonts w:cs="Times New Roman"/>
                <w:noProof/>
                <w:color w:val="auto"/>
              </w:rPr>
              <w:t>BAB II PELAKSANAAN PROGRAM</w:t>
            </w:r>
            <w:r w:rsidRPr="007D0A31">
              <w:rPr>
                <w:rFonts w:cs="Times New Roman"/>
                <w:noProof/>
                <w:webHidden/>
                <w:color w:val="auto"/>
              </w:rPr>
              <w:tab/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7D0A31">
              <w:rPr>
                <w:rFonts w:cs="Times New Roman"/>
                <w:noProof/>
                <w:webHidden/>
                <w:color w:val="auto"/>
              </w:rPr>
              <w:instrText xml:space="preserve"> PAGEREF _Toc65242129 \h </w:instrText>
            </w:r>
            <w:r w:rsidRPr="007D0A31">
              <w:rPr>
                <w:rFonts w:cs="Times New Roman"/>
                <w:noProof/>
                <w:webHidden/>
                <w:color w:val="auto"/>
              </w:rPr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7D0A31">
              <w:rPr>
                <w:rFonts w:cs="Times New Roman"/>
                <w:noProof/>
                <w:webHidden/>
                <w:color w:val="auto"/>
              </w:rPr>
              <w:t>4</w:t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3B84881B" w14:textId="6F938CCB" w:rsidR="00374AF4" w:rsidRPr="007D0A31" w:rsidRDefault="00374AF4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</w:rPr>
          </w:pPr>
          <w:hyperlink w:anchor="_Toc65242130" w:history="1">
            <w:r w:rsidRPr="007D0A3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1.</w:t>
            </w:r>
            <w:r w:rsidRPr="007D0A31">
              <w:rPr>
                <w:rFonts w:ascii="Times New Roman" w:eastAsiaTheme="minorEastAsia" w:hAnsi="Times New Roman" w:cs="Times New Roman"/>
                <w:noProof/>
                <w:color w:val="auto"/>
              </w:rPr>
              <w:tab/>
            </w:r>
            <w:r w:rsidRPr="007D0A3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Pelaksanaan Program</w:t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65242130 \h </w:instrText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="00904F60"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t>4</w:t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66663751" w14:textId="3AA72AAF" w:rsidR="00374AF4" w:rsidRPr="007D0A31" w:rsidRDefault="00374AF4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</w:rPr>
          </w:pPr>
          <w:hyperlink w:anchor="_Toc65242131" w:history="1">
            <w:r w:rsidRPr="007D0A3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2.</w:t>
            </w:r>
            <w:r w:rsidRPr="007D0A31">
              <w:rPr>
                <w:rFonts w:ascii="Times New Roman" w:eastAsiaTheme="minorEastAsia" w:hAnsi="Times New Roman" w:cs="Times New Roman"/>
                <w:noProof/>
                <w:color w:val="auto"/>
              </w:rPr>
              <w:tab/>
            </w:r>
            <w:r w:rsidRPr="007D0A31">
              <w:rPr>
                <w:rStyle w:val="Hyperlink"/>
                <w:rFonts w:ascii="Times New Roman" w:hAnsi="Times New Roman" w:cs="Times New Roman"/>
                <w:bCs/>
                <w:noProof/>
                <w:color w:val="auto"/>
              </w:rPr>
              <w:t>Pembahasan Program</w:t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65242131 \h </w:instrText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="00904F60"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t>4</w:t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7A651183" w14:textId="08C05F22" w:rsidR="00374AF4" w:rsidRPr="007D0A31" w:rsidRDefault="00374AF4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</w:rPr>
          </w:pPr>
          <w:hyperlink w:anchor="_Toc65242132" w:history="1">
            <w:r w:rsidRPr="007D0A3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3.</w:t>
            </w:r>
            <w:r w:rsidRPr="007D0A31">
              <w:rPr>
                <w:rFonts w:ascii="Times New Roman" w:eastAsiaTheme="minorEastAsia" w:hAnsi="Times New Roman" w:cs="Times New Roman"/>
                <w:noProof/>
                <w:color w:val="auto"/>
              </w:rPr>
              <w:tab/>
            </w:r>
            <w:r w:rsidRPr="007D0A31">
              <w:rPr>
                <w:rStyle w:val="Hyperlink"/>
                <w:rFonts w:ascii="Times New Roman" w:hAnsi="Times New Roman" w:cs="Times New Roman"/>
                <w:bCs/>
                <w:noProof/>
                <w:color w:val="auto"/>
              </w:rPr>
              <w:t>Luaran</w:t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65242132 \h </w:instrText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="00904F60"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t>4</w:t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125DCECC" w14:textId="1159206F" w:rsidR="00374AF4" w:rsidRPr="007D0A31" w:rsidRDefault="00374AF4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33" w:history="1">
            <w:r w:rsidRPr="007D0A31">
              <w:rPr>
                <w:rStyle w:val="Hyperlink"/>
                <w:rFonts w:cs="Times New Roman"/>
                <w:noProof/>
                <w:color w:val="auto"/>
              </w:rPr>
              <w:t>BAB III RENCANA KEGIATAN HARIAN</w:t>
            </w:r>
            <w:r w:rsidRPr="007D0A31">
              <w:rPr>
                <w:rFonts w:cs="Times New Roman"/>
                <w:noProof/>
                <w:webHidden/>
                <w:color w:val="auto"/>
              </w:rPr>
              <w:tab/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7D0A31">
              <w:rPr>
                <w:rFonts w:cs="Times New Roman"/>
                <w:noProof/>
                <w:webHidden/>
                <w:color w:val="auto"/>
              </w:rPr>
              <w:instrText xml:space="preserve"> PAGEREF _Toc65242133 \h </w:instrText>
            </w:r>
            <w:r w:rsidRPr="007D0A31">
              <w:rPr>
                <w:rFonts w:cs="Times New Roman"/>
                <w:noProof/>
                <w:webHidden/>
                <w:color w:val="auto"/>
              </w:rPr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7D0A31">
              <w:rPr>
                <w:rFonts w:cs="Times New Roman"/>
                <w:noProof/>
                <w:webHidden/>
                <w:color w:val="auto"/>
              </w:rPr>
              <w:t>5</w:t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33D3137E" w14:textId="4A7E2E54" w:rsidR="00374AF4" w:rsidRPr="007D0A31" w:rsidRDefault="00374AF4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34" w:history="1">
            <w:r w:rsidRPr="007D0A31">
              <w:rPr>
                <w:rStyle w:val="Hyperlink"/>
                <w:rFonts w:cs="Times New Roman"/>
                <w:noProof/>
                <w:color w:val="auto"/>
              </w:rPr>
              <w:t>BAB IV ANGGARAN</w:t>
            </w:r>
            <w:r w:rsidRPr="007D0A31">
              <w:rPr>
                <w:rFonts w:cs="Times New Roman"/>
                <w:noProof/>
                <w:webHidden/>
                <w:color w:val="auto"/>
              </w:rPr>
              <w:tab/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7D0A31">
              <w:rPr>
                <w:rFonts w:cs="Times New Roman"/>
                <w:noProof/>
                <w:webHidden/>
                <w:color w:val="auto"/>
              </w:rPr>
              <w:instrText xml:space="preserve"> PAGEREF _Toc65242134 \h </w:instrText>
            </w:r>
            <w:r w:rsidRPr="007D0A31">
              <w:rPr>
                <w:rFonts w:cs="Times New Roman"/>
                <w:noProof/>
                <w:webHidden/>
                <w:color w:val="auto"/>
              </w:rPr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7D0A31">
              <w:rPr>
                <w:rFonts w:cs="Times New Roman"/>
                <w:noProof/>
                <w:webHidden/>
                <w:color w:val="auto"/>
              </w:rPr>
              <w:t>6</w:t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439FA922" w14:textId="7637F8C5" w:rsidR="00374AF4" w:rsidRPr="007D0A31" w:rsidRDefault="00374AF4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35" w:history="1">
            <w:r w:rsidRPr="007D0A31">
              <w:rPr>
                <w:rStyle w:val="Hyperlink"/>
                <w:rFonts w:cs="Times New Roman"/>
                <w:noProof/>
                <w:color w:val="auto"/>
              </w:rPr>
              <w:t>BAB V JADWAL</w:t>
            </w:r>
            <w:r w:rsidRPr="007D0A31">
              <w:rPr>
                <w:rFonts w:cs="Times New Roman"/>
                <w:noProof/>
                <w:webHidden/>
                <w:color w:val="auto"/>
              </w:rPr>
              <w:tab/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7D0A31">
              <w:rPr>
                <w:rFonts w:cs="Times New Roman"/>
                <w:noProof/>
                <w:webHidden/>
                <w:color w:val="auto"/>
              </w:rPr>
              <w:instrText xml:space="preserve"> PAGEREF _Toc65242135 \h </w:instrText>
            </w:r>
            <w:r w:rsidRPr="007D0A31">
              <w:rPr>
                <w:rFonts w:cs="Times New Roman"/>
                <w:noProof/>
                <w:webHidden/>
                <w:color w:val="auto"/>
              </w:rPr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7D0A31">
              <w:rPr>
                <w:rFonts w:cs="Times New Roman"/>
                <w:noProof/>
                <w:webHidden/>
                <w:color w:val="auto"/>
              </w:rPr>
              <w:t>7</w:t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5F284774" w14:textId="03D905A2" w:rsidR="00374AF4" w:rsidRPr="007D0A31" w:rsidRDefault="00374AF4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36" w:history="1">
            <w:r w:rsidRPr="007D0A31">
              <w:rPr>
                <w:rStyle w:val="Hyperlink"/>
                <w:rFonts w:cs="Times New Roman"/>
                <w:noProof/>
                <w:color w:val="auto"/>
              </w:rPr>
              <w:t>DAFTAR PUSTAKA</w:t>
            </w:r>
            <w:r w:rsidRPr="007D0A31">
              <w:rPr>
                <w:rFonts w:cs="Times New Roman"/>
                <w:noProof/>
                <w:webHidden/>
                <w:color w:val="auto"/>
              </w:rPr>
              <w:tab/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7D0A31">
              <w:rPr>
                <w:rFonts w:cs="Times New Roman"/>
                <w:noProof/>
                <w:webHidden/>
                <w:color w:val="auto"/>
              </w:rPr>
              <w:instrText xml:space="preserve"> PAGEREF _Toc65242136 \h </w:instrText>
            </w:r>
            <w:r w:rsidRPr="007D0A31">
              <w:rPr>
                <w:rFonts w:cs="Times New Roman"/>
                <w:noProof/>
                <w:webHidden/>
                <w:color w:val="auto"/>
              </w:rPr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7D0A31">
              <w:rPr>
                <w:rFonts w:cs="Times New Roman"/>
                <w:noProof/>
                <w:webHidden/>
                <w:color w:val="auto"/>
              </w:rPr>
              <w:t>8</w:t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274A1FA2" w14:textId="1B6519E5" w:rsidR="00374AF4" w:rsidRPr="007D0A31" w:rsidRDefault="00374AF4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37" w:history="1">
            <w:r w:rsidRPr="007D0A31">
              <w:rPr>
                <w:rStyle w:val="Hyperlink"/>
                <w:rFonts w:cs="Times New Roman"/>
                <w:noProof/>
                <w:color w:val="auto"/>
              </w:rPr>
              <w:t>LAMPIRAN 1.  SURAT PERNYATAAN KESEDIAAN KERJASAMA DARI MITRA</w:t>
            </w:r>
            <w:r w:rsidRPr="007D0A31">
              <w:rPr>
                <w:rFonts w:cs="Times New Roman"/>
                <w:noProof/>
                <w:webHidden/>
                <w:color w:val="auto"/>
              </w:rPr>
              <w:tab/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7D0A31">
              <w:rPr>
                <w:rFonts w:cs="Times New Roman"/>
                <w:noProof/>
                <w:webHidden/>
                <w:color w:val="auto"/>
              </w:rPr>
              <w:instrText xml:space="preserve"> PAGEREF _Toc65242137 \h </w:instrText>
            </w:r>
            <w:r w:rsidRPr="007D0A31">
              <w:rPr>
                <w:rFonts w:cs="Times New Roman"/>
                <w:noProof/>
                <w:webHidden/>
                <w:color w:val="auto"/>
              </w:rPr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7D0A31">
              <w:rPr>
                <w:rFonts w:cs="Times New Roman"/>
                <w:noProof/>
                <w:webHidden/>
                <w:color w:val="auto"/>
              </w:rPr>
              <w:t>9</w:t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61AC524E" w14:textId="096EB44C" w:rsidR="00374AF4" w:rsidRPr="00374AF4" w:rsidRDefault="00374AF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8" w:history="1">
            <w:r w:rsidRPr="007D0A31">
              <w:rPr>
                <w:rStyle w:val="Hyperlink"/>
                <w:rFonts w:cs="Times New Roman"/>
                <w:noProof/>
                <w:color w:val="auto"/>
              </w:rPr>
              <w:t>LAMPIRAN 2. PETA LOKASI</w:t>
            </w:r>
            <w:r w:rsidRPr="007D0A31">
              <w:rPr>
                <w:rFonts w:cs="Times New Roman"/>
                <w:noProof/>
                <w:webHidden/>
                <w:color w:val="auto"/>
              </w:rPr>
              <w:tab/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7D0A31">
              <w:rPr>
                <w:rFonts w:cs="Times New Roman"/>
                <w:noProof/>
                <w:webHidden/>
                <w:color w:val="auto"/>
              </w:rPr>
              <w:instrText xml:space="preserve"> PAGEREF _Toc65242138 \h </w:instrText>
            </w:r>
            <w:r w:rsidRPr="007D0A31">
              <w:rPr>
                <w:rFonts w:cs="Times New Roman"/>
                <w:noProof/>
                <w:webHidden/>
                <w:color w:val="auto"/>
              </w:rPr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7D0A31">
              <w:rPr>
                <w:rFonts w:cs="Times New Roman"/>
                <w:noProof/>
                <w:webHidden/>
                <w:color w:val="auto"/>
              </w:rPr>
              <w:t>10</w:t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2ADE6CFA" w14:textId="4F1D17F4" w:rsidR="00374AF4" w:rsidRPr="00374AF4" w:rsidRDefault="00374AF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9" w:history="1">
            <w:r w:rsidRPr="00374AF4">
              <w:rPr>
                <w:rStyle w:val="Hyperlink"/>
                <w:noProof/>
                <w:color w:val="auto"/>
              </w:rPr>
              <w:t>LAMPIRAN 3. BIODATA DPL</w:t>
            </w:r>
            <w:r w:rsidRPr="00374AF4">
              <w:rPr>
                <w:noProof/>
                <w:webHidden/>
                <w:color w:val="auto"/>
              </w:rPr>
              <w:tab/>
            </w:r>
            <w:r w:rsidRPr="00374AF4">
              <w:rPr>
                <w:noProof/>
                <w:webHidden/>
                <w:color w:val="auto"/>
              </w:rPr>
              <w:fldChar w:fldCharType="begin"/>
            </w:r>
            <w:r w:rsidRPr="00374AF4">
              <w:rPr>
                <w:noProof/>
                <w:webHidden/>
                <w:color w:val="auto"/>
              </w:rPr>
              <w:instrText xml:space="preserve"> PAGEREF _Toc65242139 \h </w:instrText>
            </w:r>
            <w:r w:rsidRPr="00374AF4">
              <w:rPr>
                <w:noProof/>
                <w:webHidden/>
                <w:color w:val="auto"/>
              </w:rPr>
            </w:r>
            <w:r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11</w:t>
            </w:r>
            <w:r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2078937" w14:textId="2C3741CE" w:rsidR="00374AF4" w:rsidRPr="00374AF4" w:rsidRDefault="00374AF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40" w:history="1">
            <w:r w:rsidRPr="00374AF4">
              <w:rPr>
                <w:rStyle w:val="Hyperlink"/>
                <w:noProof/>
                <w:color w:val="auto"/>
              </w:rPr>
              <w:t>LAMPIRAN 4. DAFTAR MAHASISWA KKN</w:t>
            </w:r>
            <w:r w:rsidRPr="00374AF4">
              <w:rPr>
                <w:noProof/>
                <w:webHidden/>
                <w:color w:val="auto"/>
              </w:rPr>
              <w:tab/>
            </w:r>
            <w:r w:rsidRPr="00374AF4">
              <w:rPr>
                <w:noProof/>
                <w:webHidden/>
                <w:color w:val="auto"/>
              </w:rPr>
              <w:fldChar w:fldCharType="begin"/>
            </w:r>
            <w:r w:rsidRPr="00374AF4">
              <w:rPr>
                <w:noProof/>
                <w:webHidden/>
                <w:color w:val="auto"/>
              </w:rPr>
              <w:instrText xml:space="preserve"> PAGEREF _Toc65242140 \h </w:instrText>
            </w:r>
            <w:r w:rsidRPr="00374AF4">
              <w:rPr>
                <w:noProof/>
                <w:webHidden/>
                <w:color w:val="auto"/>
              </w:rPr>
            </w:r>
            <w:r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12</w:t>
            </w:r>
            <w:r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118C511E" w14:textId="6627C703" w:rsidR="00CC2415" w:rsidRDefault="00CC2415">
          <w:r w:rsidRPr="00374AF4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Pr="007D0A31" w:rsidRDefault="00C13521" w:rsidP="00690901">
      <w:pPr>
        <w:pStyle w:val="Heading1"/>
        <w:rPr>
          <w:lang w:val="da-DK"/>
        </w:rPr>
      </w:pPr>
      <w:bookmarkStart w:id="3" w:name="_Toc65242123"/>
      <w:r w:rsidRPr="007D0A31">
        <w:rPr>
          <w:lang w:val="da-DK"/>
        </w:rPr>
        <w:lastRenderedPageBreak/>
        <w:t>Daftar Tabel</w:t>
      </w:r>
      <w:bookmarkEnd w:id="3"/>
    </w:p>
    <w:p w14:paraId="5646BFBF" w14:textId="414AC400" w:rsidR="007309E4" w:rsidRPr="007D0A31" w:rsidRDefault="00A8430C" w:rsidP="009155E7">
      <w:pPr>
        <w:pStyle w:val="Heading1"/>
        <w:rPr>
          <w:lang w:val="da-DK"/>
        </w:rPr>
      </w:pPr>
      <w:r w:rsidRPr="007D0A31">
        <w:rPr>
          <w:lang w:val="da-DK"/>
        </w:rPr>
        <w:br w:type="page"/>
      </w:r>
      <w:bookmarkStart w:id="4" w:name="_Toc65242124"/>
      <w:r w:rsidR="009155E7" w:rsidRPr="007D0A31">
        <w:rPr>
          <w:lang w:val="da-DK"/>
        </w:rPr>
        <w:lastRenderedPageBreak/>
        <w:t>Daftar Gambar</w:t>
      </w:r>
      <w:bookmarkEnd w:id="4"/>
    </w:p>
    <w:p w14:paraId="240DC3CF" w14:textId="64DEBFBD" w:rsidR="009155E7" w:rsidRPr="007D0A31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  <w:lang w:val="da-DK"/>
        </w:rPr>
      </w:pPr>
      <w:r w:rsidRPr="007D0A31">
        <w:rPr>
          <w:lang w:val="da-DK"/>
        </w:rPr>
        <w:br w:type="page"/>
      </w:r>
    </w:p>
    <w:p w14:paraId="2E27B646" w14:textId="28631D49" w:rsidR="00C13521" w:rsidRPr="007D0A31" w:rsidRDefault="00412CCC" w:rsidP="00A8430C">
      <w:pPr>
        <w:pStyle w:val="Heading1"/>
        <w:ind w:left="0" w:firstLine="0"/>
        <w:rPr>
          <w:lang w:val="da-DK"/>
        </w:rPr>
      </w:pPr>
      <w:bookmarkStart w:id="5" w:name="_Toc65242125"/>
      <w:r w:rsidRPr="007D0A31">
        <w:rPr>
          <w:lang w:val="da-DK"/>
        </w:rPr>
        <w:lastRenderedPageBreak/>
        <w:t>Daftar Lampiran</w:t>
      </w:r>
      <w:bookmarkEnd w:id="5"/>
    </w:p>
    <w:p w14:paraId="20B87089" w14:textId="3077160F" w:rsidR="00353E50" w:rsidRPr="007D0A31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  <w:lang w:val="da-DK"/>
        </w:rPr>
        <w:sectPr w:rsidR="00353E50" w:rsidRPr="007D0A31" w:rsidSect="008626DA">
          <w:type w:val="continuous"/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Pr="007D0A31" w:rsidRDefault="00353E50">
      <w:pPr>
        <w:spacing w:after="160" w:line="259" w:lineRule="auto"/>
        <w:ind w:left="0" w:firstLine="0"/>
        <w:rPr>
          <w:lang w:val="da-DK"/>
        </w:rPr>
        <w:sectPr w:rsidR="00353E50" w:rsidRPr="007D0A31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20B6F0E7" w14:textId="057991CF" w:rsidR="00C13521" w:rsidRPr="007D0A31" w:rsidRDefault="00C13521" w:rsidP="00C13521">
      <w:pPr>
        <w:pStyle w:val="Heading1"/>
        <w:rPr>
          <w:lang w:val="da-DK"/>
        </w:rPr>
      </w:pPr>
      <w:bookmarkStart w:id="6" w:name="_Toc65242126"/>
      <w:r w:rsidRPr="007D0A31">
        <w:rPr>
          <w:lang w:val="da-DK"/>
        </w:rPr>
        <w:lastRenderedPageBreak/>
        <w:t xml:space="preserve">BAB I </w:t>
      </w:r>
      <w:r w:rsidR="0089260F" w:rsidRPr="007D0A31">
        <w:rPr>
          <w:lang w:val="da-DK"/>
        </w:rPr>
        <w:t>PENDAHULUAN</w:t>
      </w:r>
      <w:bookmarkEnd w:id="6"/>
    </w:p>
    <w:p w14:paraId="7738C0AE" w14:textId="7AEE229A" w:rsidR="001C5B4C" w:rsidRPr="007D0A31" w:rsidRDefault="00904F60" w:rsidP="00EB5947">
      <w:pPr>
        <w:pStyle w:val="Heading2"/>
        <w:spacing w:line="360" w:lineRule="auto"/>
        <w:jc w:val="both"/>
        <w:rPr>
          <w:b w:val="0"/>
          <w:bCs/>
          <w:lang w:val="da-DK"/>
        </w:rPr>
      </w:pPr>
      <w:bookmarkStart w:id="7" w:name="_Hlk97558676"/>
      <w:bookmarkStart w:id="8" w:name="_Toc65242127"/>
      <w:bookmarkStart w:id="9" w:name="_Hlk46387745"/>
      <w:r w:rsidRPr="007D0A31">
        <w:rPr>
          <w:b w:val="0"/>
          <w:bCs/>
          <w:lang w:val="da-DK"/>
        </w:rPr>
        <w:t>Deskripsikan</w:t>
      </w:r>
      <w:r w:rsidR="00862BA5" w:rsidRPr="007D0A31">
        <w:rPr>
          <w:b w:val="0"/>
          <w:bCs/>
          <w:lang w:val="da-DK"/>
        </w:rPr>
        <w:t xml:space="preserve"> keterkaitan usulan topik anda dengan </w:t>
      </w:r>
      <w:r w:rsidR="007D0A31">
        <w:rPr>
          <w:b w:val="0"/>
          <w:bCs/>
          <w:lang w:val="da-DK"/>
        </w:rPr>
        <w:t xml:space="preserve">tema </w:t>
      </w:r>
      <w:r w:rsidR="00862BA5" w:rsidRPr="007D0A31">
        <w:rPr>
          <w:b w:val="0"/>
          <w:bCs/>
          <w:lang w:val="da-DK"/>
        </w:rPr>
        <w:t xml:space="preserve">yang mendukung </w:t>
      </w:r>
      <w:r w:rsidR="004C5DDD" w:rsidRPr="007D0A31">
        <w:rPr>
          <w:b w:val="0"/>
          <w:bCs/>
          <w:lang w:val="da-DK"/>
        </w:rPr>
        <w:t xml:space="preserve">salah satu </w:t>
      </w:r>
      <w:r w:rsidR="00067646" w:rsidRPr="007D0A31">
        <w:rPr>
          <w:b w:val="0"/>
          <w:bCs/>
          <w:lang w:val="da-DK"/>
        </w:rPr>
        <w:t xml:space="preserve">pilar </w:t>
      </w:r>
      <w:r w:rsidR="00862BA5" w:rsidRPr="007D0A31">
        <w:rPr>
          <w:b w:val="0"/>
          <w:bCs/>
          <w:lang w:val="da-DK"/>
        </w:rPr>
        <w:t xml:space="preserve">SDGs </w:t>
      </w:r>
      <w:bookmarkEnd w:id="7"/>
      <w:r w:rsidR="0086345A" w:rsidRPr="007D0A31">
        <w:rPr>
          <w:b w:val="0"/>
          <w:bCs/>
          <w:lang w:val="da-DK"/>
        </w:rPr>
        <w:t xml:space="preserve"> </w:t>
      </w:r>
      <w:r w:rsidR="00CF2267" w:rsidRPr="007D0A31">
        <w:rPr>
          <w:b w:val="0"/>
          <w:bCs/>
          <w:lang w:val="da-DK"/>
        </w:rPr>
        <w:t xml:space="preserve">berikut : </w:t>
      </w:r>
    </w:p>
    <w:p w14:paraId="37A4F00E" w14:textId="0140EA69" w:rsidR="001C5B4C" w:rsidRPr="007D0A31" w:rsidRDefault="001C5B4C" w:rsidP="001C5B4C">
      <w:pPr>
        <w:pStyle w:val="Heading2"/>
        <w:spacing w:line="360" w:lineRule="auto"/>
        <w:jc w:val="both"/>
        <w:rPr>
          <w:b w:val="0"/>
          <w:bCs/>
          <w:lang w:val="da-DK"/>
        </w:rPr>
      </w:pPr>
      <w:r w:rsidRPr="007D0A31">
        <w:rPr>
          <w:b w:val="0"/>
          <w:bCs/>
          <w:lang w:val="da-DK"/>
        </w:rPr>
        <w:t xml:space="preserve">□ SGD 1 (Menghapus Kemiskinan) </w:t>
      </w:r>
    </w:p>
    <w:p w14:paraId="4D9A0DCB" w14:textId="4F0EAE48" w:rsidR="001C5B4C" w:rsidRPr="007D0A31" w:rsidRDefault="001C5B4C" w:rsidP="001C5B4C">
      <w:pPr>
        <w:pStyle w:val="Heading2"/>
        <w:spacing w:line="360" w:lineRule="auto"/>
        <w:jc w:val="both"/>
        <w:rPr>
          <w:b w:val="0"/>
          <w:bCs/>
          <w:lang w:val="da-DK"/>
        </w:rPr>
      </w:pPr>
      <w:r w:rsidRPr="007D0A31">
        <w:rPr>
          <w:b w:val="0"/>
          <w:bCs/>
          <w:lang w:val="da-DK"/>
        </w:rPr>
        <w:t xml:space="preserve">□ SGD 2 (Mengakhiri Kelaparan) </w:t>
      </w:r>
    </w:p>
    <w:p w14:paraId="2A10143E" w14:textId="77777777" w:rsidR="001C5B4C" w:rsidRPr="007D0A31" w:rsidRDefault="001C5B4C" w:rsidP="001C5B4C">
      <w:pPr>
        <w:pStyle w:val="Heading2"/>
        <w:spacing w:line="360" w:lineRule="auto"/>
        <w:jc w:val="both"/>
        <w:rPr>
          <w:b w:val="0"/>
          <w:bCs/>
          <w:lang w:val="nl-NL"/>
        </w:rPr>
      </w:pPr>
      <w:r w:rsidRPr="007D0A31">
        <w:rPr>
          <w:b w:val="0"/>
          <w:bCs/>
          <w:lang w:val="nl-NL"/>
        </w:rPr>
        <w:t xml:space="preserve">□ SGD 3 (Kesehatan yang baik dan Kesejahteraan) </w:t>
      </w:r>
    </w:p>
    <w:p w14:paraId="45E54CCA" w14:textId="77777777" w:rsidR="001C5B4C" w:rsidRPr="007D0A31" w:rsidRDefault="001C5B4C" w:rsidP="001C5B4C">
      <w:pPr>
        <w:pStyle w:val="Heading2"/>
        <w:spacing w:line="360" w:lineRule="auto"/>
        <w:jc w:val="both"/>
        <w:rPr>
          <w:b w:val="0"/>
          <w:bCs/>
          <w:lang w:val="nl-NL"/>
        </w:rPr>
      </w:pPr>
      <w:r w:rsidRPr="007D0A31">
        <w:rPr>
          <w:b w:val="0"/>
          <w:bCs/>
          <w:lang w:val="nl-NL"/>
        </w:rPr>
        <w:t>□ SDG 4 (Pendidikan Bermutu)</w:t>
      </w:r>
    </w:p>
    <w:p w14:paraId="08BFB90D" w14:textId="77777777" w:rsidR="001C5B4C" w:rsidRPr="007D0A31" w:rsidRDefault="001C5B4C" w:rsidP="001C5B4C">
      <w:pPr>
        <w:pStyle w:val="Heading2"/>
        <w:spacing w:line="360" w:lineRule="auto"/>
        <w:jc w:val="both"/>
        <w:rPr>
          <w:b w:val="0"/>
          <w:bCs/>
          <w:lang w:val="nl-NL"/>
        </w:rPr>
      </w:pPr>
      <w:r w:rsidRPr="007D0A31">
        <w:rPr>
          <w:b w:val="0"/>
          <w:bCs/>
          <w:lang w:val="nl-NL"/>
        </w:rPr>
        <w:t>□ SDG 5 (Kesetaraan Gender)</w:t>
      </w:r>
    </w:p>
    <w:p w14:paraId="3E2AEF21" w14:textId="77777777" w:rsidR="001C5B4C" w:rsidRPr="007D0A31" w:rsidRDefault="001C5B4C" w:rsidP="001C5B4C">
      <w:pPr>
        <w:pStyle w:val="Heading2"/>
        <w:spacing w:line="360" w:lineRule="auto"/>
        <w:jc w:val="both"/>
        <w:rPr>
          <w:b w:val="0"/>
          <w:bCs/>
          <w:lang w:val="nl-NL"/>
        </w:rPr>
      </w:pPr>
      <w:r w:rsidRPr="007D0A31">
        <w:rPr>
          <w:b w:val="0"/>
          <w:bCs/>
          <w:lang w:val="nl-NL"/>
        </w:rPr>
        <w:t>□ SDG 6 (Akses Air Bersih dan Sanitasi)</w:t>
      </w:r>
    </w:p>
    <w:p w14:paraId="1024A2CD" w14:textId="77777777" w:rsidR="001C5B4C" w:rsidRPr="007D0A31" w:rsidRDefault="001C5B4C" w:rsidP="001C5B4C">
      <w:pPr>
        <w:pStyle w:val="Heading2"/>
        <w:spacing w:line="360" w:lineRule="auto"/>
        <w:jc w:val="both"/>
        <w:rPr>
          <w:b w:val="0"/>
          <w:bCs/>
          <w:lang w:val="nl-NL"/>
        </w:rPr>
      </w:pPr>
      <w:r w:rsidRPr="007D0A31">
        <w:rPr>
          <w:b w:val="0"/>
          <w:bCs/>
          <w:lang w:val="nl-NL"/>
        </w:rPr>
        <w:t>□ SDG 7 (Energi Bersih dan Terjangkau)</w:t>
      </w:r>
    </w:p>
    <w:p w14:paraId="688655D5" w14:textId="77777777" w:rsidR="001C5B4C" w:rsidRPr="007D0A31" w:rsidRDefault="001C5B4C" w:rsidP="001C5B4C">
      <w:pPr>
        <w:pStyle w:val="Heading2"/>
        <w:spacing w:line="360" w:lineRule="auto"/>
        <w:jc w:val="both"/>
        <w:rPr>
          <w:b w:val="0"/>
          <w:bCs/>
          <w:lang w:val="nl-NL"/>
        </w:rPr>
      </w:pPr>
      <w:r w:rsidRPr="007D0A31">
        <w:rPr>
          <w:b w:val="0"/>
          <w:bCs/>
          <w:lang w:val="nl-NL"/>
        </w:rPr>
        <w:t>□ SDG 8 (Pekerjaan Layak dan Pertumbuhan Ekonomi)</w:t>
      </w:r>
    </w:p>
    <w:p w14:paraId="0497B189" w14:textId="77777777" w:rsidR="001C5B4C" w:rsidRPr="007D0A31" w:rsidRDefault="001C5B4C" w:rsidP="001C5B4C">
      <w:pPr>
        <w:pStyle w:val="Heading2"/>
        <w:spacing w:line="360" w:lineRule="auto"/>
        <w:jc w:val="both"/>
        <w:rPr>
          <w:b w:val="0"/>
          <w:bCs/>
          <w:lang w:val="nl-NL"/>
        </w:rPr>
      </w:pPr>
      <w:r w:rsidRPr="007D0A31">
        <w:rPr>
          <w:b w:val="0"/>
          <w:bCs/>
          <w:lang w:val="nl-NL"/>
        </w:rPr>
        <w:t>□ SDG 9 (Infrastruktur, Industri dan Inovasi)</w:t>
      </w:r>
    </w:p>
    <w:p w14:paraId="4A82907D" w14:textId="77777777" w:rsidR="001C5B4C" w:rsidRPr="007D0A31" w:rsidRDefault="001C5B4C" w:rsidP="001C5B4C">
      <w:pPr>
        <w:pStyle w:val="Heading2"/>
        <w:spacing w:line="360" w:lineRule="auto"/>
        <w:jc w:val="both"/>
        <w:rPr>
          <w:b w:val="0"/>
          <w:bCs/>
          <w:lang w:val="nl-NL"/>
        </w:rPr>
      </w:pPr>
      <w:r w:rsidRPr="007D0A31">
        <w:rPr>
          <w:b w:val="0"/>
          <w:bCs/>
          <w:lang w:val="nl-NL"/>
        </w:rPr>
        <w:t>□ SDG 10 (Mengurangi Ketimpangan)</w:t>
      </w:r>
    </w:p>
    <w:p w14:paraId="0DEDDC56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DG 11 (Sustainable cities and communities)</w:t>
      </w:r>
    </w:p>
    <w:p w14:paraId="792A894F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DG 12 (Konsumsi dan produksi yang bertanggung jawab)</w:t>
      </w:r>
    </w:p>
    <w:p w14:paraId="6FE29322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DG 13 (Aksi iklim)</w:t>
      </w:r>
    </w:p>
    <w:p w14:paraId="62336DDE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DG 14 (Kehidupan di bawah air)</w:t>
      </w:r>
    </w:p>
    <w:p w14:paraId="6A0ADADA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DG 15 (Kehidupan di darat)</w:t>
      </w:r>
    </w:p>
    <w:p w14:paraId="3D7ACB0A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DG 16 (Perdamaian, keadilan dan institusi yang kuat)</w:t>
      </w:r>
    </w:p>
    <w:p w14:paraId="4DB5E7D3" w14:textId="2ACC236A" w:rsidR="00862BA5" w:rsidRPr="007D0A31" w:rsidRDefault="001C5B4C" w:rsidP="001C5B4C">
      <w:pPr>
        <w:pStyle w:val="Heading2"/>
        <w:spacing w:line="360" w:lineRule="auto"/>
        <w:jc w:val="both"/>
        <w:rPr>
          <w:b w:val="0"/>
          <w:bCs/>
          <w:lang w:val="nl-NL"/>
        </w:rPr>
      </w:pPr>
      <w:r w:rsidRPr="007D0A31">
        <w:rPr>
          <w:b w:val="0"/>
          <w:bCs/>
          <w:lang w:val="nl-NL"/>
        </w:rPr>
        <w:t>□ SDG 17 (Kemitraan untuk mencapai tujuan)</w:t>
      </w:r>
    </w:p>
    <w:p w14:paraId="450FE5F3" w14:textId="77777777" w:rsidR="00966D6D" w:rsidRPr="007D0A31" w:rsidRDefault="00966D6D">
      <w:pPr>
        <w:spacing w:after="160" w:line="259" w:lineRule="auto"/>
        <w:ind w:left="0" w:firstLine="0"/>
        <w:rPr>
          <w:rFonts w:ascii="Times New Roman" w:eastAsiaTheme="majorEastAsia" w:hAnsi="Times New Roman" w:cstheme="majorBidi"/>
          <w:b/>
          <w:color w:val="auto"/>
          <w:sz w:val="24"/>
          <w:szCs w:val="26"/>
          <w:lang w:val="nl-NL"/>
        </w:rPr>
      </w:pPr>
      <w:r w:rsidRPr="007D0A31">
        <w:rPr>
          <w:lang w:val="nl-NL"/>
        </w:rPr>
        <w:br w:type="page"/>
      </w:r>
    </w:p>
    <w:p w14:paraId="71FB150F" w14:textId="701086CA" w:rsidR="00F54D71" w:rsidRDefault="00041503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r>
        <w:rPr>
          <w:lang w:val="en-US"/>
        </w:rPr>
        <w:lastRenderedPageBreak/>
        <w:t>Analisa Situasi</w:t>
      </w:r>
      <w:bookmarkEnd w:id="8"/>
    </w:p>
    <w:p w14:paraId="4DCC1A74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IDENTIFIKASI PERMASALAHAN</w:t>
      </w:r>
    </w:p>
    <w:p w14:paraId="2A1FBBD8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3550"/>
        <w:gridCol w:w="1780"/>
        <w:gridCol w:w="2860"/>
      </w:tblGrid>
      <w:tr w:rsidR="004E1DCF" w:rsidRPr="005429F3" w14:paraId="6DF4B411" w14:textId="77777777" w:rsidTr="00CD6AAB">
        <w:trPr>
          <w:trHeight w:val="266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bottom"/>
          </w:tcPr>
          <w:p w14:paraId="1E760FEF" w14:textId="77777777" w:rsidR="004E1DCF" w:rsidRPr="005429F3" w:rsidRDefault="004E1DCF" w:rsidP="00CD6AAB">
            <w:pPr>
              <w:spacing w:line="265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3550" w:type="dxa"/>
            <w:tcBorders>
              <w:top w:val="single" w:sz="8" w:space="0" w:color="auto"/>
              <w:right w:val="single" w:sz="8" w:space="0" w:color="auto"/>
            </w:tcBorders>
            <w:vAlign w:val="bottom"/>
          </w:tcPr>
          <w:p w14:paraId="324DFBB9" w14:textId="38DD27EF" w:rsidR="004E1DCF" w:rsidRPr="005429F3" w:rsidRDefault="004E1DCF" w:rsidP="00CD6AAB">
            <w:pPr>
              <w:spacing w:line="265" w:lineRule="exact"/>
              <w:ind w:left="9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  <w:r w:rsidR="006B5C03">
              <w:rPr>
                <w:rFonts w:ascii="Times New Roman" w:eastAsia="Times New Roman" w:hAnsi="Times New Roman"/>
                <w:bCs/>
                <w:color w:val="auto"/>
                <w:sz w:val="24"/>
              </w:rPr>
              <w:t>*</w:t>
            </w:r>
          </w:p>
        </w:tc>
        <w:tc>
          <w:tcPr>
            <w:tcW w:w="1780" w:type="dxa"/>
            <w:tcBorders>
              <w:top w:val="single" w:sz="8" w:space="0" w:color="auto"/>
              <w:right w:val="single" w:sz="8" w:space="0" w:color="auto"/>
            </w:tcBorders>
            <w:vAlign w:val="bottom"/>
          </w:tcPr>
          <w:p w14:paraId="74BEAF03" w14:textId="77777777" w:rsidR="004E1DCF" w:rsidRPr="005429F3" w:rsidRDefault="004E1DCF" w:rsidP="00CD6AAB">
            <w:pPr>
              <w:spacing w:line="265" w:lineRule="exact"/>
              <w:ind w:left="56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Lokasi</w:t>
            </w:r>
          </w:p>
        </w:tc>
        <w:tc>
          <w:tcPr>
            <w:tcW w:w="2860" w:type="dxa"/>
            <w:tcBorders>
              <w:top w:val="single" w:sz="8" w:space="0" w:color="auto"/>
              <w:right w:val="single" w:sz="8" w:space="0" w:color="auto"/>
            </w:tcBorders>
            <w:vAlign w:val="bottom"/>
          </w:tcPr>
          <w:p w14:paraId="524CF8E1" w14:textId="77777777" w:rsidR="004E1DCF" w:rsidRPr="005429F3" w:rsidRDefault="004E1DCF" w:rsidP="00CD6AAB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w w:val="99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w w:val="99"/>
                <w:sz w:val="24"/>
              </w:rPr>
              <w:t>Sumber</w:t>
            </w:r>
          </w:p>
        </w:tc>
      </w:tr>
      <w:tr w:rsidR="004E1DCF" w:rsidRPr="005429F3" w14:paraId="4A82DA54" w14:textId="77777777" w:rsidTr="00CD6AAB">
        <w:trPr>
          <w:trHeight w:val="319"/>
        </w:trPr>
        <w:tc>
          <w:tcPr>
            <w:tcW w:w="81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5FACD255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right w:val="single" w:sz="8" w:space="0" w:color="auto"/>
            </w:tcBorders>
            <w:vAlign w:val="bottom"/>
          </w:tcPr>
          <w:p w14:paraId="040DDEEC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right w:val="single" w:sz="8" w:space="0" w:color="auto"/>
            </w:tcBorders>
            <w:vAlign w:val="bottom"/>
          </w:tcPr>
          <w:p w14:paraId="232DC79F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right w:val="single" w:sz="8" w:space="0" w:color="auto"/>
            </w:tcBorders>
            <w:vAlign w:val="bottom"/>
          </w:tcPr>
          <w:p w14:paraId="2E4FE7F8" w14:textId="14D4652D" w:rsidR="004E1DCF" w:rsidRPr="005429F3" w:rsidRDefault="004E1DCF" w:rsidP="00CD6AAB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(P/M/</w:t>
            </w:r>
            <w:proofErr w:type="gramStart"/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D)</w:t>
            </w:r>
            <w:r w:rsidR="006B5C03">
              <w:rPr>
                <w:rFonts w:ascii="Times New Roman" w:eastAsia="Times New Roman" w:hAnsi="Times New Roman"/>
                <w:bCs/>
                <w:color w:val="auto"/>
                <w:sz w:val="24"/>
              </w:rPr>
              <w:t>*</w:t>
            </w:r>
            <w:proofErr w:type="gramEnd"/>
          </w:p>
        </w:tc>
      </w:tr>
      <w:tr w:rsidR="004E1DCF" w:rsidRPr="005429F3" w14:paraId="4FA5ACDD" w14:textId="77777777" w:rsidTr="00CD6AAB">
        <w:trPr>
          <w:trHeight w:val="44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18FE9C10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7AB5D997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D697682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41F42E6C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4AFB2B33" w14:textId="77777777" w:rsidTr="00CD6AAB">
        <w:trPr>
          <w:trHeight w:val="1589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1E58D01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7E5F165B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0E9ADB4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3FB9839E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58F20357" w14:textId="36ACFC2D" w:rsidR="006B5C03" w:rsidRDefault="004E1DCF" w:rsidP="006B5C03">
      <w:pPr>
        <w:spacing w:line="237" w:lineRule="auto"/>
        <w:ind w:left="284"/>
        <w:rPr>
          <w:rFonts w:ascii="Times New Roman" w:eastAsia="Times New Roman" w:hAnsi="Times New Roman"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*</w:t>
      </w:r>
      <w:r w:rsidR="006B5C03">
        <w:rPr>
          <w:rFonts w:ascii="Times New Roman" w:eastAsia="Times New Roman" w:hAnsi="Times New Roman"/>
          <w:bCs/>
          <w:color w:val="auto"/>
          <w:sz w:val="24"/>
        </w:rPr>
        <w:t>Uraikan seluruh permasalahan yang terjadi/pernah terjadi di lokasi pelaksanaan KKN</w:t>
      </w:r>
      <w:r w:rsidR="00E347F8">
        <w:rPr>
          <w:rFonts w:ascii="Times New Roman" w:eastAsia="Times New Roman" w:hAnsi="Times New Roman"/>
          <w:bCs/>
          <w:color w:val="auto"/>
          <w:sz w:val="24"/>
        </w:rPr>
        <w:t>-</w:t>
      </w:r>
      <w:r w:rsidR="006B5C03">
        <w:rPr>
          <w:rFonts w:ascii="Times New Roman" w:eastAsia="Times New Roman" w:hAnsi="Times New Roman"/>
          <w:bCs/>
          <w:color w:val="auto"/>
          <w:sz w:val="24"/>
        </w:rPr>
        <w:t>PM (dapat didukung dengan data dan gambar/foto)</w:t>
      </w:r>
    </w:p>
    <w:p w14:paraId="20B52576" w14:textId="577701A3" w:rsidR="004E1DCF" w:rsidRPr="007D0A31" w:rsidRDefault="006B5C03" w:rsidP="006B5C03">
      <w:pPr>
        <w:spacing w:line="237" w:lineRule="auto"/>
        <w:ind w:left="284"/>
        <w:rPr>
          <w:rFonts w:ascii="Times New Roman" w:eastAsia="Times New Roman" w:hAnsi="Times New Roman"/>
          <w:b/>
          <w:bCs/>
          <w:color w:val="auto"/>
          <w:sz w:val="24"/>
          <w:lang w:val="da-DK"/>
        </w:rPr>
      </w:pPr>
      <w:r w:rsidRPr="007D0A31">
        <w:rPr>
          <w:rFonts w:ascii="Times New Roman" w:eastAsia="Times New Roman" w:hAnsi="Times New Roman"/>
          <w:bCs/>
          <w:color w:val="auto"/>
          <w:sz w:val="24"/>
          <w:lang w:val="da-DK"/>
        </w:rPr>
        <w:t>*</w:t>
      </w:r>
      <w:r w:rsidR="004E1DCF" w:rsidRPr="007D0A31">
        <w:rPr>
          <w:rFonts w:ascii="Times New Roman" w:eastAsia="Times New Roman" w:hAnsi="Times New Roman"/>
          <w:bCs/>
          <w:color w:val="auto"/>
          <w:sz w:val="24"/>
          <w:lang w:val="da-DK"/>
        </w:rPr>
        <w:t>P : Perangkat Desa, M : Masyarakat, D : Dinas Instansi Vertikal / Stakeholder</w:t>
      </w:r>
    </w:p>
    <w:p w14:paraId="606AE2DA" w14:textId="77777777" w:rsidR="004E1DCF" w:rsidRPr="007D0A31" w:rsidRDefault="004E1DCF" w:rsidP="004E1DCF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  <w:lang w:val="da-DK"/>
        </w:rPr>
      </w:pPr>
    </w:p>
    <w:p w14:paraId="7F8DADDE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PRIORITAS PEMILIHAN PERMASALAHAN</w:t>
      </w:r>
    </w:p>
    <w:p w14:paraId="79541455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5473"/>
        <w:gridCol w:w="2717"/>
      </w:tblGrid>
      <w:tr w:rsidR="004E1DCF" w:rsidRPr="005429F3" w14:paraId="42BEF5B4" w14:textId="77777777" w:rsidTr="00CD6AAB">
        <w:trPr>
          <w:trHeight w:val="28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bottom"/>
          </w:tcPr>
          <w:p w14:paraId="299CF64B" w14:textId="77777777" w:rsidR="004E1DCF" w:rsidRPr="005429F3" w:rsidRDefault="004E1DCF" w:rsidP="00CD6AAB">
            <w:pPr>
              <w:spacing w:line="265" w:lineRule="exact"/>
              <w:ind w:left="1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5473" w:type="dxa"/>
            <w:tcBorders>
              <w:top w:val="single" w:sz="8" w:space="0" w:color="auto"/>
              <w:right w:val="single" w:sz="8" w:space="0" w:color="auto"/>
            </w:tcBorders>
            <w:vAlign w:val="bottom"/>
          </w:tcPr>
          <w:p w14:paraId="05A16701" w14:textId="77777777" w:rsidR="004E1DCF" w:rsidRPr="005429F3" w:rsidRDefault="004E1DCF" w:rsidP="00CD6AAB">
            <w:pPr>
              <w:spacing w:line="265" w:lineRule="exact"/>
              <w:ind w:left="150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</w:p>
        </w:tc>
        <w:tc>
          <w:tcPr>
            <w:tcW w:w="2717" w:type="dxa"/>
            <w:tcBorders>
              <w:top w:val="single" w:sz="8" w:space="0" w:color="auto"/>
              <w:right w:val="single" w:sz="8" w:space="0" w:color="auto"/>
            </w:tcBorders>
            <w:vAlign w:val="bottom"/>
          </w:tcPr>
          <w:p w14:paraId="1BF936FB" w14:textId="77777777" w:rsidR="004E1DCF" w:rsidRPr="005429F3" w:rsidRDefault="004E1DCF" w:rsidP="00CD6AAB">
            <w:pPr>
              <w:spacing w:line="265" w:lineRule="exact"/>
              <w:ind w:left="3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Alasan Pemilihan*</w:t>
            </w:r>
          </w:p>
        </w:tc>
      </w:tr>
      <w:tr w:rsidR="004E1DCF" w:rsidRPr="005429F3" w14:paraId="60EA3A5B" w14:textId="77777777" w:rsidTr="00CD6AAB">
        <w:trPr>
          <w:trHeight w:val="4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2E4CEE9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0EE2964A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5AC5FF7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635AD5B4" w14:textId="77777777" w:rsidTr="00CD6AAB">
        <w:trPr>
          <w:trHeight w:val="158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14CD94AC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DCD3545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3481670B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EC549E3" w14:textId="77777777" w:rsidR="004E1DCF" w:rsidRPr="005429F3" w:rsidRDefault="004E1DCF" w:rsidP="004E1DCF">
      <w:pPr>
        <w:spacing w:line="9" w:lineRule="exact"/>
        <w:rPr>
          <w:rFonts w:ascii="Times New Roman" w:eastAsia="Times New Roman" w:hAnsi="Times New Roman"/>
          <w:b/>
          <w:bCs/>
          <w:color w:val="auto"/>
        </w:rPr>
      </w:pPr>
    </w:p>
    <w:p w14:paraId="61B047BB" w14:textId="45A0B521" w:rsidR="004E1DCF" w:rsidRPr="005429F3" w:rsidRDefault="004E1DCF" w:rsidP="006B5C03">
      <w:pPr>
        <w:spacing w:line="264" w:lineRule="auto"/>
        <w:ind w:left="284" w:right="-8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*Uraikan secara rinci mengapa permasalahan diprioritaskan penanganannya</w:t>
      </w:r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. Penentuan prioritas permasalahan akan lebih baik jika sudah disepakati </w:t>
      </w:r>
      <w:r w:rsidR="00037451">
        <w:rPr>
          <w:rFonts w:ascii="Times New Roman" w:eastAsia="Times New Roman" w:hAnsi="Times New Roman"/>
          <w:bCs/>
          <w:color w:val="auto"/>
          <w:sz w:val="24"/>
        </w:rPr>
        <w:t>b</w:t>
      </w:r>
      <w:r w:rsidR="006B5C03">
        <w:rPr>
          <w:rFonts w:ascii="Times New Roman" w:eastAsia="Times New Roman" w:hAnsi="Times New Roman"/>
          <w:bCs/>
          <w:color w:val="auto"/>
          <w:sz w:val="24"/>
        </w:rPr>
        <w:t>ersama mitra</w:t>
      </w:r>
      <w:r w:rsidR="00037451">
        <w:rPr>
          <w:rFonts w:ascii="Times New Roman" w:eastAsia="Times New Roman" w:hAnsi="Times New Roman"/>
          <w:bCs/>
          <w:color w:val="auto"/>
          <w:sz w:val="24"/>
        </w:rPr>
        <w:t>.</w:t>
      </w:r>
    </w:p>
    <w:p w14:paraId="3EF811B5" w14:textId="59B2EB61" w:rsidR="004E1DCF" w:rsidRDefault="004E1DCF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07270CF" w14:textId="515E9BA0" w:rsidR="00474EB0" w:rsidRDefault="00474EB0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0" w:name="_Toc65242128"/>
      <w:r w:rsidRPr="00474EB0">
        <w:t>Perumusan Program Kegiatan</w:t>
      </w:r>
      <w:bookmarkEnd w:id="10"/>
      <w:r w:rsidRPr="00474EB0">
        <w:t xml:space="preserve"> </w:t>
      </w:r>
    </w:p>
    <w:p w14:paraId="1EEA58F3" w14:textId="77777777" w:rsid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Cs/>
          <w:color w:val="auto"/>
          <w:sz w:val="24"/>
        </w:rPr>
      </w:pPr>
    </w:p>
    <w:p w14:paraId="20F26C89" w14:textId="7D28F7F3" w:rsidR="003026DE" w:rsidRP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/>
          <w:bCs/>
          <w:color w:val="auto"/>
          <w:sz w:val="24"/>
        </w:rPr>
      </w:pPr>
      <w:r w:rsidRPr="003026DE">
        <w:rPr>
          <w:rFonts w:ascii="Times New Roman" w:eastAsia="Times New Roman" w:hAnsi="Times New Roman"/>
          <w:bCs/>
          <w:color w:val="auto"/>
          <w:sz w:val="24"/>
        </w:rPr>
        <w:t>RENCANA PROGRAM KKN-</w:t>
      </w:r>
      <w:r w:rsidR="00E347F8">
        <w:rPr>
          <w:rFonts w:ascii="Times New Roman" w:eastAsia="Times New Roman" w:hAnsi="Times New Roman"/>
          <w:bCs/>
          <w:color w:val="auto"/>
          <w:sz w:val="24"/>
        </w:rPr>
        <w:t xml:space="preserve">PM </w:t>
      </w:r>
      <w:r w:rsidRPr="003026DE">
        <w:rPr>
          <w:rFonts w:ascii="Times New Roman" w:eastAsia="Times New Roman" w:hAnsi="Times New Roman"/>
          <w:bCs/>
          <w:color w:val="auto"/>
          <w:sz w:val="24"/>
        </w:rPr>
        <w:t>ITS</w:t>
      </w:r>
    </w:p>
    <w:p w14:paraId="0F3A84A9" w14:textId="77777777" w:rsidR="003026DE" w:rsidRPr="003026DE" w:rsidRDefault="003026DE" w:rsidP="003026DE">
      <w:pPr>
        <w:pStyle w:val="ListParagraph"/>
        <w:spacing w:line="0" w:lineRule="atLeast"/>
        <w:ind w:left="36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8980" w:type="dxa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7"/>
        <w:gridCol w:w="2078"/>
        <w:gridCol w:w="1552"/>
        <w:gridCol w:w="1491"/>
        <w:gridCol w:w="1375"/>
        <w:gridCol w:w="1667"/>
      </w:tblGrid>
      <w:tr w:rsidR="003026DE" w:rsidRPr="004479E5" w14:paraId="56FE4FCF" w14:textId="77777777" w:rsidTr="003026DE">
        <w:trPr>
          <w:trHeight w:val="397"/>
        </w:trPr>
        <w:tc>
          <w:tcPr>
            <w:tcW w:w="817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53000669" w14:textId="77777777" w:rsidR="003026DE" w:rsidRPr="004479E5" w:rsidRDefault="003026DE" w:rsidP="00CD6AAB">
            <w:pPr>
              <w:spacing w:line="265" w:lineRule="exact"/>
              <w:ind w:left="12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No</w:t>
            </w:r>
          </w:p>
        </w:tc>
        <w:tc>
          <w:tcPr>
            <w:tcW w:w="2078" w:type="dxa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4302BAC4" w14:textId="77777777" w:rsidR="003026DE" w:rsidRPr="004479E5" w:rsidRDefault="003026DE" w:rsidP="00CD6AAB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Nama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552" w:type="dxa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5AC3DC20" w14:textId="77777777" w:rsidR="003026DE" w:rsidRPr="004479E5" w:rsidRDefault="003026DE" w:rsidP="00CD6AAB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Tujuan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491" w:type="dxa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26E0992F" w14:textId="77777777" w:rsidR="003026DE" w:rsidRPr="004479E5" w:rsidRDefault="003026DE" w:rsidP="00CD6AAB">
            <w:pPr>
              <w:spacing w:line="265" w:lineRule="exact"/>
              <w:ind w:left="16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Waktu</w:t>
            </w:r>
          </w:p>
        </w:tc>
        <w:tc>
          <w:tcPr>
            <w:tcW w:w="1375" w:type="dxa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11616696" w14:textId="77777777" w:rsidR="003026DE" w:rsidRPr="004479E5" w:rsidRDefault="003026DE" w:rsidP="00CD6AAB">
            <w:pPr>
              <w:spacing w:line="265" w:lineRule="exact"/>
              <w:ind w:left="10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Jumlah Dana</w:t>
            </w:r>
          </w:p>
        </w:tc>
        <w:tc>
          <w:tcPr>
            <w:tcW w:w="1667" w:type="dxa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60A9390B" w14:textId="77777777" w:rsidR="003026DE" w:rsidRPr="004479E5" w:rsidRDefault="003026DE" w:rsidP="00CD6AAB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w w:val="98"/>
                <w:sz w:val="24"/>
              </w:rPr>
            </w:pPr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 xml:space="preserve">Unsur yang terlibat </w:t>
            </w:r>
          </w:p>
        </w:tc>
      </w:tr>
      <w:tr w:rsidR="003026DE" w:rsidRPr="004479E5" w14:paraId="3810E0DA" w14:textId="77777777" w:rsidTr="003026DE">
        <w:trPr>
          <w:trHeight w:val="67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54898DB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7D1CEF88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5A1E3CD9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55114831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130B6734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378302D8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</w:tr>
      <w:tr w:rsidR="003026DE" w:rsidRPr="004479E5" w14:paraId="2B560BCE" w14:textId="77777777" w:rsidTr="003026DE">
        <w:trPr>
          <w:trHeight w:val="2001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A8ED080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53E1BF60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1677AFE7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08A3E539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129D66F2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3B82FDF9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</w:tr>
    </w:tbl>
    <w:p w14:paraId="59499B38" w14:textId="7202F1E9" w:rsidR="003026DE" w:rsidRPr="003026DE" w:rsidRDefault="003026DE" w:rsidP="003026DE">
      <w:pPr>
        <w:pStyle w:val="ListParagraph"/>
        <w:numPr>
          <w:ilvl w:val="0"/>
          <w:numId w:val="3"/>
        </w:numPr>
        <w:spacing w:after="160" w:line="259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3026DE">
        <w:rPr>
          <w:rFonts w:ascii="Times New Roman" w:hAnsi="Times New Roman" w:cs="Times New Roman"/>
          <w:bCs/>
          <w:color w:val="auto"/>
          <w:sz w:val="24"/>
          <w:szCs w:val="24"/>
        </w:rPr>
        <w:br w:type="page"/>
      </w:r>
    </w:p>
    <w:p w14:paraId="4B591CC3" w14:textId="0A7E413D" w:rsidR="0089260F" w:rsidRDefault="0089260F" w:rsidP="0089260F">
      <w:pPr>
        <w:pStyle w:val="Heading1"/>
      </w:pPr>
      <w:bookmarkStart w:id="11" w:name="_Toc65242129"/>
      <w:bookmarkEnd w:id="9"/>
      <w:r>
        <w:lastRenderedPageBreak/>
        <w:t xml:space="preserve">BAB II </w:t>
      </w:r>
      <w:r w:rsidR="00634BB4" w:rsidRPr="00634BB4">
        <w:t>PELAKSANAAN PROGRAM</w:t>
      </w:r>
      <w:bookmarkEnd w:id="11"/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51AF78B" w14:textId="13B024F9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2" w:name="_Toc65242130"/>
      <w:r w:rsidRPr="00036E18">
        <w:t>Pelaksanaan Program</w:t>
      </w:r>
      <w:bookmarkEnd w:id="12"/>
      <w:r w:rsidRPr="00036E18">
        <w:t xml:space="preserve"> </w:t>
      </w:r>
    </w:p>
    <w:p w14:paraId="46974059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W w:w="9494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01"/>
        <w:gridCol w:w="6793"/>
      </w:tblGrid>
      <w:tr w:rsidR="00036E18" w:rsidRPr="00073BB2" w14:paraId="4F401B5E" w14:textId="77777777" w:rsidTr="00CD6AAB">
        <w:trPr>
          <w:trHeight w:val="399"/>
        </w:trPr>
        <w:tc>
          <w:tcPr>
            <w:tcW w:w="2701" w:type="dxa"/>
          </w:tcPr>
          <w:p w14:paraId="338C80A8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Nama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793" w:type="dxa"/>
          </w:tcPr>
          <w:p w14:paraId="30307D35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A899D28" w14:textId="77777777" w:rsidTr="00CD6AAB">
        <w:trPr>
          <w:trHeight w:val="399"/>
        </w:trPr>
        <w:tc>
          <w:tcPr>
            <w:tcW w:w="2701" w:type="dxa"/>
          </w:tcPr>
          <w:p w14:paraId="6966B911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Tuju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793" w:type="dxa"/>
          </w:tcPr>
          <w:p w14:paraId="24D6ABCD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B23EB9F" w14:textId="77777777" w:rsidTr="00CD6AAB">
        <w:trPr>
          <w:trHeight w:val="413"/>
        </w:trPr>
        <w:tc>
          <w:tcPr>
            <w:tcW w:w="2701" w:type="dxa"/>
          </w:tcPr>
          <w:p w14:paraId="6C5EDE85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Sasar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793" w:type="dxa"/>
          </w:tcPr>
          <w:p w14:paraId="0E8B901A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D186F82" w14:textId="77777777" w:rsidTr="00CD6AAB">
        <w:trPr>
          <w:trHeight w:val="399"/>
        </w:trPr>
        <w:tc>
          <w:tcPr>
            <w:tcW w:w="2701" w:type="dxa"/>
          </w:tcPr>
          <w:p w14:paraId="4C12F2C0" w14:textId="1A8CA67C" w:rsidR="00036E18" w:rsidRPr="00073BB2" w:rsidRDefault="00A17951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Nama Mitra </w:t>
            </w:r>
          </w:p>
        </w:tc>
        <w:tc>
          <w:tcPr>
            <w:tcW w:w="6793" w:type="dxa"/>
          </w:tcPr>
          <w:p w14:paraId="0DF78E3D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A17951" w:rsidRPr="00073BB2" w14:paraId="4931C76F" w14:textId="77777777" w:rsidTr="00CD6AAB">
        <w:trPr>
          <w:trHeight w:val="399"/>
        </w:trPr>
        <w:tc>
          <w:tcPr>
            <w:tcW w:w="2701" w:type="dxa"/>
          </w:tcPr>
          <w:p w14:paraId="286742A7" w14:textId="1E15E745" w:rsidR="00A17951" w:rsidRPr="00073BB2" w:rsidRDefault="00A17951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Alamat Mitra </w:t>
            </w:r>
          </w:p>
        </w:tc>
        <w:tc>
          <w:tcPr>
            <w:tcW w:w="6793" w:type="dxa"/>
          </w:tcPr>
          <w:p w14:paraId="1C74D590" w14:textId="77777777" w:rsidR="00A17951" w:rsidRPr="00073BB2" w:rsidRDefault="00A17951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73DD7E3" w14:textId="77777777" w:rsidTr="00CD6AAB">
        <w:trPr>
          <w:trHeight w:val="812"/>
        </w:trPr>
        <w:tc>
          <w:tcPr>
            <w:tcW w:w="2701" w:type="dxa"/>
          </w:tcPr>
          <w:p w14:paraId="5D7AB4A7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Jam</w:t>
            </w:r>
          </w:p>
          <w:p w14:paraId="47715032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Waktu Pelaksanaan</w:t>
            </w:r>
          </w:p>
        </w:tc>
        <w:tc>
          <w:tcPr>
            <w:tcW w:w="6793" w:type="dxa"/>
          </w:tcPr>
          <w:p w14:paraId="611E6CB9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0349EC2" w14:textId="77777777" w:rsidTr="00CD6AAB">
        <w:trPr>
          <w:trHeight w:val="246"/>
        </w:trPr>
        <w:tc>
          <w:tcPr>
            <w:tcW w:w="2701" w:type="dxa"/>
          </w:tcPr>
          <w:p w14:paraId="4A9001C5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Kegiatan</w:t>
            </w:r>
          </w:p>
        </w:tc>
        <w:tc>
          <w:tcPr>
            <w:tcW w:w="6793" w:type="dxa"/>
          </w:tcPr>
          <w:p w14:paraId="11A0C866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5E292A4" w14:textId="77777777" w:rsidTr="00CD6AAB">
        <w:trPr>
          <w:trHeight w:val="399"/>
        </w:trPr>
        <w:tc>
          <w:tcPr>
            <w:tcW w:w="2701" w:type="dxa"/>
          </w:tcPr>
          <w:p w14:paraId="5DBB7109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Peran Mahasiswa</w:t>
            </w:r>
          </w:p>
        </w:tc>
        <w:tc>
          <w:tcPr>
            <w:tcW w:w="6793" w:type="dxa"/>
          </w:tcPr>
          <w:p w14:paraId="7AEC4A12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A5637AD" w14:textId="77777777" w:rsidTr="00CD6AAB">
        <w:trPr>
          <w:trHeight w:val="399"/>
        </w:trPr>
        <w:tc>
          <w:tcPr>
            <w:tcW w:w="2701" w:type="dxa"/>
          </w:tcPr>
          <w:p w14:paraId="70209264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Dana</w:t>
            </w:r>
          </w:p>
        </w:tc>
        <w:tc>
          <w:tcPr>
            <w:tcW w:w="6793" w:type="dxa"/>
          </w:tcPr>
          <w:p w14:paraId="2C9CE6FD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2F3DCDDD" w14:textId="77777777" w:rsidTr="00CD6AAB">
        <w:trPr>
          <w:trHeight w:val="413"/>
        </w:trPr>
        <w:tc>
          <w:tcPr>
            <w:tcW w:w="2701" w:type="dxa"/>
          </w:tcPr>
          <w:p w14:paraId="78A2B16D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umber Dana</w:t>
            </w:r>
          </w:p>
        </w:tc>
        <w:tc>
          <w:tcPr>
            <w:tcW w:w="6793" w:type="dxa"/>
          </w:tcPr>
          <w:p w14:paraId="147D8AAD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C841E87" w14:textId="77777777" w:rsidTr="00CD6AAB">
        <w:trPr>
          <w:trHeight w:val="399"/>
        </w:trPr>
        <w:tc>
          <w:tcPr>
            <w:tcW w:w="2701" w:type="dxa"/>
          </w:tcPr>
          <w:p w14:paraId="710F67E8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sil</w:t>
            </w:r>
          </w:p>
        </w:tc>
        <w:tc>
          <w:tcPr>
            <w:tcW w:w="6793" w:type="dxa"/>
          </w:tcPr>
          <w:p w14:paraId="77121A33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BEBC43C" w14:textId="77777777" w:rsidTr="00CD6AAB">
        <w:trPr>
          <w:trHeight w:val="399"/>
        </w:trPr>
        <w:tc>
          <w:tcPr>
            <w:tcW w:w="2701" w:type="dxa"/>
          </w:tcPr>
          <w:p w14:paraId="4393C83B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mbatan</w:t>
            </w:r>
          </w:p>
        </w:tc>
        <w:tc>
          <w:tcPr>
            <w:tcW w:w="6793" w:type="dxa"/>
          </w:tcPr>
          <w:p w14:paraId="17755933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32C838D" w14:textId="77777777" w:rsidTr="00CD6AAB">
        <w:trPr>
          <w:trHeight w:val="399"/>
        </w:trPr>
        <w:tc>
          <w:tcPr>
            <w:tcW w:w="2701" w:type="dxa"/>
          </w:tcPr>
          <w:p w14:paraId="6ED3E8F1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olusi</w:t>
            </w:r>
          </w:p>
        </w:tc>
        <w:tc>
          <w:tcPr>
            <w:tcW w:w="6793" w:type="dxa"/>
          </w:tcPr>
          <w:p w14:paraId="529C59C4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E59BD82" w14:textId="77777777" w:rsidTr="00CD6AAB">
        <w:trPr>
          <w:trHeight w:val="399"/>
        </w:trPr>
        <w:tc>
          <w:tcPr>
            <w:tcW w:w="2701" w:type="dxa"/>
          </w:tcPr>
          <w:p w14:paraId="6DBF9FC5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Potensi Daerah </w:t>
            </w:r>
          </w:p>
        </w:tc>
        <w:tc>
          <w:tcPr>
            <w:tcW w:w="6793" w:type="dxa"/>
          </w:tcPr>
          <w:p w14:paraId="6B6149D1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</w:tbl>
    <w:p w14:paraId="23C7CAF7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30867BCA" w14:textId="7343C464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3" w:name="_Toc65242131"/>
      <w:r w:rsidRPr="00036E18">
        <w:rPr>
          <w:rFonts w:cs="Times New Roman"/>
          <w:bCs/>
          <w:szCs w:val="24"/>
        </w:rPr>
        <w:t>Pembahasan Program</w:t>
      </w:r>
      <w:bookmarkEnd w:id="13"/>
    </w:p>
    <w:p w14:paraId="3247CFA6" w14:textId="77777777" w:rsidR="00036E18" w:rsidRPr="008F3348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Rencana pelaksanaan kegiatan</w:t>
      </w:r>
    </w:p>
    <w:p w14:paraId="74386482" w14:textId="77777777" w:rsidR="004538A1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Perkiraan Hambatan, tantangan dan cara penyelesaian</w:t>
      </w:r>
    </w:p>
    <w:p w14:paraId="4512EE78" w14:textId="77777777" w:rsidR="004538A1" w:rsidRDefault="004538A1" w:rsidP="004538A1">
      <w:pPr>
        <w:pStyle w:val="ListParagraph"/>
        <w:spacing w:after="0" w:line="0" w:lineRule="atLeast"/>
        <w:ind w:left="108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E55BE91" w14:textId="4C962D0A" w:rsidR="00036E18" w:rsidRPr="004538A1" w:rsidRDefault="00036E18" w:rsidP="004538A1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4" w:name="_Toc65242132"/>
      <w:r w:rsidRPr="004538A1">
        <w:rPr>
          <w:rFonts w:cs="Times New Roman"/>
          <w:bCs/>
          <w:szCs w:val="24"/>
        </w:rPr>
        <w:t>Luaran</w:t>
      </w:r>
      <w:bookmarkEnd w:id="14"/>
      <w:r w:rsidRPr="004538A1">
        <w:rPr>
          <w:rFonts w:cs="Times New Roman"/>
          <w:bCs/>
          <w:szCs w:val="24"/>
        </w:rPr>
        <w:t xml:space="preserve"> </w:t>
      </w:r>
    </w:p>
    <w:p w14:paraId="6FC85BDE" w14:textId="2047DAEE" w:rsidR="00037451" w:rsidRPr="00037451" w:rsidRDefault="00037451" w:rsidP="00037451">
      <w:pPr>
        <w:spacing w:after="0" w:line="0" w:lineRule="atLeast"/>
        <w:ind w:left="567"/>
        <w:rPr>
          <w:rFonts w:ascii="Times New Roman" w:hAnsi="Times New Roman" w:cs="Times New Roman"/>
          <w:color w:val="auto"/>
          <w:sz w:val="24"/>
          <w:szCs w:val="24"/>
        </w:rPr>
      </w:pPr>
      <w:r w:rsidRPr="00037451">
        <w:rPr>
          <w:rFonts w:ascii="Times New Roman" w:hAnsi="Times New Roman" w:cs="Times New Roman"/>
          <w:color w:val="auto"/>
          <w:sz w:val="24"/>
          <w:szCs w:val="24"/>
        </w:rPr>
        <w:t xml:space="preserve">Luaran </w:t>
      </w:r>
      <w:r w:rsidRPr="00037451">
        <w:rPr>
          <w:rFonts w:ascii="Times New Roman" w:hAnsi="Times New Roman" w:cs="Times New Roman"/>
          <w:b/>
          <w:bCs/>
          <w:color w:val="auto"/>
          <w:sz w:val="24"/>
          <w:szCs w:val="24"/>
        </w:rPr>
        <w:t>WAJIB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 dalam kegiatan abmas mahasiswa KKN</w:t>
      </w:r>
      <w:r w:rsidR="00E347F8">
        <w:rPr>
          <w:rFonts w:ascii="Times New Roman" w:hAnsi="Times New Roman" w:cs="Times New Roman"/>
          <w:color w:val="auto"/>
          <w:sz w:val="24"/>
          <w:szCs w:val="24"/>
        </w:rPr>
        <w:t>-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PM </w:t>
      </w:r>
      <w:proofErr w:type="gramStart"/>
      <w:r>
        <w:rPr>
          <w:rFonts w:ascii="Times New Roman" w:hAnsi="Times New Roman" w:cs="Times New Roman"/>
          <w:color w:val="auto"/>
          <w:sz w:val="24"/>
          <w:szCs w:val="24"/>
        </w:rPr>
        <w:t>berupa :</w:t>
      </w:r>
      <w:proofErr w:type="gramEnd"/>
    </w:p>
    <w:p w14:paraId="4A7C9652" w14:textId="41518782" w:rsidR="00036E18" w:rsidRDefault="00036E18" w:rsidP="00037451">
      <w:pPr>
        <w:pStyle w:val="ListParagraph"/>
        <w:numPr>
          <w:ilvl w:val="0"/>
          <w:numId w:val="12"/>
        </w:numPr>
        <w:spacing w:after="0" w:line="0" w:lineRule="atLeast"/>
        <w:ind w:left="1134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Cs/>
          <w:color w:val="auto"/>
          <w:sz w:val="24"/>
          <w:szCs w:val="24"/>
        </w:rPr>
        <w:t xml:space="preserve">Berita Media Massa </w:t>
      </w:r>
    </w:p>
    <w:p w14:paraId="289F92DE" w14:textId="77777777" w:rsidR="00036E18" w:rsidRPr="00824E4C" w:rsidRDefault="00036E18" w:rsidP="00037451">
      <w:pPr>
        <w:pStyle w:val="ListParagraph"/>
        <w:numPr>
          <w:ilvl w:val="0"/>
          <w:numId w:val="12"/>
        </w:numPr>
        <w:spacing w:after="0" w:line="0" w:lineRule="atLeast"/>
        <w:ind w:left="1134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824E4C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Video </w:t>
      </w:r>
    </w:p>
    <w:p w14:paraId="0955F771" w14:textId="77777777" w:rsidR="00842C6C" w:rsidRDefault="00842C6C" w:rsidP="00036E18">
      <w:pPr>
        <w:pStyle w:val="ListParagraph"/>
        <w:spacing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842C6C" w:rsidSect="00870A5C"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367B32B1" w14:textId="6272ED66" w:rsidR="00D57014" w:rsidRDefault="00D57014" w:rsidP="00D57014">
      <w:pPr>
        <w:pStyle w:val="Heading1"/>
      </w:pPr>
      <w:bookmarkStart w:id="15" w:name="_Toc65242133"/>
      <w:r>
        <w:lastRenderedPageBreak/>
        <w:t>BAB II</w:t>
      </w:r>
      <w:r w:rsidR="00842C6C">
        <w:t>I</w:t>
      </w:r>
      <w:r>
        <w:t xml:space="preserve"> </w:t>
      </w:r>
      <w:r w:rsidR="00842C6C">
        <w:t>RENCANA KEGIATAN HARIAN</w:t>
      </w:r>
      <w:bookmarkEnd w:id="15"/>
    </w:p>
    <w:tbl>
      <w:tblPr>
        <w:tblW w:w="15062" w:type="dxa"/>
        <w:tblInd w:w="457" w:type="dxa"/>
        <w:tblLook w:val="04A0" w:firstRow="1" w:lastRow="0" w:firstColumn="1" w:lastColumn="0" w:noHBand="0" w:noVBand="1"/>
      </w:tblPr>
      <w:tblGrid>
        <w:gridCol w:w="1002"/>
        <w:gridCol w:w="1615"/>
        <w:gridCol w:w="2550"/>
        <w:gridCol w:w="1967"/>
        <w:gridCol w:w="2325"/>
        <w:gridCol w:w="1899"/>
        <w:gridCol w:w="1847"/>
        <w:gridCol w:w="1857"/>
      </w:tblGrid>
      <w:tr w:rsidR="00C8185A" w:rsidRPr="00FB6DD9" w14:paraId="03F1B86E" w14:textId="77777777" w:rsidTr="00842C6C">
        <w:trPr>
          <w:trHeight w:val="225"/>
        </w:trPr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7F309C" w14:textId="131F6073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No. </w:t>
            </w:r>
          </w:p>
        </w:tc>
        <w:tc>
          <w:tcPr>
            <w:tcW w:w="1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78A545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Tanggal</w:t>
            </w:r>
          </w:p>
        </w:tc>
        <w:tc>
          <w:tcPr>
            <w:tcW w:w="2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68FE50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Agenda Kegiatan</w:t>
            </w:r>
          </w:p>
        </w:tc>
        <w:tc>
          <w:tcPr>
            <w:tcW w:w="19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F13062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Jam Pelaksanaan</w:t>
            </w:r>
          </w:p>
        </w:tc>
        <w:tc>
          <w:tcPr>
            <w:tcW w:w="23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D9F9F6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Nama Kelompok Sasaran</w:t>
            </w:r>
          </w:p>
        </w:tc>
        <w:tc>
          <w:tcPr>
            <w:tcW w:w="18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5754D2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Jumlah Dana Yang dibutuhkan </w:t>
            </w:r>
          </w:p>
        </w:tc>
        <w:tc>
          <w:tcPr>
            <w:tcW w:w="18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5DB8E9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Sumber Dana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8B7418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Kendala yang dihadapi</w:t>
            </w:r>
          </w:p>
        </w:tc>
      </w:tr>
      <w:tr w:rsidR="00C8185A" w:rsidRPr="00954606" w14:paraId="1208878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3D032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AF4CBC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1F801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82E51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9BE6F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F9823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05D0B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261BE2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2082E6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449C3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28BC3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C9A80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3F0B46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A05F42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73574B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E8BCD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A2B50B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6D20903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E9033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2DB1CB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0A9DE6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5862A4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CCD823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8C9726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8F5DE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1148B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73545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497D1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51104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EB7394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BDB62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02CC23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5E5B38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DE3A9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7AF5D3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B445A6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A682F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FB6B58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51BD2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D14A45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1B0424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7AD96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F43092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F8222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A2DEB02" w14:textId="77777777" w:rsidTr="00842C6C">
        <w:trPr>
          <w:trHeight w:val="612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4D595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6A4236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7B145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C9329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A5A50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B94B9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95F3B1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B28F3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5A8DBC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9D6905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D2AEA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81E062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89C22D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EB297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A3850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33A84C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CC5962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3F873F6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740216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80C4C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0A0EBD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E43995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81E98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EA0A63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9D401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B1BC07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EF3B611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98D4C5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276ECB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D24ACD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8C411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A8CB31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88027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D3B67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0C039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3CAB596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9C72C8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EC3CD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E8052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1AE10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383318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0D003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CE891C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6EE16B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C562E15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A5351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F2F8C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3F4F2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CB4E21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80F0C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A0C865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34B1F1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9B4FED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4907BB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32C68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F7F0D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DFCF0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165F1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49DE01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D68322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71A716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23DAD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</w:tbl>
    <w:p w14:paraId="55E73276" w14:textId="77777777" w:rsidR="00C8185A" w:rsidRDefault="00C8185A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08A526DF" w14:textId="77777777" w:rsidR="00E94015" w:rsidRDefault="00E94015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94015" w:rsidSect="00842C6C">
          <w:pgSz w:w="16841" w:h="11900" w:orient="landscape" w:code="9"/>
          <w:pgMar w:top="1418" w:right="1701" w:bottom="1418" w:left="426" w:header="0" w:footer="850" w:gutter="0"/>
          <w:cols w:space="0" w:equalWidth="0">
            <w:col w:w="9348"/>
          </w:cols>
          <w:docGrid w:linePitch="360"/>
        </w:sectPr>
      </w:pPr>
    </w:p>
    <w:p w14:paraId="289F9F80" w14:textId="6BDA57A3" w:rsidR="0089260F" w:rsidRDefault="0089260F" w:rsidP="0089260F">
      <w:pPr>
        <w:pStyle w:val="Heading1"/>
      </w:pPr>
      <w:bookmarkStart w:id="16" w:name="_Toc65242134"/>
      <w:r>
        <w:lastRenderedPageBreak/>
        <w:t xml:space="preserve">BAB IV </w:t>
      </w:r>
      <w:r w:rsidR="005A007E">
        <w:t>ANGGARAN</w:t>
      </w:r>
      <w:bookmarkEnd w:id="16"/>
    </w:p>
    <w:p w14:paraId="32610306" w14:textId="77777777" w:rsidR="00B31FDE" w:rsidRPr="00B31FDE" w:rsidRDefault="00B31FDE" w:rsidP="00B31FDE"/>
    <w:p w14:paraId="14CB1413" w14:textId="7FBD2CD5" w:rsidR="00B270D8" w:rsidRDefault="00B270D8" w:rsidP="00037451">
      <w:pPr>
        <w:spacing w:after="160" w:line="259" w:lineRule="auto"/>
        <w:ind w:left="0" w:firstLine="0"/>
        <w:jc w:val="both"/>
      </w:pPr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>Justifikasi anggaran</w:t>
      </w:r>
      <w:r w:rsidR="00BD5CB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diajukan ke DRPM ITS</w:t>
      </w:r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isusun secara rinci</w:t>
      </w:r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r w:rsidR="0015440B">
        <w:rPr>
          <w:rFonts w:ascii="Times New Roman" w:eastAsia="Times New Roman" w:hAnsi="Times New Roman" w:cs="Times New Roman"/>
          <w:color w:val="auto"/>
          <w:sz w:val="24"/>
          <w:szCs w:val="24"/>
        </w:rPr>
        <w:t>B</w:t>
      </w:r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esaran dana yang dapat diusulkan dalam kegiatan abmas mahasiswa KKN</w:t>
      </w:r>
      <w:r w:rsidR="00E347F8">
        <w:rPr>
          <w:rFonts w:ascii="Times New Roman" w:eastAsia="Times New Roman" w:hAnsi="Times New Roman" w:cs="Times New Roman"/>
          <w:color w:val="auto"/>
          <w:sz w:val="24"/>
          <w:szCs w:val="24"/>
        </w:rPr>
        <w:t>-</w:t>
      </w:r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PM maksimal sebesar Rp. </w:t>
      </w:r>
      <w:proofErr w:type="gramStart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20.000.000,-</w:t>
      </w:r>
      <w:proofErr w:type="gram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dua puluh juta rupiah).</w:t>
      </w:r>
    </w:p>
    <w:p w14:paraId="5A19DC0A" w14:textId="4E08328C" w:rsidR="00B31FDE" w:rsidRDefault="00B31FDE">
      <w:pPr>
        <w:spacing w:after="160" w:line="259" w:lineRule="auto"/>
        <w:ind w:left="0" w:firstLine="0"/>
      </w:pPr>
    </w:p>
    <w:p w14:paraId="3C4B027B" w14:textId="77777777" w:rsidR="00B31FDE" w:rsidRDefault="00B31FDE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1BD863FA" w14:textId="4AA28728" w:rsidR="00B31FDE" w:rsidRDefault="00B31FDE" w:rsidP="00B31FDE">
      <w:pPr>
        <w:pStyle w:val="Heading1"/>
      </w:pPr>
      <w:bookmarkStart w:id="17" w:name="_Toc65242135"/>
      <w:r>
        <w:lastRenderedPageBreak/>
        <w:t xml:space="preserve">BAB V </w:t>
      </w:r>
      <w:r w:rsidR="00EC4CFB">
        <w:t>JADWAL</w:t>
      </w:r>
      <w:bookmarkEnd w:id="17"/>
    </w:p>
    <w:p w14:paraId="2B880299" w14:textId="2DB2370D" w:rsidR="00B31FDE" w:rsidRDefault="00EC4CFB">
      <w:pPr>
        <w:spacing w:after="160" w:line="259" w:lineRule="auto"/>
        <w:ind w:left="0" w:firstLine="0"/>
      </w:pPr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Jadwal pengabdian kepada masyarakat disusun secara rinci</w:t>
      </w:r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r w:rsidR="0015440B">
        <w:rPr>
          <w:rFonts w:ascii="Times New Roman" w:eastAsia="Times New Roman" w:hAnsi="Times New Roman" w:cs="Times New Roman"/>
          <w:color w:val="auto"/>
          <w:sz w:val="24"/>
          <w:szCs w:val="24"/>
        </w:rPr>
        <w:t>L</w:t>
      </w:r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ama kegiatan abmas mahasiswa KKN</w:t>
      </w:r>
      <w:r w:rsidR="00E347F8">
        <w:rPr>
          <w:rFonts w:ascii="Times New Roman" w:eastAsia="Times New Roman" w:hAnsi="Times New Roman" w:cs="Times New Roman"/>
          <w:color w:val="auto"/>
          <w:sz w:val="24"/>
          <w:szCs w:val="24"/>
        </w:rPr>
        <w:t>-</w:t>
      </w:r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PM </w:t>
      </w:r>
      <w:r w:rsidR="00CB50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minimal </w:t>
      </w:r>
      <w:r w:rsidR="00E347F8">
        <w:rPr>
          <w:rFonts w:ascii="Times New Roman" w:eastAsia="Times New Roman" w:hAnsi="Times New Roman" w:cs="Times New Roman"/>
          <w:color w:val="auto"/>
          <w:sz w:val="24"/>
          <w:szCs w:val="24"/>
        </w:rPr>
        <w:t>1</w:t>
      </w:r>
      <w:r w:rsidR="00CB50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Bulan.</w:t>
      </w:r>
    </w:p>
    <w:p w14:paraId="12E57873" w14:textId="77777777" w:rsidR="00B270D8" w:rsidRDefault="00B270D8">
      <w:pPr>
        <w:spacing w:after="160" w:line="259" w:lineRule="auto"/>
        <w:ind w:left="0" w:firstLine="0"/>
      </w:pPr>
      <w:r>
        <w:br w:type="page"/>
      </w:r>
    </w:p>
    <w:p w14:paraId="6F19A9C6" w14:textId="77777777" w:rsidR="0089260F" w:rsidRDefault="0089260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p w14:paraId="0889C6E3" w14:textId="3C88D0BF" w:rsidR="0089260F" w:rsidRDefault="0089260F" w:rsidP="008723B3">
      <w:pPr>
        <w:pStyle w:val="Heading1"/>
      </w:pPr>
      <w:bookmarkStart w:id="18" w:name="_Toc65242136"/>
      <w:r>
        <w:t>DAFTAR PUSTAKA</w:t>
      </w:r>
      <w:bookmarkEnd w:id="18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ftar pustaka disusun dan ditulis berdasarkan sistem nomor sesuai urutan pengutipan. Hanya pustaka yang disitasi pada usulan pengabdian kepada masyarakat yang dicantumkan dalam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perti </w:t>
      </w:r>
      <w:hyperlink r:id="rId14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 memudahkan</w:t>
      </w:r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1] T. Blaschke, “ISPRS Journal of Photogrammetry and Remote Sensing Object based image analysis for remote sensing,” ISPRS J. Photogramm. Remote Sens., vol. 65, pp. 2–16, 2010, doi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2] L. G. Denaro et al., “Pseudo-Invariant Feature Selection for Crosssensor Optical Satellite Images,” J. Remote Sens. GIS, vol. 07, no. 04, p. 1, Oct. 2018, doi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61C17FE5" w14:textId="7172F41B" w:rsidR="00E745C0" w:rsidRPr="002840B0" w:rsidRDefault="007617CC" w:rsidP="003D3F23">
      <w:pPr>
        <w:pStyle w:val="Heading1"/>
      </w:pPr>
      <w:bookmarkStart w:id="19" w:name="_Toc65242137"/>
      <w:r w:rsidRPr="00400A80">
        <w:lastRenderedPageBreak/>
        <w:t xml:space="preserve">LAMPIRAN 1. </w:t>
      </w:r>
      <w:r w:rsidR="007528B9">
        <w:t xml:space="preserve"> </w:t>
      </w:r>
      <w:r w:rsidR="00E745C0" w:rsidRPr="002840B0">
        <w:t xml:space="preserve">SURAT PERNYATAAN KESEDIAAN </w:t>
      </w:r>
      <w:r w:rsidR="007528B9">
        <w:t xml:space="preserve">KERJASAMA DARI </w:t>
      </w:r>
      <w:r w:rsidR="00E745C0" w:rsidRPr="002840B0">
        <w:t>MITRA</w:t>
      </w:r>
      <w:bookmarkEnd w:id="19"/>
    </w:p>
    <w:p w14:paraId="59A6CA8A" w14:textId="77777777" w:rsidR="00E745C0" w:rsidRPr="003D3F23" w:rsidRDefault="00E745C0" w:rsidP="00E745C0">
      <w:pPr>
        <w:rPr>
          <w:rFonts w:ascii="Times New Roman" w:eastAsia="Times New Roman" w:hAnsi="Times New Roman" w:cs="Times New Roman"/>
          <w:color w:val="auto"/>
          <w:sz w:val="24"/>
          <w:szCs w:val="24"/>
          <w:lang w:val="fi-FI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fi-FI" w:eastAsia="en-US"/>
        </w:rPr>
        <w:t>Yang bertanda tangan di bawah ini kami:</w:t>
      </w:r>
    </w:p>
    <w:tbl>
      <w:tblPr>
        <w:tblW w:w="8100" w:type="dxa"/>
        <w:tblInd w:w="648" w:type="dxa"/>
        <w:tblLook w:val="01E0" w:firstRow="1" w:lastRow="1" w:firstColumn="1" w:lastColumn="1" w:noHBand="0" w:noVBand="0"/>
      </w:tblPr>
      <w:tblGrid>
        <w:gridCol w:w="2878"/>
        <w:gridCol w:w="360"/>
        <w:gridCol w:w="4862"/>
      </w:tblGrid>
      <w:tr w:rsidR="003D3F23" w:rsidRPr="003D3F23" w14:paraId="3AAA3A2E" w14:textId="77777777" w:rsidTr="00CD6AAB">
        <w:tc>
          <w:tcPr>
            <w:tcW w:w="2878" w:type="dxa"/>
          </w:tcPr>
          <w:p w14:paraId="3157DAE7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Nama</w:t>
            </w:r>
          </w:p>
        </w:tc>
        <w:tc>
          <w:tcPr>
            <w:tcW w:w="360" w:type="dxa"/>
          </w:tcPr>
          <w:p w14:paraId="12758CFD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42AE7ACF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3DE800E1" w14:textId="77777777" w:rsidTr="00CD6AAB">
        <w:tc>
          <w:tcPr>
            <w:tcW w:w="2878" w:type="dxa"/>
          </w:tcPr>
          <w:p w14:paraId="2F86CE87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Jabatan</w:t>
            </w:r>
          </w:p>
        </w:tc>
        <w:tc>
          <w:tcPr>
            <w:tcW w:w="360" w:type="dxa"/>
          </w:tcPr>
          <w:p w14:paraId="61ADE662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676C3988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4B338F0C" w14:textId="77777777" w:rsidTr="00CD6AAB">
        <w:tc>
          <w:tcPr>
            <w:tcW w:w="2878" w:type="dxa"/>
          </w:tcPr>
          <w:p w14:paraId="087695DA" w14:textId="4676EE5E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Identitas (NIK/NIP)</w:t>
            </w:r>
          </w:p>
        </w:tc>
        <w:tc>
          <w:tcPr>
            <w:tcW w:w="360" w:type="dxa"/>
          </w:tcPr>
          <w:p w14:paraId="485F8511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1380B1D9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57144B50" w14:textId="77777777" w:rsidTr="00CD6AAB">
        <w:tc>
          <w:tcPr>
            <w:tcW w:w="2878" w:type="dxa"/>
          </w:tcPr>
          <w:p w14:paraId="1403A890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Mewakili Instansi</w:t>
            </w:r>
          </w:p>
        </w:tc>
        <w:tc>
          <w:tcPr>
            <w:tcW w:w="360" w:type="dxa"/>
          </w:tcPr>
          <w:p w14:paraId="6B6650AF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4F324881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07D1A391" w14:textId="77777777" w:rsidTr="00CD6AAB">
        <w:tc>
          <w:tcPr>
            <w:tcW w:w="2878" w:type="dxa"/>
          </w:tcPr>
          <w:p w14:paraId="409A1CB8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Alamat Instansi</w:t>
            </w:r>
          </w:p>
        </w:tc>
        <w:tc>
          <w:tcPr>
            <w:tcW w:w="360" w:type="dxa"/>
          </w:tcPr>
          <w:p w14:paraId="734CA4D1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5E5BEE4B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</w:tbl>
    <w:p w14:paraId="50C2224E" w14:textId="19FBB1F4" w:rsidR="00E745C0" w:rsidRPr="003D3F23" w:rsidRDefault="003D3F23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</w:t>
      </w:r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enyatakan kesediaan instansi kami untuk bekerjasama sebagai mitra dalam kegiatan pengabdian </w:t>
      </w:r>
      <w:r w:rsidR="00C9161D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kepada </w:t>
      </w:r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asyarakat dengan tim dari ITS sebagai berikut:</w:t>
      </w:r>
    </w:p>
    <w:tbl>
      <w:tblPr>
        <w:tblW w:w="8100" w:type="dxa"/>
        <w:tblInd w:w="648" w:type="dxa"/>
        <w:tblLook w:val="01E0" w:firstRow="1" w:lastRow="1" w:firstColumn="1" w:lastColumn="1" w:noHBand="0" w:noVBand="0"/>
      </w:tblPr>
      <w:tblGrid>
        <w:gridCol w:w="2838"/>
        <w:gridCol w:w="400"/>
        <w:gridCol w:w="4862"/>
      </w:tblGrid>
      <w:tr w:rsidR="003D3F23" w:rsidRPr="003D3F23" w14:paraId="69BE58DA" w14:textId="77777777" w:rsidTr="00CD6AAB">
        <w:tc>
          <w:tcPr>
            <w:tcW w:w="2838" w:type="dxa"/>
          </w:tcPr>
          <w:p w14:paraId="30092F25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Judul</w:t>
            </w: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Pengabdian</w:t>
            </w:r>
          </w:p>
        </w:tc>
        <w:tc>
          <w:tcPr>
            <w:tcW w:w="400" w:type="dxa"/>
          </w:tcPr>
          <w:p w14:paraId="6B625A9B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373AE70B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30BBB8DA" w14:textId="77777777" w:rsidTr="00CD6AAB">
        <w:tc>
          <w:tcPr>
            <w:tcW w:w="2838" w:type="dxa"/>
          </w:tcPr>
          <w:p w14:paraId="46638474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Ketua Tim </w:t>
            </w: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Pengabdi</w:t>
            </w:r>
          </w:p>
        </w:tc>
        <w:tc>
          <w:tcPr>
            <w:tcW w:w="400" w:type="dxa"/>
          </w:tcPr>
          <w:p w14:paraId="72DD2723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2933511E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46443310" w14:textId="77777777" w:rsidTr="00CD6AAB">
        <w:tc>
          <w:tcPr>
            <w:tcW w:w="2838" w:type="dxa"/>
          </w:tcPr>
          <w:p w14:paraId="1F29DD12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Kontribusi Mitra (in kind / incash)</w:t>
            </w:r>
          </w:p>
        </w:tc>
        <w:tc>
          <w:tcPr>
            <w:tcW w:w="400" w:type="dxa"/>
          </w:tcPr>
          <w:p w14:paraId="2412CD23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00548A24" w14:textId="551867D0" w:rsidR="00E745C0" w:rsidRPr="003D3F23" w:rsidRDefault="003D3F23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Rp. </w:t>
            </w:r>
          </w:p>
        </w:tc>
      </w:tr>
      <w:tr w:rsidR="003D3F23" w:rsidRPr="003D3F23" w14:paraId="785288BB" w14:textId="77777777" w:rsidTr="00CD6AAB">
        <w:tc>
          <w:tcPr>
            <w:tcW w:w="2838" w:type="dxa"/>
          </w:tcPr>
          <w:p w14:paraId="4167B831" w14:textId="07647963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Jangka waktu </w:t>
            </w:r>
            <w:r w:rsidR="00905E7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kerjasama</w:t>
            </w:r>
          </w:p>
        </w:tc>
        <w:tc>
          <w:tcPr>
            <w:tcW w:w="400" w:type="dxa"/>
          </w:tcPr>
          <w:p w14:paraId="43120DB0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26A3E345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</w:tbl>
    <w:p w14:paraId="115476C1" w14:textId="77777777" w:rsidR="00E745C0" w:rsidRPr="003D3F23" w:rsidRDefault="00E745C0" w:rsidP="00E745C0">
      <w:pPr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</w:p>
    <w:p w14:paraId="705C97A9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dan bahwa instansi kami bersedia untuk memenuhi peran / tugas / kontribusi sebagai mitra sebagai berikut: ................................................................................................................</w:t>
      </w:r>
    </w:p>
    <w:p w14:paraId="2B332E86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.......................................................................................................................................</w:t>
      </w:r>
    </w:p>
    <w:p w14:paraId="658C9588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.......................................................................................................................................</w:t>
      </w:r>
    </w:p>
    <w:p w14:paraId="17F0302B" w14:textId="77777777" w:rsidR="00E745C0" w:rsidRPr="003D3F23" w:rsidRDefault="00E745C0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urat pernyataan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ini kami buat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dengan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ebenarnya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untuk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digunakan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eperlunya.</w:t>
      </w:r>
    </w:p>
    <w:p w14:paraId="7474B1A4" w14:textId="77777777" w:rsidR="00E745C0" w:rsidRPr="003D3F23" w:rsidRDefault="00E745C0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3BCFE07B" w14:textId="7BCF8276" w:rsidR="00E745C0" w:rsidRPr="007D0A31" w:rsidRDefault="00170736" w:rsidP="00E745C0">
      <w:pPr>
        <w:ind w:left="288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nl-NL" w:eastAsia="en-US"/>
        </w:rPr>
      </w:pPr>
      <w:r w:rsidRPr="007D0A31">
        <w:rPr>
          <w:rFonts w:ascii="Times New Roman" w:eastAsia="Times New Roman" w:hAnsi="Times New Roman" w:cs="Times New Roman"/>
          <w:color w:val="auto"/>
          <w:sz w:val="24"/>
          <w:szCs w:val="24"/>
          <w:lang w:val="nl-NL" w:eastAsia="en-US"/>
        </w:rPr>
        <w:t>Kota,………………….</w:t>
      </w:r>
    </w:p>
    <w:p w14:paraId="30E3AAEC" w14:textId="77777777" w:rsidR="00E745C0" w:rsidRPr="007D0A31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nl-NL" w:eastAsia="en-US"/>
        </w:rPr>
      </w:pPr>
    </w:p>
    <w:p w14:paraId="2920EA37" w14:textId="77777777" w:rsidR="00E745C0" w:rsidRPr="007D0A31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nl-NL" w:eastAsia="en-US"/>
        </w:rPr>
      </w:pPr>
      <w:r w:rsidRPr="007D0A31">
        <w:rPr>
          <w:rFonts w:ascii="Times New Roman" w:eastAsia="Times New Roman" w:hAnsi="Times New Roman" w:cs="Times New Roman"/>
          <w:color w:val="auto"/>
          <w:sz w:val="24"/>
          <w:szCs w:val="24"/>
          <w:lang w:val="nl-NL" w:eastAsia="en-US"/>
        </w:rPr>
        <w:t>Yang membuat pernyataan</w:t>
      </w:r>
    </w:p>
    <w:p w14:paraId="6EC60895" w14:textId="77777777" w:rsidR="00E745C0" w:rsidRPr="007D0A31" w:rsidRDefault="00E745C0" w:rsidP="00E745C0">
      <w:pPr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nl-NL" w:eastAsia="en-US"/>
        </w:rPr>
      </w:pPr>
    </w:p>
    <w:p w14:paraId="3E443CB5" w14:textId="77777777" w:rsidR="00E745C0" w:rsidRPr="007D0A31" w:rsidRDefault="00E745C0" w:rsidP="00E745C0">
      <w:pPr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nl-NL" w:eastAsia="en-US"/>
        </w:rPr>
      </w:pPr>
    </w:p>
    <w:p w14:paraId="5AD9B9E7" w14:textId="44EBE9F5" w:rsidR="00E745C0" w:rsidRPr="007D0A31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nl-NL" w:eastAsia="en-US"/>
        </w:rPr>
      </w:pPr>
      <w:r w:rsidRPr="007D0A31">
        <w:rPr>
          <w:rFonts w:ascii="Times New Roman" w:eastAsia="Times New Roman" w:hAnsi="Times New Roman" w:cs="Times New Roman"/>
          <w:i/>
          <w:color w:val="auto"/>
          <w:sz w:val="24"/>
          <w:szCs w:val="24"/>
          <w:lang w:val="nl-NL" w:eastAsia="en-US"/>
        </w:rPr>
        <w:t xml:space="preserve">Materai Rp. </w:t>
      </w:r>
      <w:r w:rsidR="005666E2" w:rsidRPr="007D0A31">
        <w:rPr>
          <w:rFonts w:ascii="Times New Roman" w:eastAsia="Times New Roman" w:hAnsi="Times New Roman" w:cs="Times New Roman"/>
          <w:i/>
          <w:color w:val="auto"/>
          <w:sz w:val="24"/>
          <w:szCs w:val="24"/>
          <w:lang w:val="nl-NL" w:eastAsia="en-US"/>
        </w:rPr>
        <w:t>10</w:t>
      </w:r>
      <w:r w:rsidRPr="007D0A31">
        <w:rPr>
          <w:rFonts w:ascii="Times New Roman" w:eastAsia="Times New Roman" w:hAnsi="Times New Roman" w:cs="Times New Roman"/>
          <w:i/>
          <w:color w:val="auto"/>
          <w:sz w:val="24"/>
          <w:szCs w:val="24"/>
          <w:lang w:val="nl-NL" w:eastAsia="en-US"/>
        </w:rPr>
        <w:t>.000,-</w:t>
      </w:r>
    </w:p>
    <w:p w14:paraId="6DBDBE10" w14:textId="77777777" w:rsidR="00E745C0" w:rsidRPr="007D0A31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nl-NL" w:eastAsia="en-US"/>
        </w:rPr>
      </w:pPr>
    </w:p>
    <w:p w14:paraId="23316247" w14:textId="77777777" w:rsidR="00E745C0" w:rsidRPr="007D0A31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nl-NL" w:eastAsia="en-US"/>
        </w:rPr>
      </w:pPr>
    </w:p>
    <w:p w14:paraId="020565D6" w14:textId="45F1D7DF" w:rsidR="0060418B" w:rsidRPr="007D0A31" w:rsidRDefault="00E745C0" w:rsidP="004B2AF0">
      <w:pPr>
        <w:ind w:left="2160" w:firstLine="720"/>
        <w:jc w:val="center"/>
        <w:rPr>
          <w:rFonts w:ascii="Times New Roman" w:hAnsi="Times New Roman"/>
          <w:b/>
          <w:color w:val="auto"/>
          <w:sz w:val="36"/>
          <w:lang w:val="da-DK"/>
        </w:rPr>
      </w:pPr>
      <w:r w:rsidRPr="007D0A31"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da-DK" w:eastAsia="en-US"/>
        </w:rPr>
        <w:t>Nama terang</w:t>
      </w:r>
      <w:bookmarkStart w:id="20" w:name="page12"/>
      <w:bookmarkEnd w:id="20"/>
      <w:r w:rsidR="0060418B" w:rsidRPr="007D0A31">
        <w:rPr>
          <w:rFonts w:ascii="Times New Roman" w:hAnsi="Times New Roman"/>
          <w:b/>
          <w:color w:val="auto"/>
          <w:sz w:val="36"/>
          <w:lang w:val="da-DK"/>
        </w:rPr>
        <w:br w:type="page"/>
      </w:r>
    </w:p>
    <w:p w14:paraId="2E3E3274" w14:textId="38522423" w:rsidR="007617CC" w:rsidRPr="007D0A31" w:rsidRDefault="007617CC" w:rsidP="009D5426">
      <w:pPr>
        <w:pStyle w:val="Heading1"/>
        <w:rPr>
          <w:lang w:val="da-DK"/>
        </w:rPr>
      </w:pPr>
      <w:bookmarkStart w:id="21" w:name="_Toc65242138"/>
      <w:r w:rsidRPr="007D0A31">
        <w:rPr>
          <w:lang w:val="da-DK"/>
        </w:rPr>
        <w:lastRenderedPageBreak/>
        <w:t xml:space="preserve">LAMPIRAN </w:t>
      </w:r>
      <w:r w:rsidR="004B2AF0" w:rsidRPr="007D0A31">
        <w:rPr>
          <w:lang w:val="da-DK"/>
        </w:rPr>
        <w:t>2</w:t>
      </w:r>
      <w:r w:rsidRPr="007D0A31">
        <w:rPr>
          <w:lang w:val="da-DK"/>
        </w:rPr>
        <w:t>. PETA LOKASI</w:t>
      </w:r>
      <w:bookmarkEnd w:id="21"/>
    </w:p>
    <w:p w14:paraId="667E12D0" w14:textId="3D61E103" w:rsidR="008F53C4" w:rsidRPr="007D0A31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</w:pPr>
      <w:r w:rsidRPr="007D0A31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 xml:space="preserve">Bagian ini berisikan peta lokasi mitra yang dilengkapi dengan </w:t>
      </w:r>
      <w:r w:rsidR="00743FAA" w:rsidRPr="007D0A31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>data</w:t>
      </w:r>
      <w:r w:rsidRPr="007D0A31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 xml:space="preserve"> jarak mitra dengan </w:t>
      </w:r>
      <w:r w:rsidR="009D5426" w:rsidRPr="007D0A31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 xml:space="preserve">lokasi alamat </w:t>
      </w:r>
      <w:r w:rsidR="00312927" w:rsidRPr="007D0A31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>Kampus ITS</w:t>
      </w:r>
      <w:r w:rsidRPr="007D0A31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>.</w:t>
      </w:r>
      <w:r w:rsidR="009D5426" w:rsidRPr="007D0A31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 xml:space="preserve"> </w:t>
      </w:r>
    </w:p>
    <w:p w14:paraId="4387D659" w14:textId="77777777" w:rsidR="00312927" w:rsidRPr="007D0A31" w:rsidRDefault="00312927" w:rsidP="00312927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</w:pPr>
    </w:p>
    <w:p w14:paraId="5624537C" w14:textId="14455984" w:rsidR="00312927" w:rsidRPr="007D0A31" w:rsidRDefault="00312927" w:rsidP="00312927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</w:pPr>
      <w:r w:rsidRPr="007D0A31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>Nama Instansi Mitra</w:t>
      </w:r>
      <w:r w:rsidRPr="007D0A31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ab/>
      </w:r>
      <w:r w:rsidRPr="007D0A31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ab/>
        <w:t xml:space="preserve">: </w:t>
      </w:r>
    </w:p>
    <w:p w14:paraId="4AA38FE4" w14:textId="77777777" w:rsidR="00312927" w:rsidRPr="007D0A31" w:rsidRDefault="00312927" w:rsidP="00312927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</w:pPr>
      <w:r w:rsidRPr="007D0A31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 xml:space="preserve">Alamat Mitra </w:t>
      </w:r>
      <w:r w:rsidRPr="007D0A31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ab/>
      </w:r>
      <w:r w:rsidRPr="007D0A31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ab/>
      </w:r>
      <w:r w:rsidRPr="007D0A31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ab/>
        <w:t xml:space="preserve">: </w:t>
      </w:r>
    </w:p>
    <w:p w14:paraId="7FD4017B" w14:textId="77777777" w:rsidR="00312927" w:rsidRPr="007D0A31" w:rsidRDefault="00312927" w:rsidP="00312927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</w:pPr>
      <w:r w:rsidRPr="007D0A31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>Jarak ITS - Lokasi Mitra</w:t>
      </w:r>
      <w:r w:rsidRPr="007D0A31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ab/>
        <w:t>:  …km</w:t>
      </w:r>
    </w:p>
    <w:p w14:paraId="085C774A" w14:textId="77777777" w:rsidR="008F53C4" w:rsidRPr="007D0A31" w:rsidRDefault="008F53C4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</w:pPr>
    </w:p>
    <w:p w14:paraId="2322551F" w14:textId="41A8EB6C" w:rsidR="007617CC" w:rsidRPr="007D0A31" w:rsidRDefault="009D5426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</w:pPr>
      <w:r w:rsidRPr="007D0A31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 xml:space="preserve">Gunakan </w:t>
      </w:r>
      <w:hyperlink r:id="rId15" w:history="1">
        <w:r w:rsidRPr="007D0A31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da-DK"/>
          </w:rPr>
          <w:t>goog</w:t>
        </w:r>
        <w:r w:rsidR="00767EC4" w:rsidRPr="007D0A31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da-DK"/>
          </w:rPr>
          <w:t>le map</w:t>
        </w:r>
      </w:hyperlink>
      <w:r w:rsidR="00767EC4" w:rsidRPr="007D0A31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 xml:space="preserve"> untuk memudahkan</w:t>
      </w:r>
      <w:r w:rsidR="00FB66D4" w:rsidRPr="007D0A31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 xml:space="preserve"> (sebagaimana contoh di bawah)</w:t>
      </w:r>
    </w:p>
    <w:p w14:paraId="2713D87F" w14:textId="3F6549DE" w:rsidR="00D25071" w:rsidRPr="007D0A3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  <w:lang w:val="da-DK"/>
        </w:rPr>
      </w:pPr>
    </w:p>
    <w:p w14:paraId="2BCF994C" w14:textId="35ACF989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  <w:r w:rsidRPr="00D25071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7EDC00E" wp14:editId="2961624C">
            <wp:extent cx="5127552" cy="4548146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35869" cy="4555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F3639" w14:textId="77777777" w:rsidR="00767EC4" w:rsidRPr="00C203D0" w:rsidRDefault="00767EC4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0EDF5771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77285CF3" w14:textId="0E83C6F8" w:rsidR="007617CC" w:rsidRPr="0060418B" w:rsidRDefault="007617CC" w:rsidP="00912CE3">
      <w:pPr>
        <w:pStyle w:val="Heading1"/>
      </w:pPr>
      <w:bookmarkStart w:id="22" w:name="_Toc65242139"/>
      <w:r w:rsidRPr="0060418B">
        <w:lastRenderedPageBreak/>
        <w:t xml:space="preserve">LAMPIRAN </w:t>
      </w:r>
      <w:r w:rsidR="00982C4F">
        <w:t>3</w:t>
      </w:r>
      <w:r w:rsidRPr="0060418B">
        <w:t xml:space="preserve">. BIODATA </w:t>
      </w:r>
      <w:r w:rsidR="00982C4F">
        <w:t>DPL</w:t>
      </w:r>
      <w:bookmarkEnd w:id="22"/>
    </w:p>
    <w:p w14:paraId="107C7861" w14:textId="77777777" w:rsidR="007502F1" w:rsidRPr="00BA06FA" w:rsidRDefault="007502F1" w:rsidP="007502F1">
      <w:pPr>
        <w:spacing w:line="352" w:lineRule="exact"/>
        <w:rPr>
          <w:rFonts w:ascii="Times New Roman" w:eastAsia="Times New Roman" w:hAnsi="Times New Roman" w:cs="Times New Roman"/>
          <w:sz w:val="24"/>
          <w:szCs w:val="24"/>
        </w:rPr>
      </w:pPr>
      <w:bookmarkStart w:id="23" w:name="page11"/>
      <w:bookmarkEnd w:id="23"/>
    </w:p>
    <w:p w14:paraId="1222C9DA" w14:textId="7E556B1B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2"/>
        <w:gridCol w:w="3421"/>
        <w:gridCol w:w="480"/>
        <w:gridCol w:w="4457"/>
      </w:tblGrid>
      <w:tr w:rsidR="004A23B3" w:rsidRPr="007502F1" w14:paraId="4B9F9C98" w14:textId="2B5540D2" w:rsidTr="0061175F">
        <w:trPr>
          <w:trHeight w:val="361"/>
        </w:trPr>
        <w:tc>
          <w:tcPr>
            <w:tcW w:w="472" w:type="dxa"/>
            <w:vAlign w:val="bottom"/>
          </w:tcPr>
          <w:p w14:paraId="5BA674E7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.</w:t>
            </w:r>
          </w:p>
        </w:tc>
        <w:tc>
          <w:tcPr>
            <w:tcW w:w="3421" w:type="dxa"/>
            <w:vAlign w:val="bottom"/>
          </w:tcPr>
          <w:p w14:paraId="1BDFB16A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Lengkap</w:t>
            </w:r>
          </w:p>
        </w:tc>
        <w:tc>
          <w:tcPr>
            <w:tcW w:w="480" w:type="dxa"/>
            <w:vAlign w:val="bottom"/>
          </w:tcPr>
          <w:p w14:paraId="6FA5EDC5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0A47369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0066B3D" w14:textId="20887694" w:rsidTr="0061175F">
        <w:trPr>
          <w:trHeight w:val="361"/>
        </w:trPr>
        <w:tc>
          <w:tcPr>
            <w:tcW w:w="472" w:type="dxa"/>
            <w:vAlign w:val="bottom"/>
          </w:tcPr>
          <w:p w14:paraId="45476123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.</w:t>
            </w:r>
          </w:p>
        </w:tc>
        <w:tc>
          <w:tcPr>
            <w:tcW w:w="3421" w:type="dxa"/>
            <w:vAlign w:val="bottom"/>
          </w:tcPr>
          <w:p w14:paraId="5E6667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enis Kelamin</w:t>
            </w:r>
          </w:p>
        </w:tc>
        <w:tc>
          <w:tcPr>
            <w:tcW w:w="480" w:type="dxa"/>
            <w:vAlign w:val="bottom"/>
          </w:tcPr>
          <w:p w14:paraId="199BFB5A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39C191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0C7A2808" w14:textId="490E1E19" w:rsidTr="0061175F">
        <w:trPr>
          <w:trHeight w:val="361"/>
        </w:trPr>
        <w:tc>
          <w:tcPr>
            <w:tcW w:w="472" w:type="dxa"/>
            <w:vAlign w:val="bottom"/>
          </w:tcPr>
          <w:p w14:paraId="614CB7D5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.</w:t>
            </w:r>
          </w:p>
        </w:tc>
        <w:tc>
          <w:tcPr>
            <w:tcW w:w="3421" w:type="dxa"/>
            <w:vAlign w:val="bottom"/>
          </w:tcPr>
          <w:p w14:paraId="57355AD1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480" w:type="dxa"/>
            <w:vAlign w:val="bottom"/>
          </w:tcPr>
          <w:p w14:paraId="34E9E81B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DA576C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F12448D" w14:textId="5907EC8A" w:rsidTr="0061175F">
        <w:trPr>
          <w:trHeight w:val="361"/>
        </w:trPr>
        <w:tc>
          <w:tcPr>
            <w:tcW w:w="472" w:type="dxa"/>
            <w:vAlign w:val="bottom"/>
          </w:tcPr>
          <w:p w14:paraId="455E74AD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.</w:t>
            </w:r>
          </w:p>
        </w:tc>
        <w:tc>
          <w:tcPr>
            <w:tcW w:w="3421" w:type="dxa"/>
            <w:vAlign w:val="bottom"/>
          </w:tcPr>
          <w:p w14:paraId="53AEEC69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ungsional/Pangkat/Gol.</w:t>
            </w:r>
          </w:p>
        </w:tc>
        <w:tc>
          <w:tcPr>
            <w:tcW w:w="480" w:type="dxa"/>
            <w:vAlign w:val="bottom"/>
          </w:tcPr>
          <w:p w14:paraId="78B050A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00A5C6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6495BE8" w14:textId="60E43990" w:rsidTr="0061175F">
        <w:trPr>
          <w:trHeight w:val="361"/>
        </w:trPr>
        <w:tc>
          <w:tcPr>
            <w:tcW w:w="472" w:type="dxa"/>
            <w:vAlign w:val="bottom"/>
          </w:tcPr>
          <w:p w14:paraId="781E4712" w14:textId="0F74EE19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vAlign w:val="bottom"/>
          </w:tcPr>
          <w:p w14:paraId="3C9982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dang Keahlian</w:t>
            </w:r>
          </w:p>
        </w:tc>
        <w:tc>
          <w:tcPr>
            <w:tcW w:w="480" w:type="dxa"/>
            <w:vAlign w:val="bottom"/>
          </w:tcPr>
          <w:p w14:paraId="682ECBB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813E4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3987F58" w14:textId="1937CCC4" w:rsidTr="0061175F">
        <w:trPr>
          <w:trHeight w:val="361"/>
        </w:trPr>
        <w:tc>
          <w:tcPr>
            <w:tcW w:w="472" w:type="dxa"/>
            <w:vAlign w:val="bottom"/>
          </w:tcPr>
          <w:p w14:paraId="2757B0DE" w14:textId="688F9300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vAlign w:val="bottom"/>
          </w:tcPr>
          <w:p w14:paraId="6A290977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partemen/Fakultas</w:t>
            </w:r>
          </w:p>
        </w:tc>
        <w:tc>
          <w:tcPr>
            <w:tcW w:w="480" w:type="dxa"/>
            <w:vAlign w:val="bottom"/>
          </w:tcPr>
          <w:p w14:paraId="435D0BBF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CB73E1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521DB81A" w14:textId="7B0B9ED7" w:rsidTr="0061175F">
        <w:trPr>
          <w:trHeight w:val="361"/>
        </w:trPr>
        <w:tc>
          <w:tcPr>
            <w:tcW w:w="472" w:type="dxa"/>
            <w:vAlign w:val="bottom"/>
          </w:tcPr>
          <w:p w14:paraId="6C5A2E74" w14:textId="1ED8EC8D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vAlign w:val="bottom"/>
          </w:tcPr>
          <w:p w14:paraId="5AB5100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guruan Tinggi</w:t>
            </w:r>
          </w:p>
        </w:tc>
        <w:tc>
          <w:tcPr>
            <w:tcW w:w="480" w:type="dxa"/>
            <w:vAlign w:val="bottom"/>
          </w:tcPr>
          <w:p w14:paraId="6F34A7F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7D99AA4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99B381A" w14:textId="6B2984FD" w:rsidTr="0061175F">
        <w:trPr>
          <w:trHeight w:val="361"/>
        </w:trPr>
        <w:tc>
          <w:tcPr>
            <w:tcW w:w="472" w:type="dxa"/>
            <w:vAlign w:val="bottom"/>
          </w:tcPr>
          <w:p w14:paraId="592CAEF6" w14:textId="30B4E09F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.</w:t>
            </w:r>
          </w:p>
        </w:tc>
        <w:tc>
          <w:tcPr>
            <w:tcW w:w="3421" w:type="dxa"/>
            <w:vAlign w:val="bottom"/>
          </w:tcPr>
          <w:p w14:paraId="2240F454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w w:val="9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lamat Rumah dan No. Telp.</w:t>
            </w:r>
          </w:p>
        </w:tc>
        <w:tc>
          <w:tcPr>
            <w:tcW w:w="480" w:type="dxa"/>
            <w:vAlign w:val="bottom"/>
          </w:tcPr>
          <w:p w14:paraId="30E9EFA4" w14:textId="1F193798" w:rsidR="004A23B3" w:rsidRPr="007502F1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2DFBD85" w14:textId="77777777" w:rsidR="004A23B3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62960032" w14:textId="77777777" w:rsidR="007502F1" w:rsidRDefault="007502F1" w:rsidP="007502F1">
      <w:pPr>
        <w:tabs>
          <w:tab w:val="left" w:pos="1440"/>
        </w:tabs>
        <w:spacing w:after="0" w:line="276" w:lineRule="auto"/>
        <w:ind w:left="144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7404DB9" w14:textId="77777777" w:rsidR="004A23B3" w:rsidRDefault="004A23B3" w:rsidP="004A23B3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485CB60" w14:textId="48F25C64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Riwayat pengabdian (2 terakhir yang didanai ITS atau nasional, sebutkan sebagai Ketua atau Anggota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4318"/>
        <w:gridCol w:w="2275"/>
        <w:gridCol w:w="1330"/>
      </w:tblGrid>
      <w:tr w:rsidR="00A7719B" w:rsidRPr="00A7719B" w14:paraId="0158C052" w14:textId="77777777" w:rsidTr="00142944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366B6" w14:textId="77777777" w:rsidR="00142944" w:rsidRPr="00A7719B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7FB4F" w14:textId="77777777" w:rsidR="00142944" w:rsidRPr="00A7719B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Judul Pengabdian kepada Masyarakat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0B91B" w14:textId="77777777" w:rsidR="00142944" w:rsidRPr="00A7719B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Penyandang Dana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9E527" w14:textId="77777777" w:rsidR="00142944" w:rsidRPr="00A7719B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Tahun</w:t>
            </w:r>
          </w:p>
        </w:tc>
      </w:tr>
      <w:tr w:rsidR="00A7719B" w:rsidRPr="00A7719B" w14:paraId="27DF9D30" w14:textId="77777777" w:rsidTr="00374BDD">
        <w:trPr>
          <w:trHeight w:val="607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6B147" w14:textId="77777777" w:rsidR="00142944" w:rsidRPr="00A7719B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C011" w14:textId="4E434BBA" w:rsidR="00142944" w:rsidRPr="00A7719B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4383A" w14:textId="4E2721AA" w:rsidR="00142944" w:rsidRPr="00A7719B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DB9DA" w14:textId="2CD04D02" w:rsidR="00142944" w:rsidRPr="00A7719B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D700C3A" w14:textId="77777777" w:rsidTr="00374BDD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0EBB" w14:textId="77777777" w:rsidR="00142944" w:rsidRPr="00A7719B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80308" w14:textId="382FF969" w:rsidR="00142944" w:rsidRPr="00A7719B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947B6" w14:textId="1A75E71D" w:rsidR="00142944" w:rsidRPr="00A7719B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0EA0E" w14:textId="06BCF7AA" w:rsidR="00142944" w:rsidRPr="00A7719B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1B87054" w14:textId="77777777" w:rsidR="000B437A" w:rsidRDefault="000B437A" w:rsidP="000B437A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DE6C58E" w14:textId="134002E3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ublikasi ilmiah (2 terakhir dalam bentuk makalah atau buku)</w:t>
      </w:r>
    </w:p>
    <w:tbl>
      <w:tblPr>
        <w:tblW w:w="86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969"/>
        <w:gridCol w:w="3946"/>
      </w:tblGrid>
      <w:tr w:rsidR="00A7719B" w:rsidRPr="00A7719B" w14:paraId="4DA22799" w14:textId="77777777" w:rsidTr="00E92091">
        <w:trPr>
          <w:trHeight w:val="34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D0AB5" w14:textId="77777777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9C57" w14:textId="31AFD769" w:rsidR="00A7719B" w:rsidRPr="007D0A31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  <w:lang w:val="da-DK"/>
              </w:rPr>
            </w:pPr>
            <w:r w:rsidRPr="007D0A31">
              <w:rPr>
                <w:rFonts w:ascii="Times New Roman" w:hAnsi="Times New Roman" w:cs="Times New Roman"/>
                <w:color w:val="auto"/>
                <w:lang w:val="da-DK"/>
              </w:rPr>
              <w:t>Judul Artikel Pengabdian kepada Masyarakat</w:t>
            </w: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AA69A" w14:textId="3989C0AF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URL Artikel</w:t>
            </w:r>
          </w:p>
        </w:tc>
      </w:tr>
      <w:tr w:rsidR="00A7719B" w:rsidRPr="00A7719B" w14:paraId="2C8F87BC" w14:textId="77777777" w:rsidTr="00E92091">
        <w:trPr>
          <w:trHeight w:val="693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5E7A1" w14:textId="77777777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3FD88" w14:textId="570A8A14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20F6A" w14:textId="5AB46EC6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1A86CEF4" w14:textId="77777777" w:rsidTr="00E92091">
        <w:trPr>
          <w:trHeight w:val="554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71077" w14:textId="77777777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F5E8D" w14:textId="6F62652C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B1F57" w14:textId="61F42CAA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9BB698D" w14:textId="77777777" w:rsidR="00A7719B" w:rsidRDefault="00A7719B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832F75" w14:textId="5203E1C0" w:rsidR="007502F1" w:rsidRDefault="00A7719B" w:rsidP="00A7719B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HKI</w:t>
      </w:r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terakhir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3380"/>
        <w:gridCol w:w="1985"/>
        <w:gridCol w:w="2558"/>
      </w:tblGrid>
      <w:tr w:rsidR="00A7719B" w:rsidRPr="00A7719B" w14:paraId="185F061E" w14:textId="77777777" w:rsidTr="00E92091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7B89D" w14:textId="77777777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22C5D" w14:textId="4E1796D4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Hak Kekayaan Intelektual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CB0A5" w14:textId="73114131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Jenis HKI 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8102" w14:textId="04B69F1E" w:rsidR="00A7719B" w:rsidRPr="00A7719B" w:rsidRDefault="00E92091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o. HKI</w:t>
            </w:r>
          </w:p>
        </w:tc>
      </w:tr>
      <w:tr w:rsidR="00A7719B" w:rsidRPr="00A7719B" w14:paraId="0F13A111" w14:textId="77777777" w:rsidTr="00E92091">
        <w:trPr>
          <w:trHeight w:val="798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A5EF4" w14:textId="77777777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97701" w14:textId="77777777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73C54" w14:textId="77777777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2299F" w14:textId="77777777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2750A73" w14:textId="77777777" w:rsidTr="00E92091">
        <w:trPr>
          <w:trHeight w:val="710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6B6A7" w14:textId="77777777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A2EB0" w14:textId="77777777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DDFE4" w14:textId="77777777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31261" w14:textId="77777777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02BD4E85" w14:textId="77777777" w:rsid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hAnsi="Times New Roman" w:cs="Times New Roman"/>
          <w:i/>
          <w:iCs/>
          <w:color w:val="auto"/>
        </w:rPr>
      </w:pPr>
    </w:p>
    <w:p w14:paraId="530D8B59" w14:textId="099DB88A" w:rsidR="00A7719B" w:rsidRP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</w:pPr>
      <w:r w:rsidRPr="00E92091">
        <w:rPr>
          <w:rFonts w:ascii="Times New Roman" w:hAnsi="Times New Roman" w:cs="Times New Roman"/>
          <w:i/>
          <w:iCs/>
          <w:color w:val="auto"/>
        </w:rPr>
        <w:t>Jenis HKI = HC, Paten, Paten Sederhana, Desain Industri, atau Merk Dagang</w:t>
      </w:r>
    </w:p>
    <w:p w14:paraId="61C07D79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7DA1D97" w14:textId="2053839E" w:rsidR="00982C4F" w:rsidRDefault="00982C4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3EED037D" w14:textId="1883740A" w:rsidR="0089260F" w:rsidRDefault="00982C4F" w:rsidP="00912CE3">
      <w:pPr>
        <w:pStyle w:val="Heading1"/>
      </w:pPr>
      <w:bookmarkStart w:id="24" w:name="_Toc65242140"/>
      <w:r w:rsidRPr="0060418B">
        <w:lastRenderedPageBreak/>
        <w:t xml:space="preserve">LAMPIRAN </w:t>
      </w:r>
      <w:r>
        <w:t>4</w:t>
      </w:r>
      <w:r w:rsidRPr="0060418B">
        <w:t xml:space="preserve">. </w:t>
      </w:r>
      <w:r>
        <w:t>DAFTAR MAHASISWA KKN</w:t>
      </w:r>
      <w:bookmarkEnd w:id="24"/>
    </w:p>
    <w:p w14:paraId="06076F3D" w14:textId="77777777" w:rsidR="00532A84" w:rsidRDefault="00532A84" w:rsidP="00374BDD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</w:p>
    <w:tbl>
      <w:tblPr>
        <w:tblW w:w="10225" w:type="dxa"/>
        <w:tblInd w:w="-28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68"/>
        <w:gridCol w:w="3420"/>
        <w:gridCol w:w="1985"/>
        <w:gridCol w:w="1984"/>
        <w:gridCol w:w="2268"/>
      </w:tblGrid>
      <w:tr w:rsidR="00CB5017" w:rsidRPr="001E2178" w14:paraId="398FD55D" w14:textId="5D656017" w:rsidTr="00CB5017">
        <w:trPr>
          <w:trHeight w:val="253"/>
        </w:trPr>
        <w:tc>
          <w:tcPr>
            <w:tcW w:w="568" w:type="dxa"/>
            <w:vAlign w:val="bottom"/>
          </w:tcPr>
          <w:p w14:paraId="1E94799B" w14:textId="3335A2EA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bookmarkStart w:id="25" w:name="_Hlk125850980"/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  <w:r w:rsidRPr="00532A84">
              <w:rPr>
                <w:rFonts w:ascii="Times New Roman" w:eastAsia="Times New Roman" w:hAnsi="Times New Roman"/>
                <w:bCs/>
                <w:color w:val="auto"/>
                <w:sz w:val="24"/>
                <w:vertAlign w:val="superscript"/>
              </w:rPr>
              <w:t>*)</w:t>
            </w:r>
          </w:p>
        </w:tc>
        <w:tc>
          <w:tcPr>
            <w:tcW w:w="3420" w:type="dxa"/>
            <w:vAlign w:val="bottom"/>
          </w:tcPr>
          <w:p w14:paraId="410A03E7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1985" w:type="dxa"/>
            <w:vAlign w:val="bottom"/>
          </w:tcPr>
          <w:p w14:paraId="31DE92D2" w14:textId="5CC7830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</w:t>
            </w: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RP</w:t>
            </w: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MHS</w:t>
            </w:r>
          </w:p>
        </w:tc>
        <w:tc>
          <w:tcPr>
            <w:tcW w:w="1984" w:type="dxa"/>
            <w:vAlign w:val="bottom"/>
          </w:tcPr>
          <w:p w14:paraId="38449188" w14:textId="76A7530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Kontak</w:t>
            </w: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MHS</w:t>
            </w:r>
          </w:p>
        </w:tc>
        <w:tc>
          <w:tcPr>
            <w:tcW w:w="2268" w:type="dxa"/>
          </w:tcPr>
          <w:p w14:paraId="152438C9" w14:textId="332E3093" w:rsidR="00CB5017" w:rsidRPr="001E2178" w:rsidRDefault="00904F60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Departemen</w:t>
            </w:r>
          </w:p>
        </w:tc>
      </w:tr>
      <w:tr w:rsidR="00CB5017" w:rsidRPr="001E2178" w14:paraId="0E4E4226" w14:textId="71B3CAA4" w:rsidTr="00CB5017">
        <w:trPr>
          <w:trHeight w:val="40"/>
        </w:trPr>
        <w:tc>
          <w:tcPr>
            <w:tcW w:w="568" w:type="dxa"/>
            <w:tcBorders>
              <w:bottom w:val="single" w:sz="8" w:space="0" w:color="auto"/>
            </w:tcBorders>
            <w:vAlign w:val="bottom"/>
          </w:tcPr>
          <w:p w14:paraId="5DF92B26" w14:textId="77777777" w:rsidR="00CB5017" w:rsidRPr="001E2178" w:rsidRDefault="00CB5017" w:rsidP="00CB5017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420" w:type="dxa"/>
            <w:tcBorders>
              <w:bottom w:val="single" w:sz="8" w:space="0" w:color="auto"/>
            </w:tcBorders>
            <w:vAlign w:val="bottom"/>
          </w:tcPr>
          <w:p w14:paraId="3AF92CE4" w14:textId="77777777" w:rsidR="00CB5017" w:rsidRPr="001E2178" w:rsidRDefault="00CB5017" w:rsidP="00CB5017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985" w:type="dxa"/>
            <w:tcBorders>
              <w:bottom w:val="single" w:sz="8" w:space="0" w:color="auto"/>
            </w:tcBorders>
            <w:vAlign w:val="bottom"/>
          </w:tcPr>
          <w:p w14:paraId="743BA2AB" w14:textId="77777777" w:rsidR="00CB5017" w:rsidRPr="001E2178" w:rsidRDefault="00CB5017" w:rsidP="00CB5017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984" w:type="dxa"/>
            <w:tcBorders>
              <w:bottom w:val="single" w:sz="8" w:space="0" w:color="auto"/>
            </w:tcBorders>
            <w:vAlign w:val="bottom"/>
          </w:tcPr>
          <w:p w14:paraId="043C09BD" w14:textId="17A82E28" w:rsidR="00CB5017" w:rsidRPr="001E2178" w:rsidRDefault="00CB5017" w:rsidP="00CB5017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268" w:type="dxa"/>
            <w:tcBorders>
              <w:bottom w:val="single" w:sz="8" w:space="0" w:color="auto"/>
            </w:tcBorders>
          </w:tcPr>
          <w:p w14:paraId="1971D783" w14:textId="77777777" w:rsidR="00CB5017" w:rsidRPr="001E2178" w:rsidRDefault="00CB5017" w:rsidP="00CB5017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CB5017" w:rsidRPr="001E2178" w14:paraId="70F8A6EF" w14:textId="0B1B207C" w:rsidTr="00CB5017">
        <w:trPr>
          <w:trHeight w:val="241"/>
        </w:trPr>
        <w:tc>
          <w:tcPr>
            <w:tcW w:w="568" w:type="dxa"/>
            <w:vAlign w:val="bottom"/>
          </w:tcPr>
          <w:p w14:paraId="6B4C5EE7" w14:textId="77777777" w:rsidR="00CB5017" w:rsidRPr="001E2178" w:rsidRDefault="00CB5017" w:rsidP="00CB5017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3420" w:type="dxa"/>
            <w:vAlign w:val="bottom"/>
          </w:tcPr>
          <w:p w14:paraId="6BE1BF79" w14:textId="77777777" w:rsidR="00CB5017" w:rsidRPr="001E2178" w:rsidRDefault="00CB5017" w:rsidP="00CB5017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A08C296" w14:textId="683EB765" w:rsidR="00CB5017" w:rsidRPr="001E2178" w:rsidRDefault="00CB5017" w:rsidP="00CB5017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4E7B7307" w14:textId="4676C433" w:rsidR="00CB5017" w:rsidRPr="001E2178" w:rsidRDefault="00CB5017" w:rsidP="00CB5017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AB9DE1C" w14:textId="4A01A181" w:rsidR="00CB5017" w:rsidRPr="001E2178" w:rsidRDefault="00CB5017" w:rsidP="00CB5017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3C53EFF9" w14:textId="0D79EA09" w:rsidTr="00CB5017">
        <w:trPr>
          <w:trHeight w:val="290"/>
        </w:trPr>
        <w:tc>
          <w:tcPr>
            <w:tcW w:w="568" w:type="dxa"/>
            <w:vAlign w:val="bottom"/>
          </w:tcPr>
          <w:p w14:paraId="0E292566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2</w:t>
            </w:r>
          </w:p>
        </w:tc>
        <w:tc>
          <w:tcPr>
            <w:tcW w:w="3420" w:type="dxa"/>
            <w:vAlign w:val="bottom"/>
          </w:tcPr>
          <w:p w14:paraId="5B8C7639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E52E418" w14:textId="490E855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36A03D14" w14:textId="3B232716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9141DCF" w14:textId="3B9DAAA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429A2C51" w14:textId="316EB616" w:rsidTr="00CB5017">
        <w:trPr>
          <w:trHeight w:val="292"/>
        </w:trPr>
        <w:tc>
          <w:tcPr>
            <w:tcW w:w="568" w:type="dxa"/>
            <w:vAlign w:val="bottom"/>
          </w:tcPr>
          <w:p w14:paraId="7B29F6C6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3</w:t>
            </w:r>
          </w:p>
        </w:tc>
        <w:tc>
          <w:tcPr>
            <w:tcW w:w="3420" w:type="dxa"/>
            <w:vAlign w:val="bottom"/>
          </w:tcPr>
          <w:p w14:paraId="13ED0989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8D64E27" w14:textId="4D1D564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07938D23" w14:textId="5157284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F4C4ACC" w14:textId="2AA8ABE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19EE73E" w14:textId="7EF3F97C" w:rsidTr="00CB5017">
        <w:trPr>
          <w:trHeight w:val="290"/>
        </w:trPr>
        <w:tc>
          <w:tcPr>
            <w:tcW w:w="568" w:type="dxa"/>
            <w:vAlign w:val="bottom"/>
          </w:tcPr>
          <w:p w14:paraId="2FA2E689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4</w:t>
            </w:r>
          </w:p>
        </w:tc>
        <w:tc>
          <w:tcPr>
            <w:tcW w:w="3420" w:type="dxa"/>
            <w:vAlign w:val="bottom"/>
          </w:tcPr>
          <w:p w14:paraId="1772D7B6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486DF2A" w14:textId="7983EA8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2BCA0E9A" w14:textId="6C06CF43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0B709F2" w14:textId="23D676BC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47A3896C" w14:textId="5D9A77CD" w:rsidTr="00CB5017">
        <w:trPr>
          <w:trHeight w:val="290"/>
        </w:trPr>
        <w:tc>
          <w:tcPr>
            <w:tcW w:w="568" w:type="dxa"/>
            <w:vAlign w:val="bottom"/>
          </w:tcPr>
          <w:p w14:paraId="4819D8F7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5</w:t>
            </w:r>
          </w:p>
        </w:tc>
        <w:tc>
          <w:tcPr>
            <w:tcW w:w="3420" w:type="dxa"/>
            <w:vAlign w:val="bottom"/>
          </w:tcPr>
          <w:p w14:paraId="22A5525A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17F9B2C" w14:textId="54C9769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3B5504BD" w14:textId="22C3E1B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9F2C992" w14:textId="7595D346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48FAB98C" w14:textId="0C5A1407" w:rsidTr="00CB5017">
        <w:trPr>
          <w:trHeight w:val="290"/>
        </w:trPr>
        <w:tc>
          <w:tcPr>
            <w:tcW w:w="568" w:type="dxa"/>
            <w:vAlign w:val="bottom"/>
          </w:tcPr>
          <w:p w14:paraId="67DBC801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6</w:t>
            </w:r>
          </w:p>
        </w:tc>
        <w:tc>
          <w:tcPr>
            <w:tcW w:w="3420" w:type="dxa"/>
            <w:vAlign w:val="bottom"/>
          </w:tcPr>
          <w:p w14:paraId="7594AB0C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A1E21C9" w14:textId="4FD668A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6372DFA5" w14:textId="57B7880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6BF0C8F" w14:textId="0FD7217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81A3B32" w14:textId="6726EED0" w:rsidTr="00CB5017">
        <w:trPr>
          <w:trHeight w:val="290"/>
        </w:trPr>
        <w:tc>
          <w:tcPr>
            <w:tcW w:w="568" w:type="dxa"/>
            <w:vAlign w:val="bottom"/>
          </w:tcPr>
          <w:p w14:paraId="55AD0C52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7</w:t>
            </w:r>
          </w:p>
        </w:tc>
        <w:tc>
          <w:tcPr>
            <w:tcW w:w="3420" w:type="dxa"/>
            <w:vAlign w:val="bottom"/>
          </w:tcPr>
          <w:p w14:paraId="6ABE852C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6B08C59" w14:textId="6F7894B2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2A07CB97" w14:textId="5E92D245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BA481D8" w14:textId="4B2C720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EC7BA46" w14:textId="46540E0D" w:rsidTr="00CB5017">
        <w:trPr>
          <w:trHeight w:val="292"/>
        </w:trPr>
        <w:tc>
          <w:tcPr>
            <w:tcW w:w="568" w:type="dxa"/>
            <w:vAlign w:val="bottom"/>
          </w:tcPr>
          <w:p w14:paraId="715DB0BF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8</w:t>
            </w:r>
          </w:p>
        </w:tc>
        <w:tc>
          <w:tcPr>
            <w:tcW w:w="3420" w:type="dxa"/>
            <w:vAlign w:val="bottom"/>
          </w:tcPr>
          <w:p w14:paraId="32528972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2D623FA" w14:textId="7FED50F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236FB036" w14:textId="389401E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1ABD886" w14:textId="031F6A8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5B46E320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3A22B41A" w14:textId="272142A4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9</w:t>
            </w:r>
          </w:p>
        </w:tc>
        <w:tc>
          <w:tcPr>
            <w:tcW w:w="3420" w:type="dxa"/>
            <w:vAlign w:val="bottom"/>
          </w:tcPr>
          <w:p w14:paraId="60641712" w14:textId="3346FEAF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0ECEB18" w14:textId="4E473D7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7AD5EE45" w14:textId="4E6C9BA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C22BA02" w14:textId="6746C423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2FEA1A0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6242B1D1" w14:textId="42E25AD9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0</w:t>
            </w:r>
          </w:p>
        </w:tc>
        <w:tc>
          <w:tcPr>
            <w:tcW w:w="3420" w:type="dxa"/>
            <w:vAlign w:val="bottom"/>
          </w:tcPr>
          <w:p w14:paraId="33AC8E45" w14:textId="67B9EAAD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C11EF86" w14:textId="1E0EBBB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7DDAC3C1" w14:textId="0B2B666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C94C962" w14:textId="20DF5FAA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77AE63F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4BB955E1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1</w:t>
            </w:r>
          </w:p>
        </w:tc>
        <w:tc>
          <w:tcPr>
            <w:tcW w:w="3420" w:type="dxa"/>
            <w:vAlign w:val="bottom"/>
          </w:tcPr>
          <w:p w14:paraId="20206BD6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20E78905" w14:textId="3643B352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16D5B514" w14:textId="7C5599D2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F908CEB" w14:textId="3465CB4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33EDC992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10DFAE52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2</w:t>
            </w:r>
          </w:p>
        </w:tc>
        <w:tc>
          <w:tcPr>
            <w:tcW w:w="3420" w:type="dxa"/>
            <w:vAlign w:val="bottom"/>
          </w:tcPr>
          <w:p w14:paraId="702F3270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ADCC857" w14:textId="5E431CD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5DAEEACC" w14:textId="0A5BA27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A72748B" w14:textId="403470C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4CB64291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445AAE0C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3</w:t>
            </w:r>
          </w:p>
        </w:tc>
        <w:tc>
          <w:tcPr>
            <w:tcW w:w="3420" w:type="dxa"/>
            <w:vAlign w:val="bottom"/>
          </w:tcPr>
          <w:p w14:paraId="65D3CB30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B355AC7" w14:textId="4FB64BF5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0926DF8F" w14:textId="15A7B073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35B32BD" w14:textId="36D78A83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5A6E8464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0724A094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4</w:t>
            </w:r>
          </w:p>
        </w:tc>
        <w:tc>
          <w:tcPr>
            <w:tcW w:w="3420" w:type="dxa"/>
            <w:vAlign w:val="bottom"/>
          </w:tcPr>
          <w:p w14:paraId="2330F076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98F00B7" w14:textId="1F8CC66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2785962B" w14:textId="04658E2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ADEA50B" w14:textId="05E9A5F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82DC9B5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5CD9D1A9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5</w:t>
            </w:r>
          </w:p>
        </w:tc>
        <w:tc>
          <w:tcPr>
            <w:tcW w:w="3420" w:type="dxa"/>
            <w:vAlign w:val="bottom"/>
          </w:tcPr>
          <w:p w14:paraId="2B4D185D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13E5056" w14:textId="76A4336F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47AC64B4" w14:textId="0E81665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BA01AB8" w14:textId="6F9107E3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3974734A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5F9FD575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6</w:t>
            </w:r>
          </w:p>
        </w:tc>
        <w:tc>
          <w:tcPr>
            <w:tcW w:w="3420" w:type="dxa"/>
            <w:vAlign w:val="bottom"/>
          </w:tcPr>
          <w:p w14:paraId="11CCC5E5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9DFFC16" w14:textId="1456173F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77D0943E" w14:textId="6C1CBD2F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7D3F541" w14:textId="29E885C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7AF8A6CC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4377ABF5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7</w:t>
            </w:r>
          </w:p>
        </w:tc>
        <w:tc>
          <w:tcPr>
            <w:tcW w:w="3420" w:type="dxa"/>
            <w:vAlign w:val="bottom"/>
          </w:tcPr>
          <w:p w14:paraId="610CBA2E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8CCDA67" w14:textId="45C6915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404F714B" w14:textId="06A52A5B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2BA2A61" w14:textId="5860F5F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1ADBCB93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3023DEF7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8</w:t>
            </w:r>
          </w:p>
        </w:tc>
        <w:tc>
          <w:tcPr>
            <w:tcW w:w="3420" w:type="dxa"/>
            <w:vAlign w:val="bottom"/>
          </w:tcPr>
          <w:p w14:paraId="6B2D7123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2EE054C" w14:textId="6DC2C56B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495A2986" w14:textId="5AECE88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2F7E368" w14:textId="1AC7DF7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3F2DC0DA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7D1D821E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9</w:t>
            </w:r>
          </w:p>
        </w:tc>
        <w:tc>
          <w:tcPr>
            <w:tcW w:w="3420" w:type="dxa"/>
            <w:vAlign w:val="bottom"/>
          </w:tcPr>
          <w:p w14:paraId="7015B02F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AD2A2E1" w14:textId="641C7BA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0B14DB83" w14:textId="3485DC45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A35DB60" w14:textId="00D3B112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67D20C23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594C2FE7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0</w:t>
            </w:r>
          </w:p>
        </w:tc>
        <w:tc>
          <w:tcPr>
            <w:tcW w:w="3420" w:type="dxa"/>
            <w:vAlign w:val="bottom"/>
          </w:tcPr>
          <w:p w14:paraId="5AD6A069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E563A93" w14:textId="33C0912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76D4C0C5" w14:textId="1439D062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AF44398" w14:textId="543CA9CC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53A0F0E6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096B5599" w14:textId="3F4F6139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1</w:t>
            </w:r>
          </w:p>
        </w:tc>
        <w:tc>
          <w:tcPr>
            <w:tcW w:w="3420" w:type="dxa"/>
            <w:vAlign w:val="bottom"/>
          </w:tcPr>
          <w:p w14:paraId="75BF7F0F" w14:textId="655313B0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4544735" w14:textId="7D8D7D0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4E7A674A" w14:textId="47D6935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8D94E62" w14:textId="364AE20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6F9227D6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0B2EAA56" w14:textId="4B341D1D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2</w:t>
            </w:r>
          </w:p>
        </w:tc>
        <w:tc>
          <w:tcPr>
            <w:tcW w:w="3420" w:type="dxa"/>
            <w:vAlign w:val="bottom"/>
          </w:tcPr>
          <w:p w14:paraId="184964C9" w14:textId="609E2E36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B6BB587" w14:textId="38034D8A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52AC27B1" w14:textId="47D9446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17BA5BE" w14:textId="71CE39E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2E8953C2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6BB63533" w14:textId="28EE82F5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3</w:t>
            </w:r>
          </w:p>
        </w:tc>
        <w:tc>
          <w:tcPr>
            <w:tcW w:w="3420" w:type="dxa"/>
            <w:vAlign w:val="bottom"/>
          </w:tcPr>
          <w:p w14:paraId="4823CDFA" w14:textId="18B6D61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35D934D" w14:textId="71C27DAC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20A1D1C1" w14:textId="09C2A50C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AF89C19" w14:textId="0F911DF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3DD83167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2BE8EA1E" w14:textId="0E53D793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4</w:t>
            </w:r>
          </w:p>
        </w:tc>
        <w:tc>
          <w:tcPr>
            <w:tcW w:w="3420" w:type="dxa"/>
            <w:vAlign w:val="bottom"/>
          </w:tcPr>
          <w:p w14:paraId="216A5DBD" w14:textId="63F0EDC8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C935306" w14:textId="4D5C27D2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089AD12A" w14:textId="0EF5532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656DFE5" w14:textId="4D36DFFF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748BA88B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0EBA3FEC" w14:textId="2FD6C94E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5</w:t>
            </w:r>
          </w:p>
        </w:tc>
        <w:tc>
          <w:tcPr>
            <w:tcW w:w="3420" w:type="dxa"/>
            <w:vAlign w:val="bottom"/>
          </w:tcPr>
          <w:p w14:paraId="1A32F137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D67FB24" w14:textId="63707256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2F5C9277" w14:textId="059B403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D6B9DA6" w14:textId="4D3C28FB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BB8126B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2CCDC207" w14:textId="2D9164E8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6</w:t>
            </w:r>
          </w:p>
        </w:tc>
        <w:tc>
          <w:tcPr>
            <w:tcW w:w="3420" w:type="dxa"/>
            <w:vAlign w:val="bottom"/>
          </w:tcPr>
          <w:p w14:paraId="6C993ED0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9057EF2" w14:textId="6BDF3F4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4E0B9B36" w14:textId="2D01D8A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E4E44F4" w14:textId="17FCFBE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577C6CF0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2FA75B2E" w14:textId="41D11A5B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7</w:t>
            </w:r>
          </w:p>
        </w:tc>
        <w:tc>
          <w:tcPr>
            <w:tcW w:w="3420" w:type="dxa"/>
            <w:vAlign w:val="bottom"/>
          </w:tcPr>
          <w:p w14:paraId="4261B20D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59D9A3B" w14:textId="6E8B988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38F87B5C" w14:textId="14ED733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FA13BB5" w14:textId="5F57A04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773F69FA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18049191" w14:textId="53C4142D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8</w:t>
            </w:r>
          </w:p>
        </w:tc>
        <w:tc>
          <w:tcPr>
            <w:tcW w:w="3420" w:type="dxa"/>
            <w:vAlign w:val="bottom"/>
          </w:tcPr>
          <w:p w14:paraId="025129C4" w14:textId="11CB15EB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78E5090" w14:textId="7C67581E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7EBBFF9E" w14:textId="18C49BEF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D4A522E" w14:textId="3FACD72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4ED1D098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1CA0E02F" w14:textId="4FB8D53E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9</w:t>
            </w:r>
          </w:p>
        </w:tc>
        <w:tc>
          <w:tcPr>
            <w:tcW w:w="3420" w:type="dxa"/>
            <w:vAlign w:val="bottom"/>
          </w:tcPr>
          <w:p w14:paraId="62C51A34" w14:textId="240AEF13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1FA9840" w14:textId="23AC787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3E8B2065" w14:textId="7013E08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A66A4EB" w14:textId="64C7BE33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6FA06B05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2DFD46E6" w14:textId="36C3B118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30</w:t>
            </w:r>
          </w:p>
        </w:tc>
        <w:tc>
          <w:tcPr>
            <w:tcW w:w="3420" w:type="dxa"/>
            <w:vAlign w:val="bottom"/>
          </w:tcPr>
          <w:p w14:paraId="6895A5B1" w14:textId="56F73A5E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90BCD2F" w14:textId="2A95AFDE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500263B9" w14:textId="068539B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6B883AE" w14:textId="5DD8971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517CB495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7F4450A7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vAlign w:val="bottom"/>
          </w:tcPr>
          <w:p w14:paraId="7AD718AA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5A03827A" w14:textId="7777777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vAlign w:val="bottom"/>
          </w:tcPr>
          <w:p w14:paraId="28DA37A8" w14:textId="6BA3887A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5695F249" w14:textId="7777777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CB5017" w:rsidRPr="001E2178" w14:paraId="765B6C54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2E7E7697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vAlign w:val="bottom"/>
          </w:tcPr>
          <w:p w14:paraId="449854B9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5606E41E" w14:textId="7777777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vAlign w:val="bottom"/>
          </w:tcPr>
          <w:p w14:paraId="22F71D31" w14:textId="517770F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7D27AE6C" w14:textId="7777777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CB5017" w:rsidRPr="001E2178" w14:paraId="3B55836C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46FC746B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vAlign w:val="bottom"/>
          </w:tcPr>
          <w:p w14:paraId="5E0B031D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42DB4DF8" w14:textId="7777777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vAlign w:val="bottom"/>
          </w:tcPr>
          <w:p w14:paraId="67834BFF" w14:textId="737F8A96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33075506" w14:textId="7777777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</w:tbl>
    <w:bookmarkEnd w:id="25"/>
    <w:p w14:paraId="2A0E9FFF" w14:textId="01AA565F" w:rsidR="00CB5017" w:rsidRDefault="00193DA5" w:rsidP="006D4EA6">
      <w:pPr>
        <w:jc w:val="both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 w:rsidRPr="00532A8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*) </w:t>
      </w:r>
      <w:r w:rsidR="0015440B">
        <w:rPr>
          <w:rFonts w:ascii="Times New Roman" w:hAnsi="Times New Roman" w:cs="Times New Roman"/>
          <w:i/>
          <w:iCs/>
          <w:color w:val="auto"/>
          <w:sz w:val="24"/>
          <w:szCs w:val="24"/>
        </w:rPr>
        <w:t>J</w:t>
      </w:r>
      <w:r w:rsidR="00CB5017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umlah mahasiswa </w:t>
      </w:r>
      <w:r w:rsidR="0015440B">
        <w:rPr>
          <w:rFonts w:ascii="Times New Roman" w:hAnsi="Times New Roman" w:cs="Times New Roman"/>
          <w:i/>
          <w:iCs/>
          <w:color w:val="auto"/>
          <w:sz w:val="24"/>
          <w:szCs w:val="24"/>
        </w:rPr>
        <w:t>dalam satu kelompok</w:t>
      </w:r>
      <w:r w:rsidR="00CB5017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minimal 20 mahasiswa</w:t>
      </w:r>
      <w:r w:rsidR="0015440B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dan maksimal 30 mahasiswa</w:t>
      </w:r>
      <w:r w:rsidR="00904F60">
        <w:rPr>
          <w:rFonts w:ascii="Times New Roman" w:hAnsi="Times New Roman" w:cs="Times New Roman"/>
          <w:i/>
          <w:iCs/>
          <w:color w:val="auto"/>
          <w:sz w:val="24"/>
          <w:szCs w:val="24"/>
        </w:rPr>
        <w:t>. Anggota tim berasal dari lintas Departemen</w:t>
      </w:r>
      <w:r w:rsidR="006D4EA6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</w:p>
    <w:p w14:paraId="7FA6DB56" w14:textId="4D33F0CD" w:rsidR="00982C4F" w:rsidRPr="00532A84" w:rsidRDefault="00982C4F" w:rsidP="006D4EA6">
      <w:pPr>
        <w:jc w:val="both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sectPr w:rsidR="00982C4F" w:rsidRPr="00532A84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F50973" w14:textId="77777777" w:rsidR="00E502CF" w:rsidRDefault="00E502CF" w:rsidP="00987866">
      <w:pPr>
        <w:spacing w:after="0" w:line="240" w:lineRule="auto"/>
      </w:pPr>
      <w:r>
        <w:separator/>
      </w:r>
    </w:p>
  </w:endnote>
  <w:endnote w:type="continuationSeparator" w:id="0">
    <w:p w14:paraId="431F523C" w14:textId="77777777" w:rsidR="00E502CF" w:rsidRDefault="00E502CF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150F70" w:rsidRDefault="00150F7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150F70" w:rsidRDefault="00150F7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27B412" w14:textId="77777777" w:rsidR="00E502CF" w:rsidRDefault="00E502CF" w:rsidP="00987866">
      <w:pPr>
        <w:spacing w:after="0" w:line="240" w:lineRule="auto"/>
      </w:pPr>
      <w:r>
        <w:separator/>
      </w:r>
    </w:p>
  </w:footnote>
  <w:footnote w:type="continuationSeparator" w:id="0">
    <w:p w14:paraId="21E712EA" w14:textId="77777777" w:rsidR="00E502CF" w:rsidRDefault="00E502CF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54C6069"/>
    <w:multiLevelType w:val="hybridMultilevel"/>
    <w:tmpl w:val="E222C3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7C3C74"/>
    <w:multiLevelType w:val="hybridMultilevel"/>
    <w:tmpl w:val="F01E34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9E029F3"/>
    <w:multiLevelType w:val="multilevel"/>
    <w:tmpl w:val="21A645B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 w:val="0"/>
      </w:rPr>
    </w:lvl>
  </w:abstractNum>
  <w:abstractNum w:abstractNumId="9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67864374"/>
    <w:multiLevelType w:val="multilevel"/>
    <w:tmpl w:val="DBCCDA0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12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71F2111F"/>
    <w:multiLevelType w:val="hybridMultilevel"/>
    <w:tmpl w:val="EBA6DDD4"/>
    <w:lvl w:ilvl="0" w:tplc="F7C2926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5" w15:restartNumberingAfterBreak="0">
    <w:nsid w:val="7D236B56"/>
    <w:multiLevelType w:val="hybridMultilevel"/>
    <w:tmpl w:val="2EEC57E8"/>
    <w:lvl w:ilvl="0" w:tplc="3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 w16cid:durableId="1453210433">
    <w:abstractNumId w:val="9"/>
  </w:num>
  <w:num w:numId="2" w16cid:durableId="384451598">
    <w:abstractNumId w:val="12"/>
  </w:num>
  <w:num w:numId="3" w16cid:durableId="670259535">
    <w:abstractNumId w:val="10"/>
  </w:num>
  <w:num w:numId="4" w16cid:durableId="1599871611">
    <w:abstractNumId w:val="14"/>
  </w:num>
  <w:num w:numId="5" w16cid:durableId="1557081203">
    <w:abstractNumId w:val="2"/>
  </w:num>
  <w:num w:numId="6" w16cid:durableId="871069852">
    <w:abstractNumId w:val="5"/>
  </w:num>
  <w:num w:numId="7" w16cid:durableId="2027903081">
    <w:abstractNumId w:val="0"/>
  </w:num>
  <w:num w:numId="8" w16cid:durableId="779573248">
    <w:abstractNumId w:val="3"/>
  </w:num>
  <w:num w:numId="9" w16cid:durableId="649331588">
    <w:abstractNumId w:val="6"/>
  </w:num>
  <w:num w:numId="10" w16cid:durableId="866018178">
    <w:abstractNumId w:val="7"/>
  </w:num>
  <w:num w:numId="11" w16cid:durableId="688793495">
    <w:abstractNumId w:val="13"/>
  </w:num>
  <w:num w:numId="12" w16cid:durableId="2124423876">
    <w:abstractNumId w:val="1"/>
  </w:num>
  <w:num w:numId="13" w16cid:durableId="1329791465">
    <w:abstractNumId w:val="4"/>
  </w:num>
  <w:num w:numId="14" w16cid:durableId="1985549563">
    <w:abstractNumId w:val="8"/>
  </w:num>
  <w:num w:numId="15" w16cid:durableId="386419454">
    <w:abstractNumId w:val="11"/>
  </w:num>
  <w:num w:numId="16" w16cid:durableId="121361848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kwqQUAU7UmYiwAAAA="/>
  </w:docVars>
  <w:rsids>
    <w:rsidRoot w:val="0050405F"/>
    <w:rsid w:val="0000031C"/>
    <w:rsid w:val="00013686"/>
    <w:rsid w:val="000160DE"/>
    <w:rsid w:val="00036E18"/>
    <w:rsid w:val="00037451"/>
    <w:rsid w:val="00041503"/>
    <w:rsid w:val="00067646"/>
    <w:rsid w:val="00097B99"/>
    <w:rsid w:val="000A0A34"/>
    <w:rsid w:val="000A2930"/>
    <w:rsid w:val="000A39FC"/>
    <w:rsid w:val="000B437A"/>
    <w:rsid w:val="000D032D"/>
    <w:rsid w:val="000D180A"/>
    <w:rsid w:val="000D3F0D"/>
    <w:rsid w:val="00132FF5"/>
    <w:rsid w:val="00141239"/>
    <w:rsid w:val="001419C7"/>
    <w:rsid w:val="00142944"/>
    <w:rsid w:val="001466F1"/>
    <w:rsid w:val="00147C76"/>
    <w:rsid w:val="00150F70"/>
    <w:rsid w:val="0015440B"/>
    <w:rsid w:val="00161E5B"/>
    <w:rsid w:val="00163753"/>
    <w:rsid w:val="00170736"/>
    <w:rsid w:val="00174C74"/>
    <w:rsid w:val="00180BA2"/>
    <w:rsid w:val="00193DA5"/>
    <w:rsid w:val="001B7269"/>
    <w:rsid w:val="001B7629"/>
    <w:rsid w:val="001C5B4C"/>
    <w:rsid w:val="001E1211"/>
    <w:rsid w:val="001E59FF"/>
    <w:rsid w:val="001F10D7"/>
    <w:rsid w:val="00215C1C"/>
    <w:rsid w:val="00231047"/>
    <w:rsid w:val="00231AA9"/>
    <w:rsid w:val="00233435"/>
    <w:rsid w:val="00241AAF"/>
    <w:rsid w:val="00257FA8"/>
    <w:rsid w:val="002840B0"/>
    <w:rsid w:val="00296711"/>
    <w:rsid w:val="002F712F"/>
    <w:rsid w:val="003026DE"/>
    <w:rsid w:val="00312927"/>
    <w:rsid w:val="00343D03"/>
    <w:rsid w:val="00353E50"/>
    <w:rsid w:val="00370C17"/>
    <w:rsid w:val="0037473F"/>
    <w:rsid w:val="00374AF4"/>
    <w:rsid w:val="00374BDD"/>
    <w:rsid w:val="003A4171"/>
    <w:rsid w:val="003C3A9D"/>
    <w:rsid w:val="003C549A"/>
    <w:rsid w:val="003D235A"/>
    <w:rsid w:val="003D3F23"/>
    <w:rsid w:val="00400A80"/>
    <w:rsid w:val="00412CCC"/>
    <w:rsid w:val="00413F66"/>
    <w:rsid w:val="00423815"/>
    <w:rsid w:val="00443825"/>
    <w:rsid w:val="004538A1"/>
    <w:rsid w:val="004715CA"/>
    <w:rsid w:val="00474EB0"/>
    <w:rsid w:val="00485D3E"/>
    <w:rsid w:val="004A18C9"/>
    <w:rsid w:val="004A23B3"/>
    <w:rsid w:val="004B2AF0"/>
    <w:rsid w:val="004B2CBD"/>
    <w:rsid w:val="004C5DDD"/>
    <w:rsid w:val="004D134B"/>
    <w:rsid w:val="004D1D11"/>
    <w:rsid w:val="004E1494"/>
    <w:rsid w:val="004E1DCF"/>
    <w:rsid w:val="004F2E6B"/>
    <w:rsid w:val="004F62A6"/>
    <w:rsid w:val="0050405F"/>
    <w:rsid w:val="005175A7"/>
    <w:rsid w:val="00517B7B"/>
    <w:rsid w:val="00532A84"/>
    <w:rsid w:val="005552E4"/>
    <w:rsid w:val="005603A6"/>
    <w:rsid w:val="005666E2"/>
    <w:rsid w:val="005814DE"/>
    <w:rsid w:val="0059013A"/>
    <w:rsid w:val="005A007E"/>
    <w:rsid w:val="005A4832"/>
    <w:rsid w:val="005B738D"/>
    <w:rsid w:val="005C0717"/>
    <w:rsid w:val="005D3564"/>
    <w:rsid w:val="005E48DD"/>
    <w:rsid w:val="0060418B"/>
    <w:rsid w:val="00611570"/>
    <w:rsid w:val="0061175F"/>
    <w:rsid w:val="006215E0"/>
    <w:rsid w:val="00624720"/>
    <w:rsid w:val="00624BBD"/>
    <w:rsid w:val="00627BD3"/>
    <w:rsid w:val="00632CCA"/>
    <w:rsid w:val="00634BB4"/>
    <w:rsid w:val="0064500B"/>
    <w:rsid w:val="00657932"/>
    <w:rsid w:val="00657E3B"/>
    <w:rsid w:val="00665907"/>
    <w:rsid w:val="00690901"/>
    <w:rsid w:val="0069483E"/>
    <w:rsid w:val="006A0696"/>
    <w:rsid w:val="006B5C03"/>
    <w:rsid w:val="006D4EA6"/>
    <w:rsid w:val="006F274A"/>
    <w:rsid w:val="006F321D"/>
    <w:rsid w:val="006F3D39"/>
    <w:rsid w:val="007142D9"/>
    <w:rsid w:val="00725D13"/>
    <w:rsid w:val="007309E4"/>
    <w:rsid w:val="00740B71"/>
    <w:rsid w:val="00743FAA"/>
    <w:rsid w:val="007502F1"/>
    <w:rsid w:val="007516DD"/>
    <w:rsid w:val="007528B9"/>
    <w:rsid w:val="007617CC"/>
    <w:rsid w:val="00767EC4"/>
    <w:rsid w:val="007D0A31"/>
    <w:rsid w:val="007E3C80"/>
    <w:rsid w:val="007E64ED"/>
    <w:rsid w:val="00800318"/>
    <w:rsid w:val="0081224E"/>
    <w:rsid w:val="00812771"/>
    <w:rsid w:val="00826DA3"/>
    <w:rsid w:val="00842C6C"/>
    <w:rsid w:val="00845354"/>
    <w:rsid w:val="008626DA"/>
    <w:rsid w:val="00862BA5"/>
    <w:rsid w:val="0086345A"/>
    <w:rsid w:val="00870A5C"/>
    <w:rsid w:val="0087135B"/>
    <w:rsid w:val="008723B3"/>
    <w:rsid w:val="0089260F"/>
    <w:rsid w:val="008C7F99"/>
    <w:rsid w:val="008D4288"/>
    <w:rsid w:val="008E6C6A"/>
    <w:rsid w:val="008F1729"/>
    <w:rsid w:val="008F53C4"/>
    <w:rsid w:val="008F7EC9"/>
    <w:rsid w:val="00904F60"/>
    <w:rsid w:val="00905E76"/>
    <w:rsid w:val="00912CE3"/>
    <w:rsid w:val="009155E7"/>
    <w:rsid w:val="00944963"/>
    <w:rsid w:val="00966D6D"/>
    <w:rsid w:val="00977668"/>
    <w:rsid w:val="00982C4F"/>
    <w:rsid w:val="00987866"/>
    <w:rsid w:val="009931BD"/>
    <w:rsid w:val="009C3596"/>
    <w:rsid w:val="009D5426"/>
    <w:rsid w:val="009F1AE9"/>
    <w:rsid w:val="009F269D"/>
    <w:rsid w:val="00A15F15"/>
    <w:rsid w:val="00A1747E"/>
    <w:rsid w:val="00A17951"/>
    <w:rsid w:val="00A23F1B"/>
    <w:rsid w:val="00A610D1"/>
    <w:rsid w:val="00A7719B"/>
    <w:rsid w:val="00A83A50"/>
    <w:rsid w:val="00A8430C"/>
    <w:rsid w:val="00A874E2"/>
    <w:rsid w:val="00A91280"/>
    <w:rsid w:val="00B134D3"/>
    <w:rsid w:val="00B168AB"/>
    <w:rsid w:val="00B270D8"/>
    <w:rsid w:val="00B31FDE"/>
    <w:rsid w:val="00B549D5"/>
    <w:rsid w:val="00B62551"/>
    <w:rsid w:val="00B72768"/>
    <w:rsid w:val="00B76CFD"/>
    <w:rsid w:val="00B86FC3"/>
    <w:rsid w:val="00BA314E"/>
    <w:rsid w:val="00BB7845"/>
    <w:rsid w:val="00BD5CBB"/>
    <w:rsid w:val="00BE6D06"/>
    <w:rsid w:val="00BF63D0"/>
    <w:rsid w:val="00C13521"/>
    <w:rsid w:val="00C248F2"/>
    <w:rsid w:val="00C7521C"/>
    <w:rsid w:val="00C8185A"/>
    <w:rsid w:val="00C86B29"/>
    <w:rsid w:val="00C90DB4"/>
    <w:rsid w:val="00C9161D"/>
    <w:rsid w:val="00C95176"/>
    <w:rsid w:val="00CB5017"/>
    <w:rsid w:val="00CB69E6"/>
    <w:rsid w:val="00CC2415"/>
    <w:rsid w:val="00CD6AAB"/>
    <w:rsid w:val="00CD7A20"/>
    <w:rsid w:val="00CE1640"/>
    <w:rsid w:val="00CE3159"/>
    <w:rsid w:val="00CF2267"/>
    <w:rsid w:val="00CF4E05"/>
    <w:rsid w:val="00D00A27"/>
    <w:rsid w:val="00D01134"/>
    <w:rsid w:val="00D25071"/>
    <w:rsid w:val="00D268AA"/>
    <w:rsid w:val="00D53A97"/>
    <w:rsid w:val="00D57014"/>
    <w:rsid w:val="00D943D0"/>
    <w:rsid w:val="00DA6ED3"/>
    <w:rsid w:val="00DB0675"/>
    <w:rsid w:val="00DB1E2F"/>
    <w:rsid w:val="00DB2C70"/>
    <w:rsid w:val="00DB2F24"/>
    <w:rsid w:val="00DB4162"/>
    <w:rsid w:val="00DD0BE1"/>
    <w:rsid w:val="00E00A0B"/>
    <w:rsid w:val="00E044DD"/>
    <w:rsid w:val="00E0701F"/>
    <w:rsid w:val="00E347F8"/>
    <w:rsid w:val="00E502CF"/>
    <w:rsid w:val="00E6118A"/>
    <w:rsid w:val="00E745C0"/>
    <w:rsid w:val="00E87AD5"/>
    <w:rsid w:val="00E92091"/>
    <w:rsid w:val="00E94015"/>
    <w:rsid w:val="00EA236A"/>
    <w:rsid w:val="00EB5947"/>
    <w:rsid w:val="00EC4CFB"/>
    <w:rsid w:val="00EC7507"/>
    <w:rsid w:val="00ED3EA2"/>
    <w:rsid w:val="00EE4820"/>
    <w:rsid w:val="00EE65FE"/>
    <w:rsid w:val="00F00D45"/>
    <w:rsid w:val="00F0644A"/>
    <w:rsid w:val="00F2507B"/>
    <w:rsid w:val="00F34E40"/>
    <w:rsid w:val="00F35D44"/>
    <w:rsid w:val="00F43F45"/>
    <w:rsid w:val="00F444A0"/>
    <w:rsid w:val="00F54D71"/>
    <w:rsid w:val="00F55D6C"/>
    <w:rsid w:val="00F84847"/>
    <w:rsid w:val="00F94163"/>
    <w:rsid w:val="00F96323"/>
    <w:rsid w:val="00FB66D4"/>
    <w:rsid w:val="00FC72B1"/>
    <w:rsid w:val="00FE5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aliases w:val="Body of text,heading 4,kepala,Recommendation,List Paragraph11,sub-section,Light Grid - Accent 31,List Paragraph1,Normal ind,Colorful List - Accent 11"/>
    <w:basedOn w:val="Normal"/>
    <w:link w:val="ListParagraphChar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styleId="TableGrid0">
    <w:name w:val="Table Grid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  <w:style w:type="character" w:customStyle="1" w:styleId="ListParagraphChar">
    <w:name w:val="List Paragraph Char"/>
    <w:aliases w:val="Body of text Char,heading 4 Char,kepala Char,Recommendation Char,List Paragraph11 Char,sub-section Char,Light Grid - Accent 31 Char,List Paragraph1 Char,Normal ind Char,Colorful List - Accent 11 Char"/>
    <w:link w:val="ListParagraph"/>
    <w:uiPriority w:val="34"/>
    <w:qFormat/>
    <w:rsid w:val="004E1DCF"/>
    <w:rPr>
      <w:rFonts w:ascii="Calibri" w:eastAsia="Calibri" w:hAnsi="Calibri" w:cs="Calibri"/>
      <w:color w:val="20406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334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google.com/maps/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endeley.com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B4265A67BB4721439CDD3EC4949BC2B1" ma:contentTypeVersion="18" ma:contentTypeDescription="Buat sebuah dokumen baru." ma:contentTypeScope="" ma:versionID="3418985e29c6633fb0deec51418d0da9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b01a0f9145244eb2e9fff5137527693b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Tag Gambar" ma:readOnly="false" ma:fieldId="{5cf76f15-5ced-4ddc-b409-7134ff3c332f}" ma:taxonomyMulti="true" ma:sspId="2c341d83-ad40-4bf4-9c06-e9132af74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ibagikan Denga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ibagikan Dengan Detai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74bb595-7807-4042-97e0-31c035b7c733}" ma:internalName="TaxCatchAll" ma:showField="CatchAllData" ma:web="dbc04be2-107e-48dc-be60-d53e829006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e0f0f-1580-47c5-b3c5-93af691c8fd8">
      <Terms xmlns="http://schemas.microsoft.com/office/infopath/2007/PartnerControls"/>
    </lcf76f155ced4ddcb4097134ff3c332f>
    <TaxCatchAll xmlns="dbc04be2-107e-48dc-be60-d53e82900693" xsi:nil="true"/>
  </documentManagement>
</p:properties>
</file>

<file path=customXml/itemProps1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572465C-C6F8-485B-BC6B-ADF8E99865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e0f0f-1580-47c5-b3c5-93af691c8fd8"/>
    <ds:schemaRef ds:uri="dbc04be2-107e-48dc-be60-d53e829006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75CB67-9BD3-43DB-B1F8-D728A59262A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881FC5A-9942-4C84-B2E2-6CDD13DA5802}">
  <ds:schemaRefs>
    <ds:schemaRef ds:uri="http://schemas.microsoft.com/office/2006/metadata/properties"/>
    <ds:schemaRef ds:uri="http://schemas.microsoft.com/office/infopath/2007/PartnerControls"/>
    <ds:schemaRef ds:uri="2f8e0f0f-1580-47c5-b3c5-93af691c8fd8"/>
    <ds:schemaRef ds:uri="dbc04be2-107e-48dc-be60-d53e8290069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8</Pages>
  <Words>1712</Words>
  <Characters>9761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1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Rismayanti Nur Izzah</cp:lastModifiedBy>
  <cp:revision>3</cp:revision>
  <dcterms:created xsi:type="dcterms:W3CDTF">2026-04-03T13:15:00Z</dcterms:created>
  <dcterms:modified xsi:type="dcterms:W3CDTF">2026-07-09T0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  <property fmtid="{D5CDD505-2E9C-101B-9397-08002B2CF9AE}" pid="3" name="MediaServiceImageTags">
    <vt:lpwstr/>
  </property>
</Properties>
</file>